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20323" w14:textId="77777777" w:rsidR="00A46EE0" w:rsidRDefault="00A46EE0" w:rsidP="00A46EE0">
      <w:pPr>
        <w:spacing w:line="276" w:lineRule="auto"/>
        <w:rPr>
          <w:rFonts w:ascii="Arial" w:hAnsi="Arial" w:cs="Arial"/>
          <w:b/>
          <w:color w:val="1074CB"/>
          <w:sz w:val="44"/>
          <w:szCs w:val="44"/>
        </w:rPr>
      </w:pPr>
      <w:r>
        <w:rPr>
          <w:rFonts w:ascii="Arial" w:hAnsi="Arial" w:cs="Arial"/>
          <w:b/>
          <w:color w:val="1074CB"/>
          <w:sz w:val="44"/>
          <w:szCs w:val="44"/>
        </w:rPr>
        <w:t xml:space="preserve">SMMT NEWS RELEASE </w:t>
      </w:r>
    </w:p>
    <w:p w14:paraId="1379E5BD" w14:textId="77777777" w:rsidR="00A46EE0" w:rsidRDefault="00A46EE0" w:rsidP="00A46EE0">
      <w:pPr>
        <w:rPr>
          <w:rStyle w:val="Hyperlink"/>
          <w:b/>
          <w:szCs w:val="20"/>
        </w:rPr>
      </w:pPr>
      <w:r>
        <w:rPr>
          <w:rFonts w:ascii="Arial" w:hAnsi="Arial" w:cs="Arial"/>
          <w:b/>
        </w:rPr>
        <w:t xml:space="preserve">Hi-res infographics and tables available on Dropbox: </w:t>
      </w:r>
    </w:p>
    <w:p w14:paraId="466F3CE8" w14:textId="77777777" w:rsidR="00A46EE0" w:rsidRDefault="00A46EE0" w:rsidP="00A46EE0">
      <w:pPr>
        <w:rPr>
          <w:rStyle w:val="gmail-s1"/>
          <w:bCs/>
          <w:color w:val="1074CB"/>
          <w:sz w:val="31"/>
          <w:szCs w:val="31"/>
        </w:rPr>
      </w:pPr>
      <w:r w:rsidRPr="00E571D3">
        <w:rPr>
          <w:rStyle w:val="gmail-s1"/>
          <w:rFonts w:ascii="Arial" w:hAnsi="Arial" w:cs="Arial"/>
          <w:b/>
          <w:bCs/>
          <w:color w:val="1074CB"/>
          <w:sz w:val="31"/>
          <w:szCs w:val="31"/>
          <w:highlight w:val="yellow"/>
        </w:rPr>
        <w:t>INSERT LINK</w:t>
      </w:r>
    </w:p>
    <w:p w14:paraId="2D39C6E6" w14:textId="41F86D4D" w:rsidR="00A46EE0" w:rsidRDefault="00A46EE0" w:rsidP="00DE69DE">
      <w:pPr>
        <w:spacing w:after="0" w:line="276" w:lineRule="auto"/>
        <w:rPr>
          <w:rStyle w:val="gmail-s1"/>
          <w:rFonts w:ascii="Arial" w:hAnsi="Arial" w:cs="Arial"/>
          <w:b/>
          <w:bCs/>
          <w:color w:val="1074CB"/>
          <w:sz w:val="31"/>
          <w:szCs w:val="31"/>
        </w:rPr>
      </w:pPr>
      <w:bookmarkStart w:id="0" w:name="_Hlk94174225"/>
      <w:r w:rsidRPr="4609FE21">
        <w:rPr>
          <w:rStyle w:val="gmail-s1"/>
          <w:rFonts w:ascii="Arial" w:hAnsi="Arial" w:cs="Arial"/>
          <w:b/>
          <w:bCs/>
          <w:color w:val="1074CB"/>
          <w:sz w:val="31"/>
          <w:szCs w:val="31"/>
        </w:rPr>
        <w:t xml:space="preserve">Grey </w:t>
      </w:r>
      <w:r w:rsidR="00092B1B">
        <w:rPr>
          <w:rStyle w:val="gmail-s1"/>
          <w:rFonts w:ascii="Arial" w:hAnsi="Arial" w:cs="Arial"/>
          <w:b/>
          <w:bCs/>
          <w:color w:val="1074CB"/>
          <w:sz w:val="31"/>
          <w:szCs w:val="31"/>
        </w:rPr>
        <w:t>still</w:t>
      </w:r>
      <w:r w:rsidR="00B7721B" w:rsidRPr="4609FE21">
        <w:rPr>
          <w:rStyle w:val="gmail-s1"/>
          <w:rFonts w:ascii="Arial" w:hAnsi="Arial" w:cs="Arial"/>
          <w:b/>
          <w:bCs/>
          <w:color w:val="1074CB"/>
          <w:sz w:val="31"/>
          <w:szCs w:val="31"/>
        </w:rPr>
        <w:t xml:space="preserve"> </w:t>
      </w:r>
      <w:r w:rsidRPr="4609FE21">
        <w:rPr>
          <w:rStyle w:val="gmail-s1"/>
          <w:rFonts w:ascii="Arial" w:hAnsi="Arial" w:cs="Arial"/>
          <w:b/>
          <w:bCs/>
          <w:color w:val="1074CB"/>
          <w:sz w:val="31"/>
          <w:szCs w:val="31"/>
        </w:rPr>
        <w:t xml:space="preserve">UK’s </w:t>
      </w:r>
      <w:r w:rsidR="00114BD0" w:rsidRPr="4609FE21">
        <w:rPr>
          <w:rStyle w:val="gmail-s1"/>
          <w:rFonts w:ascii="Arial" w:hAnsi="Arial" w:cs="Arial"/>
          <w:b/>
          <w:bCs/>
          <w:color w:val="1074CB"/>
          <w:sz w:val="31"/>
          <w:szCs w:val="31"/>
        </w:rPr>
        <w:t>favourite</w:t>
      </w:r>
      <w:r w:rsidRPr="4609FE21">
        <w:rPr>
          <w:rStyle w:val="gmail-s1"/>
          <w:rFonts w:ascii="Arial" w:hAnsi="Arial" w:cs="Arial"/>
          <w:b/>
          <w:bCs/>
          <w:color w:val="1074CB"/>
          <w:sz w:val="31"/>
          <w:szCs w:val="31"/>
        </w:rPr>
        <w:t xml:space="preserve"> new car </w:t>
      </w:r>
      <w:r w:rsidR="00B462CB" w:rsidRPr="4609FE21">
        <w:rPr>
          <w:rStyle w:val="gmail-s1"/>
          <w:rFonts w:ascii="Arial" w:hAnsi="Arial" w:cs="Arial"/>
          <w:b/>
          <w:bCs/>
          <w:color w:val="1074CB"/>
          <w:sz w:val="31"/>
          <w:szCs w:val="31"/>
        </w:rPr>
        <w:t>colour</w:t>
      </w:r>
      <w:r w:rsidR="007A35CF">
        <w:rPr>
          <w:rStyle w:val="gmail-s1"/>
          <w:rFonts w:ascii="Arial" w:hAnsi="Arial" w:cs="Arial"/>
          <w:b/>
          <w:bCs/>
          <w:color w:val="1074CB"/>
          <w:sz w:val="31"/>
          <w:szCs w:val="31"/>
        </w:rPr>
        <w:t xml:space="preserve"> </w:t>
      </w:r>
      <w:r w:rsidR="00E4523C">
        <w:rPr>
          <w:rStyle w:val="gmail-s1"/>
          <w:rFonts w:ascii="Arial" w:hAnsi="Arial" w:cs="Arial"/>
          <w:b/>
          <w:bCs/>
          <w:color w:val="1074CB"/>
          <w:sz w:val="31"/>
          <w:szCs w:val="31"/>
        </w:rPr>
        <w:t>despite</w:t>
      </w:r>
      <w:r w:rsidR="007A35CF">
        <w:rPr>
          <w:rStyle w:val="gmail-s1"/>
          <w:rFonts w:ascii="Arial" w:hAnsi="Arial" w:cs="Arial"/>
          <w:b/>
          <w:bCs/>
          <w:color w:val="1074CB"/>
          <w:sz w:val="31"/>
          <w:szCs w:val="31"/>
        </w:rPr>
        <w:t xml:space="preserve"> record numbers </w:t>
      </w:r>
      <w:r w:rsidR="00297240" w:rsidRPr="4609FE21">
        <w:rPr>
          <w:rStyle w:val="gmail-s1"/>
          <w:rFonts w:ascii="Arial" w:hAnsi="Arial" w:cs="Arial"/>
          <w:b/>
          <w:bCs/>
          <w:color w:val="1074CB"/>
          <w:sz w:val="31"/>
          <w:szCs w:val="31"/>
        </w:rPr>
        <w:t>switch</w:t>
      </w:r>
      <w:r w:rsidR="00E4523C">
        <w:rPr>
          <w:rStyle w:val="gmail-s1"/>
          <w:rFonts w:ascii="Arial" w:hAnsi="Arial" w:cs="Arial"/>
          <w:b/>
          <w:bCs/>
          <w:color w:val="1074CB"/>
          <w:sz w:val="31"/>
          <w:szCs w:val="31"/>
        </w:rPr>
        <w:t>ing</w:t>
      </w:r>
      <w:r w:rsidR="00297240" w:rsidRPr="4609FE21">
        <w:rPr>
          <w:rStyle w:val="gmail-s1"/>
          <w:rFonts w:ascii="Arial" w:hAnsi="Arial" w:cs="Arial"/>
          <w:b/>
          <w:bCs/>
          <w:color w:val="1074CB"/>
          <w:sz w:val="31"/>
          <w:szCs w:val="31"/>
        </w:rPr>
        <w:t xml:space="preserve"> to </w:t>
      </w:r>
      <w:r w:rsidR="007A35CF">
        <w:rPr>
          <w:rStyle w:val="gmail-s1"/>
          <w:rFonts w:ascii="Arial" w:hAnsi="Arial" w:cs="Arial"/>
          <w:b/>
          <w:bCs/>
          <w:color w:val="1074CB"/>
          <w:sz w:val="31"/>
          <w:szCs w:val="31"/>
        </w:rPr>
        <w:t>‘</w:t>
      </w:r>
      <w:r w:rsidR="00297240" w:rsidRPr="4609FE21">
        <w:rPr>
          <w:rStyle w:val="gmail-s1"/>
          <w:rFonts w:ascii="Arial" w:hAnsi="Arial" w:cs="Arial"/>
          <w:b/>
          <w:bCs/>
          <w:color w:val="1074CB"/>
          <w:sz w:val="31"/>
          <w:szCs w:val="31"/>
        </w:rPr>
        <w:t>greener</w:t>
      </w:r>
      <w:r w:rsidR="007A35CF">
        <w:rPr>
          <w:rStyle w:val="gmail-s1"/>
          <w:rFonts w:ascii="Arial" w:hAnsi="Arial" w:cs="Arial"/>
          <w:b/>
          <w:bCs/>
          <w:color w:val="1074CB"/>
          <w:sz w:val="31"/>
          <w:szCs w:val="31"/>
        </w:rPr>
        <w:t>’</w:t>
      </w:r>
      <w:r w:rsidR="00C54071" w:rsidRPr="4609FE21">
        <w:rPr>
          <w:rStyle w:val="gmail-s1"/>
          <w:rFonts w:ascii="Arial" w:hAnsi="Arial" w:cs="Arial"/>
          <w:b/>
          <w:bCs/>
          <w:color w:val="1074CB"/>
          <w:sz w:val="31"/>
          <w:szCs w:val="31"/>
        </w:rPr>
        <w:t xml:space="preserve"> vehicles</w:t>
      </w:r>
      <w:r w:rsidR="00B462CB" w:rsidRPr="4609FE21">
        <w:rPr>
          <w:rStyle w:val="gmail-s1"/>
          <w:rFonts w:ascii="Arial" w:hAnsi="Arial" w:cs="Arial"/>
          <w:b/>
          <w:bCs/>
          <w:color w:val="1074CB"/>
          <w:sz w:val="31"/>
          <w:szCs w:val="31"/>
        </w:rPr>
        <w:t xml:space="preserve"> </w:t>
      </w:r>
    </w:p>
    <w:p w14:paraId="4454A9F8" w14:textId="77777777" w:rsidR="001B2595" w:rsidRPr="00AC1984" w:rsidRDefault="001B2595" w:rsidP="00AC1984">
      <w:pPr>
        <w:spacing w:after="0" w:line="276" w:lineRule="auto"/>
        <w:rPr>
          <w:rStyle w:val="gmail-s1"/>
          <w:rFonts w:ascii="Arial" w:hAnsi="Arial" w:cs="Arial"/>
          <w:b/>
          <w:bCs/>
          <w:color w:val="1074CB"/>
          <w:sz w:val="20"/>
          <w:szCs w:val="20"/>
        </w:rPr>
      </w:pPr>
    </w:p>
    <w:p w14:paraId="1C902EB0" w14:textId="0BDD6A3D" w:rsidR="00A46EE0" w:rsidRPr="00BD71F1" w:rsidRDefault="00092B1B" w:rsidP="00AC1984">
      <w:pPr>
        <w:pStyle w:val="ListParagraph"/>
        <w:numPr>
          <w:ilvl w:val="0"/>
          <w:numId w:val="2"/>
        </w:numPr>
        <w:spacing w:line="276" w:lineRule="auto"/>
        <w:rPr>
          <w:sz w:val="20"/>
        </w:rPr>
      </w:pPr>
      <w:r w:rsidRPr="00BD71F1">
        <w:rPr>
          <w:rFonts w:ascii="Arial" w:hAnsi="Arial" w:cs="Arial"/>
          <w:sz w:val="20"/>
        </w:rPr>
        <w:t>G</w:t>
      </w:r>
      <w:r w:rsidR="00A46EE0" w:rsidRPr="00BD71F1">
        <w:rPr>
          <w:rFonts w:ascii="Arial" w:hAnsi="Arial" w:cs="Arial"/>
          <w:sz w:val="20"/>
        </w:rPr>
        <w:t xml:space="preserve">rey </w:t>
      </w:r>
      <w:r w:rsidR="00E4523C">
        <w:rPr>
          <w:rFonts w:ascii="Arial" w:hAnsi="Arial" w:cs="Arial"/>
          <w:sz w:val="20"/>
        </w:rPr>
        <w:t xml:space="preserve">is the </w:t>
      </w:r>
      <w:r w:rsidR="00A46EE0" w:rsidRPr="00BD71F1">
        <w:rPr>
          <w:rFonts w:ascii="Arial" w:hAnsi="Arial" w:cs="Arial"/>
          <w:sz w:val="20"/>
        </w:rPr>
        <w:t xml:space="preserve">UK’s </w:t>
      </w:r>
      <w:r w:rsidR="000A351F" w:rsidRPr="00BD71F1">
        <w:rPr>
          <w:rFonts w:ascii="Arial" w:hAnsi="Arial" w:cs="Arial"/>
          <w:sz w:val="20"/>
        </w:rPr>
        <w:t>most popular</w:t>
      </w:r>
      <w:r w:rsidR="00A46EE0" w:rsidRPr="00BD71F1">
        <w:rPr>
          <w:rFonts w:ascii="Arial" w:hAnsi="Arial" w:cs="Arial"/>
          <w:sz w:val="20"/>
        </w:rPr>
        <w:t xml:space="preserve"> new car colour</w:t>
      </w:r>
      <w:r w:rsidRPr="00BD71F1">
        <w:rPr>
          <w:rFonts w:ascii="Arial" w:hAnsi="Arial" w:cs="Arial"/>
          <w:sz w:val="20"/>
        </w:rPr>
        <w:t xml:space="preserve"> for fourth </w:t>
      </w:r>
      <w:r w:rsidR="001A13FE" w:rsidRPr="00BD71F1">
        <w:rPr>
          <w:rFonts w:ascii="Arial" w:hAnsi="Arial" w:cs="Arial"/>
          <w:sz w:val="20"/>
        </w:rPr>
        <w:t xml:space="preserve">consecutive </w:t>
      </w:r>
      <w:r w:rsidRPr="00BD71F1">
        <w:rPr>
          <w:rFonts w:ascii="Arial" w:hAnsi="Arial" w:cs="Arial"/>
          <w:sz w:val="20"/>
        </w:rPr>
        <w:t>year</w:t>
      </w:r>
      <w:r w:rsidR="00A46EE0" w:rsidRPr="00BD71F1">
        <w:rPr>
          <w:rFonts w:ascii="Arial" w:hAnsi="Arial" w:cs="Arial"/>
          <w:sz w:val="20"/>
        </w:rPr>
        <w:t>, followed by black and white</w:t>
      </w:r>
      <w:r w:rsidR="00E4523C">
        <w:rPr>
          <w:rFonts w:ascii="Arial" w:hAnsi="Arial" w:cs="Arial"/>
          <w:sz w:val="20"/>
        </w:rPr>
        <w:t xml:space="preserve"> to complete the monochrome set</w:t>
      </w:r>
      <w:r w:rsidR="001A13FE" w:rsidRPr="00BD71F1">
        <w:rPr>
          <w:rFonts w:ascii="Arial" w:hAnsi="Arial" w:cs="Arial"/>
          <w:sz w:val="20"/>
        </w:rPr>
        <w:t>.</w:t>
      </w:r>
    </w:p>
    <w:p w14:paraId="625BD433" w14:textId="484158A9" w:rsidR="00A46EE0" w:rsidRPr="00BD71F1" w:rsidRDefault="00AC1984" w:rsidP="00AC1984">
      <w:pPr>
        <w:pStyle w:val="ListParagraph"/>
        <w:numPr>
          <w:ilvl w:val="0"/>
          <w:numId w:val="2"/>
        </w:numPr>
        <w:spacing w:line="276" w:lineRule="auto"/>
        <w:rPr>
          <w:rFonts w:ascii="Arial" w:hAnsi="Arial" w:cs="Arial"/>
          <w:sz w:val="20"/>
        </w:rPr>
      </w:pPr>
      <w:r w:rsidRPr="00BD71F1">
        <w:rPr>
          <w:rFonts w:ascii="Arial" w:hAnsi="Arial" w:cs="Arial"/>
          <w:sz w:val="20"/>
        </w:rPr>
        <w:t>Blue edges closer to top three but a</w:t>
      </w:r>
      <w:r w:rsidR="00D85ADB" w:rsidRPr="00BD71F1">
        <w:rPr>
          <w:rFonts w:ascii="Arial" w:hAnsi="Arial" w:cs="Arial"/>
          <w:sz w:val="20"/>
        </w:rPr>
        <w:t xml:space="preserve">ppetite for </w:t>
      </w:r>
      <w:r w:rsidRPr="00BD71F1">
        <w:rPr>
          <w:rFonts w:ascii="Arial" w:hAnsi="Arial" w:cs="Arial"/>
          <w:sz w:val="20"/>
        </w:rPr>
        <w:t xml:space="preserve">niche paints </w:t>
      </w:r>
      <w:r w:rsidR="00D85ADB" w:rsidRPr="00BD71F1">
        <w:rPr>
          <w:rFonts w:ascii="Arial" w:hAnsi="Arial" w:cs="Arial"/>
          <w:sz w:val="20"/>
        </w:rPr>
        <w:t xml:space="preserve">gold, yellow, </w:t>
      </w:r>
      <w:proofErr w:type="gramStart"/>
      <w:r w:rsidR="00D85ADB" w:rsidRPr="00BD71F1">
        <w:rPr>
          <w:rFonts w:ascii="Arial" w:hAnsi="Arial" w:cs="Arial"/>
          <w:sz w:val="20"/>
        </w:rPr>
        <w:t>turquoise</w:t>
      </w:r>
      <w:proofErr w:type="gramEnd"/>
      <w:r w:rsidR="00D85ADB" w:rsidRPr="00BD71F1">
        <w:rPr>
          <w:rFonts w:ascii="Arial" w:hAnsi="Arial" w:cs="Arial"/>
          <w:sz w:val="20"/>
        </w:rPr>
        <w:t xml:space="preserve"> and green </w:t>
      </w:r>
      <w:r w:rsidRPr="00BD71F1">
        <w:rPr>
          <w:rFonts w:ascii="Arial" w:hAnsi="Arial" w:cs="Arial"/>
          <w:sz w:val="20"/>
        </w:rPr>
        <w:t>grow fastest</w:t>
      </w:r>
      <w:r w:rsidR="00C24769" w:rsidRPr="00BD71F1">
        <w:rPr>
          <w:rFonts w:ascii="Arial" w:hAnsi="Arial" w:cs="Arial"/>
          <w:sz w:val="20"/>
        </w:rPr>
        <w:t>.</w:t>
      </w:r>
    </w:p>
    <w:p w14:paraId="21E80239" w14:textId="52082C0A" w:rsidR="00A46EE0" w:rsidRPr="00BD71F1" w:rsidRDefault="00D85ADB" w:rsidP="00AC1984">
      <w:pPr>
        <w:pStyle w:val="ListParagraph"/>
        <w:numPr>
          <w:ilvl w:val="0"/>
          <w:numId w:val="2"/>
        </w:numPr>
        <w:spacing w:line="276" w:lineRule="auto"/>
        <w:rPr>
          <w:rFonts w:ascii="Arial" w:hAnsi="Arial" w:cs="Arial"/>
          <w:sz w:val="20"/>
        </w:rPr>
      </w:pPr>
      <w:r w:rsidRPr="00BD71F1">
        <w:rPr>
          <w:rFonts w:ascii="Arial" w:hAnsi="Arial" w:cs="Arial"/>
          <w:sz w:val="20"/>
        </w:rPr>
        <w:t xml:space="preserve">Green </w:t>
      </w:r>
      <w:r w:rsidR="00AC1984" w:rsidRPr="00BD71F1">
        <w:rPr>
          <w:rFonts w:ascii="Arial" w:hAnsi="Arial" w:cs="Arial"/>
          <w:sz w:val="20"/>
        </w:rPr>
        <w:t xml:space="preserve">also </w:t>
      </w:r>
      <w:r w:rsidRPr="00BD71F1">
        <w:rPr>
          <w:rFonts w:ascii="Arial" w:hAnsi="Arial" w:cs="Arial"/>
          <w:sz w:val="20"/>
        </w:rPr>
        <w:t>boosts under-bonnet appeal as</w:t>
      </w:r>
      <w:r w:rsidR="0075565E" w:rsidRPr="00BD71F1">
        <w:rPr>
          <w:rFonts w:ascii="Arial" w:hAnsi="Arial" w:cs="Arial"/>
          <w:sz w:val="20"/>
        </w:rPr>
        <w:t xml:space="preserve"> drivers switch to </w:t>
      </w:r>
      <w:r w:rsidR="001A13FE" w:rsidRPr="00BD71F1">
        <w:rPr>
          <w:rFonts w:ascii="Arial" w:hAnsi="Arial" w:cs="Arial"/>
          <w:sz w:val="20"/>
        </w:rPr>
        <w:t>electric</w:t>
      </w:r>
      <w:r w:rsidR="0075565E" w:rsidRPr="00BD71F1">
        <w:rPr>
          <w:rFonts w:ascii="Arial" w:hAnsi="Arial" w:cs="Arial"/>
          <w:sz w:val="20"/>
        </w:rPr>
        <w:t xml:space="preserve"> vehicles in record numbers</w:t>
      </w:r>
      <w:r w:rsidR="00E571D3">
        <w:rPr>
          <w:rFonts w:ascii="Arial" w:hAnsi="Arial" w:cs="Arial"/>
          <w:sz w:val="20"/>
        </w:rPr>
        <w:t>,</w:t>
      </w:r>
      <w:r w:rsidR="0075565E" w:rsidRPr="00BD71F1">
        <w:rPr>
          <w:rFonts w:ascii="Arial" w:hAnsi="Arial" w:cs="Arial"/>
          <w:sz w:val="20"/>
        </w:rPr>
        <w:t xml:space="preserve"> with </w:t>
      </w:r>
      <w:r w:rsidR="00AC1984" w:rsidRPr="00BD71F1">
        <w:rPr>
          <w:rFonts w:ascii="Arial" w:hAnsi="Arial" w:cs="Arial"/>
          <w:sz w:val="20"/>
        </w:rPr>
        <w:t>one in six choosing a car with a plug</w:t>
      </w:r>
      <w:r w:rsidR="001A13FE" w:rsidRPr="00BD71F1">
        <w:rPr>
          <w:rFonts w:ascii="Arial" w:hAnsi="Arial" w:cs="Arial"/>
          <w:sz w:val="20"/>
        </w:rPr>
        <w:t>.</w:t>
      </w:r>
    </w:p>
    <w:p w14:paraId="619E33A8" w14:textId="77777777" w:rsidR="00DE69DE" w:rsidRDefault="00DE69DE" w:rsidP="00DE69DE">
      <w:pPr>
        <w:spacing w:after="0" w:line="276" w:lineRule="auto"/>
        <w:rPr>
          <w:rStyle w:val="gmail-s1"/>
          <w:rFonts w:ascii="Arial" w:hAnsi="Arial" w:cs="Arial"/>
          <w:b/>
          <w:bCs/>
          <w:sz w:val="20"/>
          <w:szCs w:val="20"/>
        </w:rPr>
      </w:pPr>
    </w:p>
    <w:p w14:paraId="334A835B" w14:textId="5076BB7C" w:rsidR="00A46EE0" w:rsidRPr="00033B9D" w:rsidRDefault="00B6691E" w:rsidP="00AC1984">
      <w:pPr>
        <w:spacing w:after="0" w:line="276" w:lineRule="auto"/>
        <w:rPr>
          <w:rFonts w:ascii="Arial" w:hAnsi="Arial" w:cs="Arial"/>
          <w:color w:val="000000"/>
          <w:sz w:val="20"/>
          <w:szCs w:val="20"/>
        </w:rPr>
      </w:pPr>
      <w:r>
        <w:rPr>
          <w:rStyle w:val="gmail-s1"/>
          <w:rFonts w:ascii="Arial" w:hAnsi="Arial" w:cs="Arial"/>
          <w:b/>
          <w:bCs/>
          <w:sz w:val="20"/>
          <w:szCs w:val="20"/>
        </w:rPr>
        <w:t>Monday 31</w:t>
      </w:r>
      <w:r w:rsidR="00A46EE0" w:rsidRPr="4609FE21">
        <w:rPr>
          <w:rStyle w:val="gmail-s1"/>
          <w:rFonts w:ascii="Arial" w:hAnsi="Arial" w:cs="Arial"/>
          <w:b/>
          <w:bCs/>
          <w:sz w:val="20"/>
          <w:szCs w:val="20"/>
        </w:rPr>
        <w:t xml:space="preserve"> </w:t>
      </w:r>
      <w:proofErr w:type="gramStart"/>
      <w:r w:rsidR="00A46EE0" w:rsidRPr="4609FE21">
        <w:rPr>
          <w:rStyle w:val="gmail-s1"/>
          <w:rFonts w:ascii="Arial" w:hAnsi="Arial" w:cs="Arial"/>
          <w:b/>
          <w:bCs/>
          <w:sz w:val="20"/>
          <w:szCs w:val="20"/>
        </w:rPr>
        <w:t>January,</w:t>
      </w:r>
      <w:proofErr w:type="gramEnd"/>
      <w:r w:rsidR="00A46EE0" w:rsidRPr="4609FE21">
        <w:rPr>
          <w:rStyle w:val="gmail-s1"/>
          <w:rFonts w:ascii="Arial" w:hAnsi="Arial" w:cs="Arial"/>
          <w:b/>
          <w:bCs/>
          <w:sz w:val="20"/>
          <w:szCs w:val="20"/>
        </w:rPr>
        <w:t xml:space="preserve"> 202</w:t>
      </w:r>
      <w:r w:rsidR="00FF19BE">
        <w:rPr>
          <w:rStyle w:val="gmail-s1"/>
          <w:rFonts w:ascii="Arial" w:hAnsi="Arial" w:cs="Arial"/>
          <w:b/>
          <w:bCs/>
          <w:sz w:val="20"/>
          <w:szCs w:val="20"/>
        </w:rPr>
        <w:t>2</w:t>
      </w:r>
      <w:r w:rsidR="00A46EE0" w:rsidRPr="4609FE21">
        <w:rPr>
          <w:rStyle w:val="gmail-s1"/>
          <w:rFonts w:ascii="Arial" w:hAnsi="Arial" w:cs="Arial"/>
          <w:b/>
          <w:bCs/>
          <w:sz w:val="20"/>
          <w:szCs w:val="20"/>
        </w:rPr>
        <w:t xml:space="preserve"> </w:t>
      </w:r>
      <w:r w:rsidR="00EA1641" w:rsidRPr="4609FE21">
        <w:rPr>
          <w:rStyle w:val="gmail-s1"/>
          <w:rFonts w:ascii="Arial" w:hAnsi="Arial" w:cs="Arial"/>
          <w:sz w:val="20"/>
          <w:szCs w:val="20"/>
        </w:rPr>
        <w:t xml:space="preserve">British drivers doubled down on their preference </w:t>
      </w:r>
      <w:r w:rsidR="00F568CE" w:rsidRPr="4609FE21">
        <w:rPr>
          <w:rStyle w:val="gmail-s1"/>
          <w:rFonts w:ascii="Arial" w:hAnsi="Arial" w:cs="Arial"/>
          <w:sz w:val="20"/>
          <w:szCs w:val="20"/>
        </w:rPr>
        <w:t>for monochrome cars</w:t>
      </w:r>
      <w:r w:rsidR="009F55A3">
        <w:rPr>
          <w:rStyle w:val="gmail-s1"/>
          <w:rFonts w:ascii="Arial" w:hAnsi="Arial" w:cs="Arial"/>
          <w:sz w:val="20"/>
          <w:szCs w:val="20"/>
        </w:rPr>
        <w:t xml:space="preserve"> in 2021</w:t>
      </w:r>
      <w:r w:rsidR="00F568CE" w:rsidRPr="4609FE21">
        <w:rPr>
          <w:rStyle w:val="gmail-s1"/>
          <w:rFonts w:ascii="Arial" w:hAnsi="Arial" w:cs="Arial"/>
          <w:sz w:val="20"/>
          <w:szCs w:val="20"/>
        </w:rPr>
        <w:t>, with grey</w:t>
      </w:r>
      <w:r w:rsidR="00A46EE0" w:rsidRPr="4609FE21">
        <w:rPr>
          <w:rFonts w:ascii="Arial" w:hAnsi="Arial" w:cs="Arial"/>
          <w:color w:val="000000" w:themeColor="text1"/>
          <w:sz w:val="20"/>
          <w:szCs w:val="20"/>
        </w:rPr>
        <w:t xml:space="preserve"> </w:t>
      </w:r>
      <w:r w:rsidR="00E25D18" w:rsidRPr="4609FE21">
        <w:rPr>
          <w:rFonts w:ascii="Arial" w:hAnsi="Arial" w:cs="Arial"/>
          <w:color w:val="000000" w:themeColor="text1"/>
          <w:sz w:val="20"/>
          <w:szCs w:val="20"/>
        </w:rPr>
        <w:t>increa</w:t>
      </w:r>
      <w:r w:rsidR="00F568CE" w:rsidRPr="4609FE21">
        <w:rPr>
          <w:rFonts w:ascii="Arial" w:hAnsi="Arial" w:cs="Arial"/>
          <w:color w:val="000000" w:themeColor="text1"/>
          <w:sz w:val="20"/>
          <w:szCs w:val="20"/>
        </w:rPr>
        <w:t>sing</w:t>
      </w:r>
      <w:r w:rsidR="00E25D18" w:rsidRPr="4609FE21">
        <w:rPr>
          <w:rFonts w:ascii="Arial" w:hAnsi="Arial" w:cs="Arial"/>
          <w:color w:val="000000" w:themeColor="text1"/>
          <w:sz w:val="20"/>
          <w:szCs w:val="20"/>
        </w:rPr>
        <w:t xml:space="preserve"> its dominance</w:t>
      </w:r>
      <w:r w:rsidR="00A46EE0" w:rsidRPr="4609FE21">
        <w:rPr>
          <w:rFonts w:ascii="Arial" w:hAnsi="Arial" w:cs="Arial"/>
          <w:color w:val="000000" w:themeColor="text1"/>
          <w:sz w:val="20"/>
          <w:szCs w:val="20"/>
        </w:rPr>
        <w:t xml:space="preserve"> as the UK’s favourite new car colour </w:t>
      </w:r>
      <w:r w:rsidR="009F55A3">
        <w:rPr>
          <w:rFonts w:ascii="Arial" w:hAnsi="Arial" w:cs="Arial"/>
          <w:color w:val="000000" w:themeColor="text1"/>
          <w:sz w:val="20"/>
          <w:szCs w:val="20"/>
        </w:rPr>
        <w:t xml:space="preserve">for the </w:t>
      </w:r>
      <w:r w:rsidR="007A35CF">
        <w:rPr>
          <w:rFonts w:ascii="Arial" w:hAnsi="Arial" w:cs="Arial"/>
          <w:color w:val="000000" w:themeColor="text1"/>
          <w:sz w:val="20"/>
          <w:szCs w:val="20"/>
        </w:rPr>
        <w:t>fourth</w:t>
      </w:r>
      <w:r w:rsidR="009F55A3">
        <w:rPr>
          <w:rFonts w:ascii="Arial" w:hAnsi="Arial" w:cs="Arial"/>
          <w:color w:val="000000" w:themeColor="text1"/>
          <w:sz w:val="20"/>
          <w:szCs w:val="20"/>
        </w:rPr>
        <w:t xml:space="preserve"> year</w:t>
      </w:r>
      <w:r w:rsidR="007A35CF">
        <w:rPr>
          <w:rFonts w:ascii="Arial" w:hAnsi="Arial" w:cs="Arial"/>
          <w:color w:val="000000" w:themeColor="text1"/>
          <w:sz w:val="20"/>
          <w:szCs w:val="20"/>
        </w:rPr>
        <w:t xml:space="preserve"> in a row</w:t>
      </w:r>
      <w:r w:rsidR="00A46EE0" w:rsidRPr="4609FE21">
        <w:rPr>
          <w:rFonts w:ascii="Arial" w:hAnsi="Arial" w:cs="Arial"/>
          <w:color w:val="000000" w:themeColor="text1"/>
          <w:sz w:val="20"/>
          <w:szCs w:val="20"/>
        </w:rPr>
        <w:t xml:space="preserve">, according to figures </w:t>
      </w:r>
      <w:r w:rsidR="00F22C77">
        <w:rPr>
          <w:rFonts w:ascii="Arial" w:hAnsi="Arial" w:cs="Arial"/>
          <w:color w:val="000000" w:themeColor="text1"/>
          <w:sz w:val="20"/>
          <w:szCs w:val="20"/>
        </w:rPr>
        <w:t>published</w:t>
      </w:r>
      <w:r w:rsidR="00A46EE0" w:rsidRPr="4609FE21">
        <w:rPr>
          <w:rFonts w:ascii="Arial" w:hAnsi="Arial" w:cs="Arial"/>
          <w:color w:val="000000" w:themeColor="text1"/>
          <w:sz w:val="20"/>
          <w:szCs w:val="20"/>
        </w:rPr>
        <w:t xml:space="preserve"> today by the Society of Motor Manufacturers and Traders (SMMT). D</w:t>
      </w:r>
      <w:r w:rsidR="00A37B65" w:rsidRPr="4609FE21">
        <w:rPr>
          <w:rFonts w:ascii="Arial" w:hAnsi="Arial" w:cs="Arial"/>
          <w:color w:val="000000" w:themeColor="text1"/>
          <w:sz w:val="20"/>
          <w:szCs w:val="20"/>
        </w:rPr>
        <w:t xml:space="preserve">uring a </w:t>
      </w:r>
      <w:r w:rsidR="00A46EE0" w:rsidRPr="4609FE21">
        <w:rPr>
          <w:rFonts w:ascii="Arial" w:hAnsi="Arial" w:cs="Arial"/>
          <w:color w:val="000000" w:themeColor="text1"/>
          <w:sz w:val="20"/>
          <w:szCs w:val="20"/>
        </w:rPr>
        <w:t xml:space="preserve">year of pandemic-related disruptions impacting </w:t>
      </w:r>
      <w:r w:rsidR="00BF5E58" w:rsidRPr="4609FE21">
        <w:rPr>
          <w:rFonts w:ascii="Arial" w:hAnsi="Arial" w:cs="Arial"/>
          <w:color w:val="000000" w:themeColor="text1"/>
          <w:sz w:val="20"/>
          <w:szCs w:val="20"/>
        </w:rPr>
        <w:t xml:space="preserve">total </w:t>
      </w:r>
      <w:r w:rsidR="00A46EE0" w:rsidRPr="4609FE21">
        <w:rPr>
          <w:rFonts w:ascii="Arial" w:hAnsi="Arial" w:cs="Arial"/>
          <w:color w:val="000000" w:themeColor="text1"/>
          <w:sz w:val="20"/>
          <w:szCs w:val="20"/>
        </w:rPr>
        <w:t xml:space="preserve">new car registrations, </w:t>
      </w:r>
      <w:r w:rsidR="00BA3646" w:rsidRPr="4609FE21">
        <w:rPr>
          <w:rFonts w:ascii="Arial" w:hAnsi="Arial" w:cs="Arial"/>
          <w:color w:val="000000" w:themeColor="text1"/>
          <w:sz w:val="20"/>
          <w:szCs w:val="20"/>
        </w:rPr>
        <w:t>408,155</w:t>
      </w:r>
      <w:r w:rsidR="00A46EE0" w:rsidRPr="4609FE21">
        <w:rPr>
          <w:rFonts w:ascii="Arial" w:hAnsi="Arial" w:cs="Arial"/>
          <w:color w:val="000000" w:themeColor="text1"/>
          <w:sz w:val="20"/>
          <w:szCs w:val="20"/>
        </w:rPr>
        <w:t xml:space="preserve"> grey </w:t>
      </w:r>
      <w:r w:rsidR="00E4523C">
        <w:rPr>
          <w:rFonts w:ascii="Arial" w:hAnsi="Arial" w:cs="Arial"/>
          <w:color w:val="000000" w:themeColor="text1"/>
          <w:sz w:val="20"/>
          <w:szCs w:val="20"/>
        </w:rPr>
        <w:t>cars</w:t>
      </w:r>
      <w:r w:rsidR="00A46EE0" w:rsidRPr="4609FE21">
        <w:rPr>
          <w:rFonts w:ascii="Arial" w:hAnsi="Arial" w:cs="Arial"/>
          <w:color w:val="000000" w:themeColor="text1"/>
          <w:sz w:val="20"/>
          <w:szCs w:val="20"/>
        </w:rPr>
        <w:t xml:space="preserve"> </w:t>
      </w:r>
      <w:r w:rsidR="009F55A3">
        <w:rPr>
          <w:rFonts w:ascii="Arial" w:hAnsi="Arial" w:cs="Arial"/>
          <w:color w:val="000000" w:themeColor="text1"/>
          <w:sz w:val="20"/>
          <w:szCs w:val="20"/>
        </w:rPr>
        <w:t xml:space="preserve">were </w:t>
      </w:r>
      <w:r w:rsidR="00A46EE0" w:rsidRPr="4609FE21">
        <w:rPr>
          <w:rFonts w:ascii="Arial" w:hAnsi="Arial" w:cs="Arial"/>
          <w:color w:val="000000" w:themeColor="text1"/>
          <w:sz w:val="20"/>
          <w:szCs w:val="20"/>
        </w:rPr>
        <w:t>sold</w:t>
      </w:r>
      <w:r w:rsidR="00BF5E58" w:rsidRPr="4609FE21">
        <w:rPr>
          <w:rFonts w:ascii="Arial" w:hAnsi="Arial" w:cs="Arial"/>
          <w:color w:val="000000" w:themeColor="text1"/>
          <w:sz w:val="20"/>
          <w:szCs w:val="20"/>
        </w:rPr>
        <w:t>,</w:t>
      </w:r>
      <w:r w:rsidR="00A46EE0" w:rsidRPr="4609FE21">
        <w:rPr>
          <w:rFonts w:ascii="Arial" w:hAnsi="Arial" w:cs="Arial"/>
          <w:color w:val="000000" w:themeColor="text1"/>
          <w:sz w:val="20"/>
          <w:szCs w:val="20"/>
        </w:rPr>
        <w:t xml:space="preserve"> </w:t>
      </w:r>
      <w:r w:rsidR="001B2595">
        <w:rPr>
          <w:rFonts w:ascii="Arial" w:hAnsi="Arial" w:cs="Arial"/>
          <w:color w:val="000000" w:themeColor="text1"/>
          <w:sz w:val="20"/>
          <w:szCs w:val="20"/>
        </w:rPr>
        <w:t>up 2.</w:t>
      </w:r>
      <w:r w:rsidR="00325283">
        <w:rPr>
          <w:rFonts w:ascii="Arial" w:hAnsi="Arial" w:cs="Arial"/>
          <w:color w:val="000000" w:themeColor="text1"/>
          <w:sz w:val="20"/>
          <w:szCs w:val="20"/>
        </w:rPr>
        <w:t>8</w:t>
      </w:r>
      <w:r w:rsidR="001B2595">
        <w:rPr>
          <w:rFonts w:ascii="Arial" w:hAnsi="Arial" w:cs="Arial"/>
          <w:color w:val="000000" w:themeColor="text1"/>
          <w:sz w:val="20"/>
          <w:szCs w:val="20"/>
        </w:rPr>
        <w:t xml:space="preserve">% and </w:t>
      </w:r>
      <w:r w:rsidR="00C90BBF" w:rsidRPr="4609FE21">
        <w:rPr>
          <w:rFonts w:ascii="Arial" w:hAnsi="Arial" w:cs="Arial"/>
          <w:color w:val="000000" w:themeColor="text1"/>
          <w:sz w:val="20"/>
          <w:szCs w:val="20"/>
        </w:rPr>
        <w:t xml:space="preserve">accounting for </w:t>
      </w:r>
      <w:r w:rsidR="00A46EE0" w:rsidRPr="4609FE21">
        <w:rPr>
          <w:rFonts w:ascii="Arial" w:hAnsi="Arial" w:cs="Arial"/>
          <w:color w:val="000000" w:themeColor="text1"/>
          <w:sz w:val="20"/>
          <w:szCs w:val="20"/>
        </w:rPr>
        <w:t xml:space="preserve">a </w:t>
      </w:r>
      <w:r w:rsidR="00D275DF" w:rsidRPr="4609FE21">
        <w:rPr>
          <w:rFonts w:ascii="Arial" w:hAnsi="Arial" w:cs="Arial"/>
          <w:color w:val="000000" w:themeColor="text1"/>
          <w:sz w:val="20"/>
          <w:szCs w:val="20"/>
        </w:rPr>
        <w:t>quarter</w:t>
      </w:r>
      <w:r w:rsidR="00A46EE0" w:rsidRPr="4609FE21">
        <w:rPr>
          <w:rFonts w:ascii="Arial" w:hAnsi="Arial" w:cs="Arial"/>
          <w:color w:val="000000" w:themeColor="text1"/>
          <w:sz w:val="20"/>
          <w:szCs w:val="20"/>
        </w:rPr>
        <w:t xml:space="preserve"> (</w:t>
      </w:r>
      <w:r w:rsidR="00D275DF" w:rsidRPr="4609FE21">
        <w:rPr>
          <w:rFonts w:ascii="Arial" w:hAnsi="Arial" w:cs="Arial"/>
          <w:color w:val="000000" w:themeColor="text1"/>
          <w:sz w:val="20"/>
          <w:szCs w:val="20"/>
        </w:rPr>
        <w:t>24.8</w:t>
      </w:r>
      <w:r w:rsidR="00A46EE0" w:rsidRPr="4609FE21">
        <w:rPr>
          <w:rFonts w:ascii="Arial" w:hAnsi="Arial" w:cs="Arial"/>
          <w:color w:val="000000" w:themeColor="text1"/>
          <w:sz w:val="20"/>
          <w:szCs w:val="20"/>
        </w:rPr>
        <w:t xml:space="preserve">%) of </w:t>
      </w:r>
      <w:r w:rsidR="00AC1984">
        <w:rPr>
          <w:rFonts w:ascii="Arial" w:hAnsi="Arial" w:cs="Arial"/>
          <w:color w:val="000000" w:themeColor="text1"/>
          <w:sz w:val="20"/>
          <w:szCs w:val="20"/>
        </w:rPr>
        <w:t>the market</w:t>
      </w:r>
      <w:r w:rsidR="00A46EE0" w:rsidRPr="4609FE21">
        <w:rPr>
          <w:rFonts w:ascii="Arial" w:hAnsi="Arial" w:cs="Arial"/>
          <w:color w:val="000000" w:themeColor="text1"/>
          <w:sz w:val="20"/>
          <w:szCs w:val="20"/>
        </w:rPr>
        <w:t>.</w:t>
      </w:r>
    </w:p>
    <w:p w14:paraId="0E428E0D" w14:textId="77777777" w:rsidR="00DE69DE" w:rsidRDefault="00DE69DE" w:rsidP="00DE69DE">
      <w:pPr>
        <w:spacing w:after="0" w:line="276" w:lineRule="auto"/>
        <w:jc w:val="both"/>
        <w:rPr>
          <w:rFonts w:ascii="Arial" w:hAnsi="Arial" w:cs="Arial"/>
          <w:color w:val="000000" w:themeColor="text1"/>
          <w:sz w:val="20"/>
          <w:szCs w:val="20"/>
        </w:rPr>
      </w:pPr>
    </w:p>
    <w:p w14:paraId="5DE19B07" w14:textId="4F92806F" w:rsidR="00892C42" w:rsidRDefault="00A46EE0" w:rsidP="00AC1984">
      <w:pPr>
        <w:spacing w:after="0" w:line="276" w:lineRule="auto"/>
        <w:jc w:val="both"/>
        <w:rPr>
          <w:rFonts w:ascii="Arial" w:hAnsi="Arial" w:cs="Arial"/>
          <w:color w:val="000000"/>
          <w:sz w:val="20"/>
          <w:szCs w:val="20"/>
        </w:rPr>
      </w:pPr>
      <w:r w:rsidRPr="4609FE21">
        <w:rPr>
          <w:rFonts w:ascii="Arial" w:hAnsi="Arial" w:cs="Arial"/>
          <w:color w:val="000000" w:themeColor="text1"/>
          <w:sz w:val="20"/>
          <w:szCs w:val="20"/>
        </w:rPr>
        <w:t>Black</w:t>
      </w:r>
      <w:r w:rsidR="00A453A9" w:rsidRPr="4609FE21">
        <w:rPr>
          <w:rFonts w:ascii="Arial" w:hAnsi="Arial" w:cs="Arial"/>
          <w:color w:val="000000" w:themeColor="text1"/>
          <w:sz w:val="20"/>
          <w:szCs w:val="20"/>
        </w:rPr>
        <w:t xml:space="preserve">, </w:t>
      </w:r>
      <w:r w:rsidR="00A1684E">
        <w:rPr>
          <w:rFonts w:ascii="Arial" w:hAnsi="Arial" w:cs="Arial"/>
          <w:color w:val="000000" w:themeColor="text1"/>
          <w:sz w:val="20"/>
          <w:szCs w:val="20"/>
        </w:rPr>
        <w:t>the</w:t>
      </w:r>
      <w:r w:rsidR="00A453A9" w:rsidRPr="4609FE21">
        <w:rPr>
          <w:rFonts w:ascii="Arial" w:hAnsi="Arial" w:cs="Arial"/>
          <w:color w:val="000000" w:themeColor="text1"/>
          <w:sz w:val="20"/>
          <w:szCs w:val="20"/>
        </w:rPr>
        <w:t xml:space="preserve"> most popular car paint</w:t>
      </w:r>
      <w:r w:rsidR="00A1684E">
        <w:rPr>
          <w:rFonts w:ascii="Arial" w:hAnsi="Arial" w:cs="Arial"/>
          <w:color w:val="000000" w:themeColor="text1"/>
          <w:sz w:val="20"/>
          <w:szCs w:val="20"/>
        </w:rPr>
        <w:t xml:space="preserve"> in Britain</w:t>
      </w:r>
      <w:r w:rsidR="00A453A9" w:rsidRPr="4609FE21">
        <w:rPr>
          <w:rFonts w:ascii="Arial" w:hAnsi="Arial" w:cs="Arial"/>
          <w:color w:val="000000" w:themeColor="text1"/>
          <w:sz w:val="20"/>
          <w:szCs w:val="20"/>
        </w:rPr>
        <w:t xml:space="preserve"> from </w:t>
      </w:r>
      <w:r w:rsidR="002451A3" w:rsidRPr="4609FE21">
        <w:rPr>
          <w:rFonts w:ascii="Arial" w:hAnsi="Arial" w:cs="Arial"/>
          <w:color w:val="000000" w:themeColor="text1"/>
          <w:sz w:val="20"/>
          <w:szCs w:val="20"/>
        </w:rPr>
        <w:t xml:space="preserve">2008 to 2014, </w:t>
      </w:r>
      <w:r w:rsidR="004C7954" w:rsidRPr="4609FE21">
        <w:rPr>
          <w:rFonts w:ascii="Arial" w:hAnsi="Arial" w:cs="Arial"/>
          <w:color w:val="000000" w:themeColor="text1"/>
          <w:sz w:val="20"/>
          <w:szCs w:val="20"/>
        </w:rPr>
        <w:t>wrapped</w:t>
      </w:r>
      <w:r w:rsidR="00A453A9" w:rsidRPr="4609FE21">
        <w:rPr>
          <w:rFonts w:ascii="Arial" w:hAnsi="Arial" w:cs="Arial"/>
          <w:color w:val="000000" w:themeColor="text1"/>
          <w:sz w:val="20"/>
          <w:szCs w:val="20"/>
        </w:rPr>
        <w:t xml:space="preserve"> </w:t>
      </w:r>
      <w:r w:rsidR="00306E93" w:rsidRPr="4609FE21">
        <w:rPr>
          <w:rFonts w:ascii="Arial" w:hAnsi="Arial" w:cs="Arial"/>
          <w:color w:val="000000" w:themeColor="text1"/>
          <w:sz w:val="20"/>
          <w:szCs w:val="20"/>
        </w:rPr>
        <w:t>20.</w:t>
      </w:r>
      <w:r w:rsidR="003E78F0" w:rsidRPr="4609FE21">
        <w:rPr>
          <w:rFonts w:ascii="Arial" w:hAnsi="Arial" w:cs="Arial"/>
          <w:color w:val="000000" w:themeColor="text1"/>
          <w:sz w:val="20"/>
          <w:szCs w:val="20"/>
        </w:rPr>
        <w:t>5</w:t>
      </w:r>
      <w:r w:rsidR="00306E93" w:rsidRPr="4609FE21">
        <w:rPr>
          <w:rFonts w:ascii="Arial" w:hAnsi="Arial" w:cs="Arial"/>
          <w:color w:val="000000" w:themeColor="text1"/>
          <w:sz w:val="20"/>
          <w:szCs w:val="20"/>
        </w:rPr>
        <w:t>%</w:t>
      </w:r>
      <w:r w:rsidR="002451A3" w:rsidRPr="4609FE21">
        <w:rPr>
          <w:rFonts w:ascii="Arial" w:hAnsi="Arial" w:cs="Arial"/>
          <w:color w:val="000000" w:themeColor="text1"/>
          <w:sz w:val="20"/>
          <w:szCs w:val="20"/>
        </w:rPr>
        <w:t xml:space="preserve"> of </w:t>
      </w:r>
      <w:r w:rsidR="00A1684E">
        <w:rPr>
          <w:rFonts w:ascii="Arial" w:hAnsi="Arial" w:cs="Arial"/>
          <w:color w:val="000000" w:themeColor="text1"/>
          <w:sz w:val="20"/>
          <w:szCs w:val="20"/>
        </w:rPr>
        <w:t xml:space="preserve">passenger </w:t>
      </w:r>
      <w:r w:rsidR="002451A3" w:rsidRPr="4609FE21">
        <w:rPr>
          <w:rFonts w:ascii="Arial" w:hAnsi="Arial" w:cs="Arial"/>
          <w:color w:val="000000" w:themeColor="text1"/>
          <w:sz w:val="20"/>
          <w:szCs w:val="20"/>
        </w:rPr>
        <w:t xml:space="preserve">cars, while </w:t>
      </w:r>
      <w:r w:rsidR="00E4523C">
        <w:rPr>
          <w:rFonts w:ascii="Arial" w:hAnsi="Arial" w:cs="Arial"/>
          <w:color w:val="000000" w:themeColor="text1"/>
          <w:sz w:val="20"/>
          <w:szCs w:val="20"/>
        </w:rPr>
        <w:t xml:space="preserve">white was </w:t>
      </w:r>
      <w:r w:rsidR="002451A3" w:rsidRPr="4609FE21">
        <w:rPr>
          <w:rFonts w:ascii="Arial" w:hAnsi="Arial" w:cs="Arial"/>
          <w:color w:val="000000" w:themeColor="text1"/>
          <w:sz w:val="20"/>
          <w:szCs w:val="20"/>
        </w:rPr>
        <w:t xml:space="preserve">in third place </w:t>
      </w:r>
      <w:r w:rsidR="00306E93" w:rsidRPr="4609FE21">
        <w:rPr>
          <w:rFonts w:ascii="Arial" w:hAnsi="Arial" w:cs="Arial"/>
          <w:color w:val="000000" w:themeColor="text1"/>
          <w:sz w:val="20"/>
          <w:szCs w:val="20"/>
        </w:rPr>
        <w:t>(</w:t>
      </w:r>
      <w:r w:rsidR="00902CD7" w:rsidRPr="4609FE21">
        <w:rPr>
          <w:rFonts w:ascii="Arial" w:hAnsi="Arial" w:cs="Arial"/>
          <w:color w:val="000000" w:themeColor="text1"/>
          <w:sz w:val="20"/>
          <w:szCs w:val="20"/>
        </w:rPr>
        <w:t>17.</w:t>
      </w:r>
      <w:r w:rsidR="003E78F0" w:rsidRPr="4609FE21">
        <w:rPr>
          <w:rFonts w:ascii="Arial" w:hAnsi="Arial" w:cs="Arial"/>
          <w:color w:val="000000" w:themeColor="text1"/>
          <w:sz w:val="20"/>
          <w:szCs w:val="20"/>
        </w:rPr>
        <w:t>2</w:t>
      </w:r>
      <w:r w:rsidR="00902CD7" w:rsidRPr="4609FE21">
        <w:rPr>
          <w:rFonts w:ascii="Arial" w:hAnsi="Arial" w:cs="Arial"/>
          <w:color w:val="000000" w:themeColor="text1"/>
          <w:sz w:val="20"/>
          <w:szCs w:val="20"/>
        </w:rPr>
        <w:t>%)</w:t>
      </w:r>
      <w:r w:rsidRPr="4609FE21">
        <w:rPr>
          <w:rFonts w:ascii="Arial" w:hAnsi="Arial" w:cs="Arial"/>
          <w:color w:val="000000" w:themeColor="text1"/>
          <w:sz w:val="20"/>
          <w:szCs w:val="20"/>
        </w:rPr>
        <w:t xml:space="preserve">, </w:t>
      </w:r>
      <w:r w:rsidR="4DB88608" w:rsidRPr="4609FE21">
        <w:rPr>
          <w:rFonts w:ascii="Arial" w:hAnsi="Arial" w:cs="Arial"/>
          <w:color w:val="000000" w:themeColor="text1"/>
          <w:sz w:val="20"/>
          <w:szCs w:val="20"/>
        </w:rPr>
        <w:t xml:space="preserve">meaning </w:t>
      </w:r>
      <w:r w:rsidR="00DF17B8" w:rsidRPr="4609FE21">
        <w:rPr>
          <w:rFonts w:ascii="Arial" w:hAnsi="Arial" w:cs="Arial"/>
          <w:color w:val="000000" w:themeColor="text1"/>
          <w:sz w:val="20"/>
          <w:szCs w:val="20"/>
        </w:rPr>
        <w:t>UK drivers were</w:t>
      </w:r>
      <w:r w:rsidR="145D22D5" w:rsidRPr="4609FE21">
        <w:rPr>
          <w:rFonts w:ascii="Arial" w:hAnsi="Arial" w:cs="Arial"/>
          <w:color w:val="000000" w:themeColor="text1"/>
          <w:sz w:val="20"/>
          <w:szCs w:val="20"/>
        </w:rPr>
        <w:t xml:space="preserve"> most likely to choose</w:t>
      </w:r>
      <w:r w:rsidR="33E057AF" w:rsidRPr="4609FE21">
        <w:rPr>
          <w:rFonts w:ascii="Arial" w:hAnsi="Arial" w:cs="Arial"/>
          <w:color w:val="000000" w:themeColor="text1"/>
          <w:sz w:val="20"/>
          <w:szCs w:val="20"/>
        </w:rPr>
        <w:t xml:space="preserve"> </w:t>
      </w:r>
      <w:r w:rsidR="0028247B" w:rsidRPr="4609FE21">
        <w:rPr>
          <w:rFonts w:ascii="Arial" w:hAnsi="Arial" w:cs="Arial"/>
          <w:color w:val="000000" w:themeColor="text1"/>
          <w:sz w:val="20"/>
          <w:szCs w:val="20"/>
        </w:rPr>
        <w:t>a monochrome</w:t>
      </w:r>
      <w:r w:rsidR="33E057AF" w:rsidRPr="4609FE21">
        <w:rPr>
          <w:rFonts w:ascii="Arial" w:hAnsi="Arial" w:cs="Arial"/>
          <w:color w:val="000000" w:themeColor="text1"/>
          <w:sz w:val="20"/>
          <w:szCs w:val="20"/>
        </w:rPr>
        <w:t xml:space="preserve"> </w:t>
      </w:r>
      <w:r w:rsidR="321DC90C" w:rsidRPr="4609FE21">
        <w:rPr>
          <w:rFonts w:ascii="Arial" w:hAnsi="Arial" w:cs="Arial"/>
          <w:color w:val="000000" w:themeColor="text1"/>
          <w:sz w:val="20"/>
          <w:szCs w:val="20"/>
        </w:rPr>
        <w:t>car</w:t>
      </w:r>
      <w:r w:rsidR="3EC67F72" w:rsidRPr="4609FE21">
        <w:rPr>
          <w:rFonts w:ascii="Arial" w:hAnsi="Arial" w:cs="Arial"/>
          <w:color w:val="000000" w:themeColor="text1"/>
          <w:sz w:val="20"/>
          <w:szCs w:val="20"/>
        </w:rPr>
        <w:t xml:space="preserve"> </w:t>
      </w:r>
      <w:r w:rsidR="00610115" w:rsidRPr="4609FE21">
        <w:rPr>
          <w:rFonts w:ascii="Arial" w:hAnsi="Arial" w:cs="Arial"/>
          <w:color w:val="000000" w:themeColor="text1"/>
          <w:sz w:val="20"/>
          <w:szCs w:val="20"/>
        </w:rPr>
        <w:t>for the 11th year</w:t>
      </w:r>
      <w:r w:rsidR="00CE582E">
        <w:rPr>
          <w:rFonts w:ascii="Arial" w:hAnsi="Arial" w:cs="Arial"/>
          <w:color w:val="000000" w:themeColor="text1"/>
          <w:sz w:val="20"/>
          <w:szCs w:val="20"/>
        </w:rPr>
        <w:t xml:space="preserve"> running</w:t>
      </w:r>
      <w:r w:rsidR="002451A3" w:rsidRPr="4609FE21">
        <w:rPr>
          <w:rFonts w:ascii="Arial" w:hAnsi="Arial" w:cs="Arial"/>
          <w:color w:val="000000" w:themeColor="text1"/>
          <w:sz w:val="20"/>
          <w:szCs w:val="20"/>
        </w:rPr>
        <w:t>. More</w:t>
      </w:r>
      <w:r w:rsidRPr="4609FE21">
        <w:rPr>
          <w:rFonts w:ascii="Arial" w:hAnsi="Arial" w:cs="Arial"/>
          <w:color w:val="000000" w:themeColor="text1"/>
          <w:sz w:val="20"/>
          <w:szCs w:val="20"/>
        </w:rPr>
        <w:t xml:space="preserve"> than </w:t>
      </w:r>
      <w:r w:rsidR="00750CBC" w:rsidRPr="4609FE21">
        <w:rPr>
          <w:rFonts w:ascii="Arial" w:hAnsi="Arial" w:cs="Arial"/>
          <w:color w:val="000000" w:themeColor="text1"/>
          <w:sz w:val="20"/>
          <w:szCs w:val="20"/>
        </w:rPr>
        <w:t>six</w:t>
      </w:r>
      <w:r w:rsidRPr="4609FE21">
        <w:rPr>
          <w:rFonts w:ascii="Arial" w:hAnsi="Arial" w:cs="Arial"/>
          <w:color w:val="000000" w:themeColor="text1"/>
          <w:sz w:val="20"/>
          <w:szCs w:val="20"/>
        </w:rPr>
        <w:t xml:space="preserve"> in </w:t>
      </w:r>
      <w:r w:rsidR="00364985" w:rsidRPr="4609FE21">
        <w:rPr>
          <w:rFonts w:ascii="Arial" w:hAnsi="Arial" w:cs="Arial"/>
          <w:color w:val="000000" w:themeColor="text1"/>
          <w:sz w:val="20"/>
          <w:szCs w:val="20"/>
        </w:rPr>
        <w:t>10</w:t>
      </w:r>
      <w:r w:rsidRPr="4609FE21">
        <w:rPr>
          <w:rFonts w:ascii="Arial" w:hAnsi="Arial" w:cs="Arial"/>
          <w:color w:val="000000" w:themeColor="text1"/>
          <w:sz w:val="20"/>
          <w:szCs w:val="20"/>
        </w:rPr>
        <w:t xml:space="preserve"> (</w:t>
      </w:r>
      <w:r w:rsidR="00B8592A" w:rsidRPr="4609FE21">
        <w:rPr>
          <w:rFonts w:ascii="Arial" w:hAnsi="Arial" w:cs="Arial"/>
          <w:color w:val="000000" w:themeColor="text1"/>
          <w:sz w:val="20"/>
          <w:szCs w:val="20"/>
        </w:rPr>
        <w:t>62.4</w:t>
      </w:r>
      <w:r w:rsidRPr="4609FE21">
        <w:rPr>
          <w:rFonts w:ascii="Arial" w:hAnsi="Arial" w:cs="Arial"/>
          <w:color w:val="000000" w:themeColor="text1"/>
          <w:sz w:val="20"/>
          <w:szCs w:val="20"/>
        </w:rPr>
        <w:t xml:space="preserve">%) of all new cars </w:t>
      </w:r>
      <w:r w:rsidR="003E78F0" w:rsidRPr="4609FE21">
        <w:rPr>
          <w:rFonts w:ascii="Arial" w:hAnsi="Arial" w:cs="Arial"/>
          <w:color w:val="000000" w:themeColor="text1"/>
          <w:sz w:val="20"/>
          <w:szCs w:val="20"/>
        </w:rPr>
        <w:t xml:space="preserve">joining </w:t>
      </w:r>
      <w:r w:rsidRPr="4609FE21">
        <w:rPr>
          <w:rFonts w:ascii="Arial" w:hAnsi="Arial" w:cs="Arial"/>
          <w:color w:val="000000" w:themeColor="text1"/>
          <w:sz w:val="20"/>
          <w:szCs w:val="20"/>
        </w:rPr>
        <w:t>British roads in 202</w:t>
      </w:r>
      <w:r w:rsidR="00262EB2" w:rsidRPr="4609FE21">
        <w:rPr>
          <w:rFonts w:ascii="Arial" w:hAnsi="Arial" w:cs="Arial"/>
          <w:color w:val="000000" w:themeColor="text1"/>
          <w:sz w:val="20"/>
          <w:szCs w:val="20"/>
        </w:rPr>
        <w:t>1</w:t>
      </w:r>
      <w:r w:rsidRPr="4609FE21">
        <w:rPr>
          <w:rFonts w:ascii="Arial" w:hAnsi="Arial" w:cs="Arial"/>
          <w:color w:val="000000" w:themeColor="text1"/>
          <w:sz w:val="20"/>
          <w:szCs w:val="20"/>
        </w:rPr>
        <w:t xml:space="preserve"> </w:t>
      </w:r>
      <w:r w:rsidR="002451A3" w:rsidRPr="4609FE21">
        <w:rPr>
          <w:rFonts w:ascii="Arial" w:hAnsi="Arial" w:cs="Arial"/>
          <w:color w:val="000000" w:themeColor="text1"/>
          <w:sz w:val="20"/>
          <w:szCs w:val="20"/>
        </w:rPr>
        <w:t xml:space="preserve">were </w:t>
      </w:r>
      <w:r w:rsidRPr="4609FE21">
        <w:rPr>
          <w:rFonts w:ascii="Arial" w:hAnsi="Arial" w:cs="Arial"/>
          <w:color w:val="000000" w:themeColor="text1"/>
          <w:sz w:val="20"/>
          <w:szCs w:val="20"/>
        </w:rPr>
        <w:t xml:space="preserve">painted in </w:t>
      </w:r>
      <w:r w:rsidR="001B2595">
        <w:rPr>
          <w:rFonts w:ascii="Arial" w:hAnsi="Arial" w:cs="Arial"/>
          <w:color w:val="000000" w:themeColor="text1"/>
          <w:sz w:val="20"/>
          <w:szCs w:val="20"/>
        </w:rPr>
        <w:t>one of these</w:t>
      </w:r>
      <w:r w:rsidRPr="4609FE21">
        <w:rPr>
          <w:rFonts w:ascii="Arial" w:hAnsi="Arial" w:cs="Arial"/>
          <w:color w:val="000000" w:themeColor="text1"/>
          <w:sz w:val="20"/>
          <w:szCs w:val="20"/>
        </w:rPr>
        <w:t xml:space="preserve"> </w:t>
      </w:r>
      <w:r w:rsidR="00FC095F" w:rsidRPr="4609FE21">
        <w:rPr>
          <w:rFonts w:ascii="Arial" w:hAnsi="Arial" w:cs="Arial"/>
          <w:color w:val="000000" w:themeColor="text1"/>
          <w:sz w:val="20"/>
          <w:szCs w:val="20"/>
        </w:rPr>
        <w:t>shades</w:t>
      </w:r>
      <w:r w:rsidR="00C24769">
        <w:rPr>
          <w:rFonts w:ascii="Arial" w:hAnsi="Arial" w:cs="Arial"/>
          <w:color w:val="000000" w:themeColor="text1"/>
          <w:sz w:val="20"/>
          <w:szCs w:val="20"/>
        </w:rPr>
        <w:t>, although blue edged closer to the top three, increasing its sales (1.4%) for the first time in five years and trailing just 2,638 units behind white.</w:t>
      </w:r>
    </w:p>
    <w:p w14:paraId="4F522B08" w14:textId="77777777" w:rsidR="00DE69DE" w:rsidRDefault="00DE69DE" w:rsidP="00DE69DE">
      <w:pPr>
        <w:spacing w:after="0" w:line="276" w:lineRule="auto"/>
        <w:jc w:val="both"/>
        <w:rPr>
          <w:rFonts w:ascii="Arial" w:hAnsi="Arial" w:cs="Arial"/>
          <w:color w:val="000000" w:themeColor="text1"/>
          <w:sz w:val="20"/>
          <w:szCs w:val="20"/>
        </w:rPr>
      </w:pPr>
    </w:p>
    <w:p w14:paraId="6EE9B199" w14:textId="1322D03D" w:rsidR="001B2595" w:rsidRDefault="002B2BFB" w:rsidP="00DE69DE">
      <w:pPr>
        <w:spacing w:after="0" w:line="276" w:lineRule="auto"/>
        <w:jc w:val="both"/>
        <w:rPr>
          <w:rFonts w:ascii="Arial" w:hAnsi="Arial" w:cs="Arial"/>
          <w:color w:val="000000" w:themeColor="text1"/>
          <w:sz w:val="20"/>
          <w:szCs w:val="20"/>
        </w:rPr>
      </w:pPr>
      <w:r w:rsidRPr="4609FE21">
        <w:rPr>
          <w:rFonts w:ascii="Arial" w:hAnsi="Arial" w:cs="Arial"/>
          <w:color w:val="000000" w:themeColor="text1"/>
          <w:sz w:val="20"/>
          <w:szCs w:val="20"/>
        </w:rPr>
        <w:t xml:space="preserve">The rest of the top 10 remained </w:t>
      </w:r>
      <w:r w:rsidR="001B2595">
        <w:rPr>
          <w:rFonts w:ascii="Arial" w:hAnsi="Arial" w:cs="Arial"/>
          <w:color w:val="000000" w:themeColor="text1"/>
          <w:sz w:val="20"/>
          <w:szCs w:val="20"/>
        </w:rPr>
        <w:t xml:space="preserve">largely </w:t>
      </w:r>
      <w:r w:rsidRPr="4609FE21">
        <w:rPr>
          <w:rFonts w:ascii="Arial" w:hAnsi="Arial" w:cs="Arial"/>
          <w:color w:val="000000" w:themeColor="text1"/>
          <w:sz w:val="20"/>
          <w:szCs w:val="20"/>
        </w:rPr>
        <w:t>unchanged from 2020,</w:t>
      </w:r>
      <w:r w:rsidR="00803CDD" w:rsidRPr="4609FE21">
        <w:rPr>
          <w:rFonts w:ascii="Arial" w:hAnsi="Arial" w:cs="Arial"/>
          <w:color w:val="000000" w:themeColor="text1"/>
          <w:sz w:val="20"/>
          <w:szCs w:val="20"/>
        </w:rPr>
        <w:t xml:space="preserve"> </w:t>
      </w:r>
      <w:r w:rsidR="001B2595">
        <w:rPr>
          <w:rFonts w:ascii="Arial" w:hAnsi="Arial" w:cs="Arial"/>
          <w:color w:val="000000" w:themeColor="text1"/>
          <w:sz w:val="20"/>
          <w:szCs w:val="20"/>
        </w:rPr>
        <w:t>although</w:t>
      </w:r>
      <w:r w:rsidR="00FE63C5" w:rsidRPr="4609FE21">
        <w:rPr>
          <w:rFonts w:ascii="Arial" w:hAnsi="Arial" w:cs="Arial"/>
          <w:color w:val="000000" w:themeColor="text1"/>
          <w:sz w:val="20"/>
          <w:szCs w:val="20"/>
        </w:rPr>
        <w:t xml:space="preserve"> green overtook</w:t>
      </w:r>
      <w:r w:rsidR="00B42605" w:rsidRPr="4609FE21">
        <w:rPr>
          <w:rFonts w:ascii="Arial" w:hAnsi="Arial" w:cs="Arial"/>
          <w:color w:val="000000" w:themeColor="text1"/>
          <w:sz w:val="20"/>
          <w:szCs w:val="20"/>
        </w:rPr>
        <w:t xml:space="preserve"> </w:t>
      </w:r>
      <w:r w:rsidR="00FE63C5" w:rsidRPr="4609FE21">
        <w:rPr>
          <w:rFonts w:ascii="Arial" w:hAnsi="Arial" w:cs="Arial"/>
          <w:color w:val="000000" w:themeColor="text1"/>
          <w:sz w:val="20"/>
          <w:szCs w:val="20"/>
        </w:rPr>
        <w:t>orange</w:t>
      </w:r>
      <w:r w:rsidR="0001209B" w:rsidRPr="4609FE21">
        <w:rPr>
          <w:rFonts w:ascii="Arial" w:hAnsi="Arial" w:cs="Arial"/>
          <w:color w:val="000000" w:themeColor="text1"/>
          <w:sz w:val="20"/>
          <w:szCs w:val="20"/>
        </w:rPr>
        <w:t xml:space="preserve"> </w:t>
      </w:r>
      <w:r w:rsidR="62DAE6F4" w:rsidRPr="4609FE21">
        <w:rPr>
          <w:rFonts w:ascii="Arial" w:hAnsi="Arial" w:cs="Arial"/>
          <w:color w:val="000000" w:themeColor="text1"/>
          <w:sz w:val="20"/>
          <w:szCs w:val="20"/>
        </w:rPr>
        <w:t>to gain</w:t>
      </w:r>
      <w:r w:rsidR="00364EDB" w:rsidRPr="4609FE21">
        <w:rPr>
          <w:rFonts w:ascii="Arial" w:hAnsi="Arial" w:cs="Arial"/>
          <w:color w:val="000000" w:themeColor="text1"/>
          <w:sz w:val="20"/>
          <w:szCs w:val="20"/>
        </w:rPr>
        <w:t xml:space="preserve"> </w:t>
      </w:r>
      <w:r w:rsidR="00803CDD" w:rsidRPr="4609FE21">
        <w:rPr>
          <w:rFonts w:ascii="Arial" w:hAnsi="Arial" w:cs="Arial"/>
          <w:color w:val="000000" w:themeColor="text1"/>
          <w:sz w:val="20"/>
          <w:szCs w:val="20"/>
        </w:rPr>
        <w:t>seventh place</w:t>
      </w:r>
      <w:r w:rsidR="000118E8" w:rsidRPr="4609FE21">
        <w:rPr>
          <w:rFonts w:ascii="Arial" w:hAnsi="Arial" w:cs="Arial"/>
          <w:color w:val="000000" w:themeColor="text1"/>
          <w:sz w:val="20"/>
          <w:szCs w:val="20"/>
        </w:rPr>
        <w:t>,</w:t>
      </w:r>
      <w:r w:rsidR="0001209B" w:rsidRPr="4609FE21">
        <w:rPr>
          <w:rFonts w:ascii="Arial" w:hAnsi="Arial" w:cs="Arial"/>
          <w:color w:val="000000" w:themeColor="text1"/>
          <w:sz w:val="20"/>
          <w:szCs w:val="20"/>
        </w:rPr>
        <w:t xml:space="preserve"> </w:t>
      </w:r>
      <w:r w:rsidR="00AC1984">
        <w:rPr>
          <w:rFonts w:ascii="Arial" w:hAnsi="Arial" w:cs="Arial"/>
          <w:color w:val="000000" w:themeColor="text1"/>
          <w:sz w:val="20"/>
          <w:szCs w:val="20"/>
        </w:rPr>
        <w:t>cladding</w:t>
      </w:r>
      <w:r w:rsidR="00AC1984" w:rsidRPr="4609FE21">
        <w:rPr>
          <w:rFonts w:ascii="Arial" w:hAnsi="Arial" w:cs="Arial"/>
          <w:color w:val="000000" w:themeColor="text1"/>
          <w:sz w:val="20"/>
          <w:szCs w:val="20"/>
        </w:rPr>
        <w:t xml:space="preserve"> </w:t>
      </w:r>
      <w:r w:rsidR="00000802" w:rsidRPr="4609FE21">
        <w:rPr>
          <w:rFonts w:ascii="Arial" w:hAnsi="Arial" w:cs="Arial"/>
          <w:color w:val="000000" w:themeColor="text1"/>
          <w:sz w:val="20"/>
          <w:szCs w:val="20"/>
        </w:rPr>
        <w:t>17,927 cars</w:t>
      </w:r>
      <w:r w:rsidR="0055115F" w:rsidRPr="4609FE21">
        <w:rPr>
          <w:rFonts w:ascii="Arial" w:hAnsi="Arial" w:cs="Arial"/>
          <w:color w:val="000000" w:themeColor="text1"/>
          <w:sz w:val="20"/>
          <w:szCs w:val="20"/>
        </w:rPr>
        <w:t>.</w:t>
      </w:r>
      <w:r w:rsidR="00AA483E">
        <w:rPr>
          <w:rFonts w:ascii="Arial" w:hAnsi="Arial" w:cs="Arial"/>
          <w:color w:val="000000" w:themeColor="text1"/>
          <w:sz w:val="20"/>
          <w:szCs w:val="20"/>
        </w:rPr>
        <w:t xml:space="preserve"> Sales of green cars rose for the first time since 2015, with </w:t>
      </w:r>
      <w:r w:rsidR="00325283">
        <w:rPr>
          <w:rFonts w:ascii="Arial" w:hAnsi="Arial" w:cs="Arial"/>
          <w:color w:val="000000" w:themeColor="text1"/>
          <w:sz w:val="20"/>
          <w:szCs w:val="20"/>
        </w:rPr>
        <w:t>24.0</w:t>
      </w:r>
      <w:r w:rsidR="00AA483E">
        <w:rPr>
          <w:rFonts w:ascii="Arial" w:hAnsi="Arial" w:cs="Arial"/>
          <w:color w:val="000000" w:themeColor="text1"/>
          <w:sz w:val="20"/>
          <w:szCs w:val="20"/>
        </w:rPr>
        <w:t>% more buyers opting for the colour</w:t>
      </w:r>
      <w:r w:rsidR="007C51AB">
        <w:rPr>
          <w:rFonts w:ascii="Arial" w:hAnsi="Arial" w:cs="Arial"/>
          <w:color w:val="000000" w:themeColor="text1"/>
          <w:sz w:val="20"/>
          <w:szCs w:val="20"/>
        </w:rPr>
        <w:t xml:space="preserve"> than in </w:t>
      </w:r>
      <w:r w:rsidR="00AC1984">
        <w:rPr>
          <w:rFonts w:ascii="Arial" w:hAnsi="Arial" w:cs="Arial"/>
          <w:color w:val="000000" w:themeColor="text1"/>
          <w:sz w:val="20"/>
          <w:szCs w:val="20"/>
        </w:rPr>
        <w:t>the previous year.</w:t>
      </w:r>
      <w:r w:rsidR="001B2595">
        <w:rPr>
          <w:rFonts w:ascii="Arial" w:hAnsi="Arial" w:cs="Arial"/>
          <w:color w:val="000000" w:themeColor="text1"/>
          <w:sz w:val="20"/>
          <w:szCs w:val="20"/>
        </w:rPr>
        <w:t xml:space="preserve"> </w:t>
      </w:r>
    </w:p>
    <w:p w14:paraId="743694BD" w14:textId="77777777" w:rsidR="001B2595" w:rsidRDefault="001B2595" w:rsidP="00DE69DE">
      <w:pPr>
        <w:spacing w:after="0" w:line="276" w:lineRule="auto"/>
        <w:jc w:val="both"/>
        <w:rPr>
          <w:rFonts w:ascii="Arial" w:hAnsi="Arial" w:cs="Arial"/>
          <w:color w:val="000000" w:themeColor="text1"/>
          <w:sz w:val="20"/>
          <w:szCs w:val="20"/>
        </w:rPr>
      </w:pPr>
    </w:p>
    <w:p w14:paraId="1AD66254" w14:textId="4F49E4F8" w:rsidR="4E3C1E42" w:rsidRDefault="001B2595" w:rsidP="00AC1984">
      <w:pPr>
        <w:spacing w:after="0" w:line="276" w:lineRule="auto"/>
        <w:jc w:val="both"/>
        <w:rPr>
          <w:rFonts w:ascii="Arial" w:hAnsi="Arial" w:cs="Arial"/>
          <w:color w:val="000000" w:themeColor="text1"/>
          <w:sz w:val="20"/>
          <w:szCs w:val="20"/>
        </w:rPr>
      </w:pPr>
      <w:r>
        <w:rPr>
          <w:rFonts w:ascii="Arial" w:hAnsi="Arial" w:cs="Arial"/>
          <w:color w:val="000000" w:themeColor="text1"/>
          <w:sz w:val="20"/>
          <w:szCs w:val="20"/>
        </w:rPr>
        <w:t>A record number of drivers</w:t>
      </w:r>
      <w:r w:rsidR="00AA483E">
        <w:rPr>
          <w:rFonts w:ascii="Arial" w:hAnsi="Arial" w:cs="Arial"/>
          <w:color w:val="000000" w:themeColor="text1"/>
          <w:sz w:val="20"/>
          <w:szCs w:val="20"/>
        </w:rPr>
        <w:t xml:space="preserve"> also opted for ‘green’ under the bonnet, </w:t>
      </w:r>
      <w:r>
        <w:rPr>
          <w:rFonts w:ascii="Arial" w:hAnsi="Arial" w:cs="Arial"/>
          <w:color w:val="000000" w:themeColor="text1"/>
          <w:sz w:val="20"/>
          <w:szCs w:val="20"/>
        </w:rPr>
        <w:t>with battery electric and plug-in cars</w:t>
      </w:r>
      <w:r w:rsidR="007C51AB">
        <w:rPr>
          <w:rFonts w:ascii="Arial" w:hAnsi="Arial" w:cs="Arial"/>
          <w:color w:val="000000" w:themeColor="text1"/>
          <w:sz w:val="20"/>
          <w:szCs w:val="20"/>
        </w:rPr>
        <w:t xml:space="preserve"> account</w:t>
      </w:r>
      <w:r>
        <w:rPr>
          <w:rFonts w:ascii="Arial" w:hAnsi="Arial" w:cs="Arial"/>
          <w:color w:val="000000" w:themeColor="text1"/>
          <w:sz w:val="20"/>
          <w:szCs w:val="20"/>
        </w:rPr>
        <w:t>ing</w:t>
      </w:r>
      <w:r w:rsidR="007C51AB">
        <w:rPr>
          <w:rFonts w:ascii="Arial" w:hAnsi="Arial" w:cs="Arial"/>
          <w:color w:val="000000" w:themeColor="text1"/>
          <w:sz w:val="20"/>
          <w:szCs w:val="20"/>
        </w:rPr>
        <w:t xml:space="preserve"> for more than one in six registrations – up from around one in 10 in 2020 and one in 30 in 2019. </w:t>
      </w:r>
      <w:r w:rsidR="00AA483E">
        <w:rPr>
          <w:rFonts w:ascii="Arial" w:hAnsi="Arial" w:cs="Arial"/>
          <w:color w:val="000000" w:themeColor="text1"/>
          <w:sz w:val="20"/>
          <w:szCs w:val="20"/>
        </w:rPr>
        <w:t xml:space="preserve">However, whether battery electric, plug-in hybrid, </w:t>
      </w:r>
      <w:r w:rsidR="007C51AB">
        <w:rPr>
          <w:rFonts w:ascii="Arial" w:hAnsi="Arial" w:cs="Arial"/>
          <w:color w:val="000000" w:themeColor="text1"/>
          <w:sz w:val="20"/>
          <w:szCs w:val="20"/>
        </w:rPr>
        <w:t xml:space="preserve">hybrid, </w:t>
      </w:r>
      <w:r w:rsidR="00AA483E">
        <w:rPr>
          <w:rFonts w:ascii="Arial" w:hAnsi="Arial" w:cs="Arial"/>
          <w:color w:val="000000" w:themeColor="text1"/>
          <w:sz w:val="20"/>
          <w:szCs w:val="20"/>
        </w:rPr>
        <w:t>petrol or diesel, grey was the colour of choice across all fuel types</w:t>
      </w:r>
      <w:r w:rsidR="007C51AB">
        <w:rPr>
          <w:rFonts w:ascii="Arial" w:hAnsi="Arial" w:cs="Arial"/>
          <w:color w:val="000000" w:themeColor="text1"/>
          <w:sz w:val="20"/>
          <w:szCs w:val="20"/>
        </w:rPr>
        <w:t>.</w:t>
      </w:r>
    </w:p>
    <w:p w14:paraId="7D29C59B" w14:textId="77777777" w:rsidR="00DE69DE" w:rsidRDefault="00DE69DE" w:rsidP="00DE69DE">
      <w:pPr>
        <w:spacing w:after="0" w:line="276" w:lineRule="auto"/>
        <w:jc w:val="both"/>
        <w:rPr>
          <w:rFonts w:ascii="Arial" w:hAnsi="Arial" w:cs="Arial"/>
          <w:color w:val="000000" w:themeColor="text1"/>
          <w:sz w:val="20"/>
          <w:szCs w:val="20"/>
          <w:highlight w:val="yellow"/>
        </w:rPr>
      </w:pPr>
    </w:p>
    <w:p w14:paraId="17F5CAEC" w14:textId="7288E856" w:rsidR="00DE69DE" w:rsidRDefault="00AC1984" w:rsidP="00DE69DE">
      <w:pPr>
        <w:spacing w:after="0" w:line="276" w:lineRule="auto"/>
        <w:jc w:val="both"/>
        <w:rPr>
          <w:rFonts w:ascii="Arial" w:hAnsi="Arial" w:cs="Arial"/>
          <w:color w:val="000000" w:themeColor="text1"/>
          <w:sz w:val="20"/>
          <w:szCs w:val="20"/>
        </w:rPr>
      </w:pPr>
      <w:r>
        <w:rPr>
          <w:rFonts w:ascii="Arial" w:hAnsi="Arial" w:cs="Arial"/>
          <w:color w:val="000000" w:themeColor="text1"/>
          <w:sz w:val="20"/>
          <w:szCs w:val="20"/>
        </w:rPr>
        <w:t>W</w:t>
      </w:r>
      <w:r w:rsidR="007C51AB" w:rsidRPr="00AC1984">
        <w:rPr>
          <w:rFonts w:ascii="Arial" w:hAnsi="Arial" w:cs="Arial"/>
          <w:color w:val="000000" w:themeColor="text1"/>
          <w:sz w:val="20"/>
          <w:szCs w:val="20"/>
        </w:rPr>
        <w:t>hite was the most popular shade for mini-sized</w:t>
      </w:r>
      <w:r w:rsidR="002665B9" w:rsidRPr="00AC1984">
        <w:rPr>
          <w:rFonts w:ascii="Arial" w:hAnsi="Arial" w:cs="Arial"/>
          <w:color w:val="000000" w:themeColor="text1"/>
          <w:sz w:val="20"/>
          <w:szCs w:val="20"/>
        </w:rPr>
        <w:t xml:space="preserve"> and sports</w:t>
      </w:r>
      <w:r w:rsidR="007C51AB" w:rsidRPr="00AC1984">
        <w:rPr>
          <w:rFonts w:ascii="Arial" w:hAnsi="Arial" w:cs="Arial"/>
          <w:color w:val="000000" w:themeColor="text1"/>
          <w:sz w:val="20"/>
          <w:szCs w:val="20"/>
        </w:rPr>
        <w:t xml:space="preserve"> cars, </w:t>
      </w:r>
      <w:r>
        <w:rPr>
          <w:rFonts w:ascii="Arial" w:hAnsi="Arial" w:cs="Arial"/>
          <w:color w:val="000000" w:themeColor="text1"/>
          <w:sz w:val="20"/>
          <w:szCs w:val="20"/>
        </w:rPr>
        <w:t>while larger</w:t>
      </w:r>
      <w:r w:rsidR="007C51AB" w:rsidRPr="00C24769">
        <w:rPr>
          <w:rFonts w:ascii="Arial" w:hAnsi="Arial" w:cs="Arial"/>
          <w:color w:val="000000" w:themeColor="text1"/>
          <w:sz w:val="20"/>
          <w:szCs w:val="20"/>
        </w:rPr>
        <w:t xml:space="preserve"> dual purpose, luxury saloons </w:t>
      </w:r>
      <w:r w:rsidR="007C51AB" w:rsidRPr="00AC1984">
        <w:rPr>
          <w:rFonts w:ascii="Arial" w:hAnsi="Arial" w:cs="Arial"/>
          <w:color w:val="000000" w:themeColor="text1"/>
          <w:sz w:val="20"/>
          <w:szCs w:val="20"/>
        </w:rPr>
        <w:t>and executive cars were</w:t>
      </w:r>
      <w:r w:rsidR="00E4523C">
        <w:rPr>
          <w:rFonts w:ascii="Arial" w:hAnsi="Arial" w:cs="Arial"/>
          <w:color w:val="000000" w:themeColor="text1"/>
          <w:sz w:val="20"/>
          <w:szCs w:val="20"/>
        </w:rPr>
        <w:t>, as usual,</w:t>
      </w:r>
      <w:r w:rsidR="007C51AB" w:rsidRPr="00AC1984">
        <w:rPr>
          <w:rFonts w:ascii="Arial" w:hAnsi="Arial" w:cs="Arial"/>
          <w:color w:val="000000" w:themeColor="text1"/>
          <w:sz w:val="20"/>
          <w:szCs w:val="20"/>
        </w:rPr>
        <w:t xml:space="preserve"> most likely to be black. </w:t>
      </w:r>
    </w:p>
    <w:p w14:paraId="177D99DF" w14:textId="77777777" w:rsidR="002665B9" w:rsidRDefault="002665B9" w:rsidP="00DE69DE">
      <w:pPr>
        <w:spacing w:after="0" w:line="276" w:lineRule="auto"/>
        <w:jc w:val="both"/>
        <w:rPr>
          <w:rFonts w:ascii="Arial" w:hAnsi="Arial" w:cs="Arial"/>
          <w:color w:val="000000" w:themeColor="text1"/>
          <w:sz w:val="20"/>
          <w:szCs w:val="20"/>
        </w:rPr>
      </w:pPr>
    </w:p>
    <w:p w14:paraId="684C9D90" w14:textId="453A95B6" w:rsidR="00AA483E" w:rsidRDefault="007C51AB" w:rsidP="00AC1984">
      <w:pPr>
        <w:spacing w:after="0" w:line="276" w:lineRule="auto"/>
        <w:jc w:val="both"/>
        <w:rPr>
          <w:rFonts w:ascii="Arial" w:hAnsi="Arial" w:cs="Arial"/>
          <w:color w:val="000000" w:themeColor="text1"/>
          <w:sz w:val="20"/>
          <w:szCs w:val="20"/>
        </w:rPr>
      </w:pPr>
      <w:r>
        <w:rPr>
          <w:rFonts w:ascii="Arial" w:hAnsi="Arial" w:cs="Arial"/>
          <w:color w:val="000000" w:themeColor="text1"/>
          <w:sz w:val="20"/>
          <w:szCs w:val="20"/>
        </w:rPr>
        <w:t>At the niche end of the colour palette, gold</w:t>
      </w:r>
      <w:r w:rsidR="00CE19AC">
        <w:rPr>
          <w:rFonts w:ascii="Arial" w:hAnsi="Arial" w:cs="Arial"/>
          <w:color w:val="000000" w:themeColor="text1"/>
          <w:sz w:val="20"/>
          <w:szCs w:val="20"/>
        </w:rPr>
        <w:t xml:space="preserve">, </w:t>
      </w:r>
      <w:r>
        <w:rPr>
          <w:rFonts w:ascii="Arial" w:hAnsi="Arial" w:cs="Arial"/>
          <w:color w:val="000000" w:themeColor="text1"/>
          <w:sz w:val="20"/>
          <w:szCs w:val="20"/>
        </w:rPr>
        <w:t xml:space="preserve">yellow </w:t>
      </w:r>
      <w:r w:rsidR="00CE19AC">
        <w:rPr>
          <w:rFonts w:ascii="Arial" w:hAnsi="Arial" w:cs="Arial"/>
          <w:color w:val="000000" w:themeColor="text1"/>
          <w:sz w:val="20"/>
          <w:szCs w:val="20"/>
        </w:rPr>
        <w:t xml:space="preserve">and turquoise </w:t>
      </w:r>
      <w:r>
        <w:rPr>
          <w:rFonts w:ascii="Arial" w:hAnsi="Arial" w:cs="Arial"/>
          <w:color w:val="000000" w:themeColor="text1"/>
          <w:sz w:val="20"/>
          <w:szCs w:val="20"/>
        </w:rPr>
        <w:t xml:space="preserve">were the fastest growing colours, with gold more than </w:t>
      </w:r>
      <w:r w:rsidR="001B2595">
        <w:rPr>
          <w:rFonts w:ascii="Arial" w:hAnsi="Arial" w:cs="Arial"/>
          <w:color w:val="000000" w:themeColor="text1"/>
          <w:sz w:val="20"/>
          <w:szCs w:val="20"/>
        </w:rPr>
        <w:t>tripling</w:t>
      </w:r>
      <w:r>
        <w:rPr>
          <w:rFonts w:ascii="Arial" w:hAnsi="Arial" w:cs="Arial"/>
          <w:color w:val="000000" w:themeColor="text1"/>
          <w:sz w:val="20"/>
          <w:szCs w:val="20"/>
        </w:rPr>
        <w:t xml:space="preserve"> its appeal (up 231.8%)</w:t>
      </w:r>
      <w:r w:rsidR="00CE19AC">
        <w:rPr>
          <w:rFonts w:ascii="Arial" w:hAnsi="Arial" w:cs="Arial"/>
          <w:color w:val="000000" w:themeColor="text1"/>
          <w:sz w:val="20"/>
          <w:szCs w:val="20"/>
        </w:rPr>
        <w:t xml:space="preserve">, </w:t>
      </w:r>
      <w:r>
        <w:rPr>
          <w:rFonts w:ascii="Arial" w:hAnsi="Arial" w:cs="Arial"/>
          <w:color w:val="000000" w:themeColor="text1"/>
          <w:sz w:val="20"/>
          <w:szCs w:val="20"/>
        </w:rPr>
        <w:t>yellow up by a third (31.3%)</w:t>
      </w:r>
      <w:r w:rsidR="00CE19AC">
        <w:rPr>
          <w:rFonts w:ascii="Arial" w:hAnsi="Arial" w:cs="Arial"/>
          <w:color w:val="000000" w:themeColor="text1"/>
          <w:sz w:val="20"/>
          <w:szCs w:val="20"/>
        </w:rPr>
        <w:t xml:space="preserve"> and turquoise </w:t>
      </w:r>
      <w:r w:rsidR="00295AD8">
        <w:rPr>
          <w:rFonts w:ascii="Arial" w:hAnsi="Arial" w:cs="Arial"/>
          <w:color w:val="000000" w:themeColor="text1"/>
          <w:sz w:val="20"/>
          <w:szCs w:val="20"/>
        </w:rPr>
        <w:t xml:space="preserve">up </w:t>
      </w:r>
      <w:r w:rsidR="00CE19AC">
        <w:rPr>
          <w:rFonts w:ascii="Arial" w:hAnsi="Arial" w:cs="Arial"/>
          <w:color w:val="000000" w:themeColor="text1"/>
          <w:sz w:val="20"/>
          <w:szCs w:val="20"/>
        </w:rPr>
        <w:t>by a fifth (19.2%)</w:t>
      </w:r>
      <w:r>
        <w:rPr>
          <w:rFonts w:ascii="Arial" w:hAnsi="Arial" w:cs="Arial"/>
          <w:color w:val="000000" w:themeColor="text1"/>
          <w:sz w:val="20"/>
          <w:szCs w:val="20"/>
        </w:rPr>
        <w:t xml:space="preserve">, </w:t>
      </w:r>
      <w:r w:rsidR="00CE19AC">
        <w:rPr>
          <w:rFonts w:ascii="Arial" w:hAnsi="Arial" w:cs="Arial"/>
          <w:color w:val="000000" w:themeColor="text1"/>
          <w:sz w:val="20"/>
          <w:szCs w:val="20"/>
        </w:rPr>
        <w:t>although</w:t>
      </w:r>
      <w:r>
        <w:rPr>
          <w:rFonts w:ascii="Arial" w:hAnsi="Arial" w:cs="Arial"/>
          <w:color w:val="000000" w:themeColor="text1"/>
          <w:sz w:val="20"/>
          <w:szCs w:val="20"/>
        </w:rPr>
        <w:t xml:space="preserve"> </w:t>
      </w:r>
      <w:r w:rsidR="001B2595">
        <w:rPr>
          <w:rFonts w:ascii="Arial" w:hAnsi="Arial" w:cs="Arial"/>
          <w:color w:val="000000" w:themeColor="text1"/>
          <w:sz w:val="20"/>
          <w:szCs w:val="20"/>
        </w:rPr>
        <w:t>together</w:t>
      </w:r>
      <w:r w:rsidR="00CE19AC">
        <w:rPr>
          <w:rFonts w:ascii="Arial" w:hAnsi="Arial" w:cs="Arial"/>
          <w:color w:val="000000" w:themeColor="text1"/>
          <w:sz w:val="20"/>
          <w:szCs w:val="20"/>
        </w:rPr>
        <w:t xml:space="preserve"> they accounted for less than </w:t>
      </w:r>
      <w:r w:rsidR="00325283">
        <w:rPr>
          <w:rFonts w:ascii="Arial" w:hAnsi="Arial" w:cs="Arial"/>
          <w:color w:val="000000" w:themeColor="text1"/>
          <w:sz w:val="20"/>
          <w:szCs w:val="20"/>
        </w:rPr>
        <w:t>one</w:t>
      </w:r>
      <w:r w:rsidR="00CE19AC">
        <w:rPr>
          <w:rFonts w:ascii="Arial" w:hAnsi="Arial" w:cs="Arial"/>
          <w:color w:val="000000" w:themeColor="text1"/>
          <w:sz w:val="20"/>
          <w:szCs w:val="20"/>
        </w:rPr>
        <w:t xml:space="preserve"> percent of the market (0.</w:t>
      </w:r>
      <w:r w:rsidR="00325283">
        <w:rPr>
          <w:rFonts w:ascii="Arial" w:hAnsi="Arial" w:cs="Arial"/>
          <w:color w:val="000000" w:themeColor="text1"/>
          <w:sz w:val="20"/>
          <w:szCs w:val="20"/>
        </w:rPr>
        <w:t>9</w:t>
      </w:r>
      <w:r w:rsidR="00CE19AC">
        <w:rPr>
          <w:rFonts w:ascii="Arial" w:hAnsi="Arial" w:cs="Arial"/>
          <w:color w:val="000000" w:themeColor="text1"/>
          <w:sz w:val="20"/>
          <w:szCs w:val="20"/>
        </w:rPr>
        <w:t>%)</w:t>
      </w:r>
      <w:r w:rsidR="001B2595">
        <w:rPr>
          <w:rFonts w:ascii="Arial" w:hAnsi="Arial" w:cs="Arial"/>
          <w:color w:val="000000" w:themeColor="text1"/>
          <w:sz w:val="20"/>
          <w:szCs w:val="20"/>
        </w:rPr>
        <w:t>.</w:t>
      </w:r>
    </w:p>
    <w:p w14:paraId="339F2452" w14:textId="7B411C5A" w:rsidR="00BD71F1" w:rsidRDefault="00BD71F1" w:rsidP="00AC1984">
      <w:pPr>
        <w:spacing w:after="0" w:line="276" w:lineRule="auto"/>
        <w:jc w:val="both"/>
        <w:rPr>
          <w:rFonts w:ascii="Arial" w:hAnsi="Arial" w:cs="Arial"/>
          <w:color w:val="000000" w:themeColor="text1"/>
          <w:sz w:val="20"/>
          <w:szCs w:val="20"/>
        </w:rPr>
      </w:pPr>
    </w:p>
    <w:p w14:paraId="445BEC07" w14:textId="329189D7" w:rsidR="00C04C07" w:rsidRPr="00C04C07" w:rsidRDefault="00C04C07" w:rsidP="00C04C07">
      <w:pPr>
        <w:spacing w:line="276" w:lineRule="auto"/>
        <w:jc w:val="both"/>
        <w:rPr>
          <w:rFonts w:ascii="Arial" w:hAnsi="Arial" w:cs="Arial"/>
          <w:i/>
          <w:iCs/>
          <w:color w:val="000000"/>
          <w:sz w:val="20"/>
          <w:szCs w:val="20"/>
        </w:rPr>
      </w:pPr>
      <w:r>
        <w:rPr>
          <w:rFonts w:ascii="Arial" w:hAnsi="Arial" w:cs="Arial"/>
          <w:b/>
          <w:bCs/>
          <w:color w:val="000000"/>
          <w:sz w:val="20"/>
          <w:szCs w:val="20"/>
        </w:rPr>
        <w:t>SMMT Chief Executive, Mike Hawes, said,</w:t>
      </w:r>
      <w:r>
        <w:rPr>
          <w:color w:val="000000"/>
        </w:rPr>
        <w:t xml:space="preserve"> </w:t>
      </w:r>
      <w:r w:rsidRPr="00C04C07">
        <w:rPr>
          <w:rFonts w:ascii="Arial" w:hAnsi="Arial" w:cs="Arial"/>
          <w:i/>
          <w:iCs/>
          <w:color w:val="000000"/>
          <w:sz w:val="20"/>
          <w:szCs w:val="20"/>
        </w:rPr>
        <w:t xml:space="preserve">“2021 was anything but normal, but British drivers stuck to their familiar favourites of grey, black and white cars. But while last year’s new cars might share the same shades as previous years, under the bonnet there has been a real shift, with one in six buyers choosing to go </w:t>
      </w:r>
      <w:r w:rsidR="00E4523C">
        <w:rPr>
          <w:rFonts w:ascii="Arial" w:hAnsi="Arial" w:cs="Arial"/>
          <w:i/>
          <w:iCs/>
          <w:color w:val="000000"/>
          <w:sz w:val="20"/>
          <w:szCs w:val="20"/>
        </w:rPr>
        <w:t>green</w:t>
      </w:r>
      <w:r w:rsidRPr="00C04C07">
        <w:rPr>
          <w:rFonts w:ascii="Arial" w:hAnsi="Arial" w:cs="Arial"/>
          <w:i/>
          <w:iCs/>
          <w:color w:val="000000"/>
          <w:sz w:val="20"/>
          <w:szCs w:val="20"/>
        </w:rPr>
        <w:t>.</w:t>
      </w:r>
    </w:p>
    <w:p w14:paraId="157A9160" w14:textId="77777777" w:rsidR="00C04C07" w:rsidRPr="00C04C07" w:rsidRDefault="00C04C07" w:rsidP="00C04C07">
      <w:pPr>
        <w:spacing w:line="276" w:lineRule="auto"/>
        <w:jc w:val="both"/>
        <w:rPr>
          <w:rFonts w:ascii="Arial" w:hAnsi="Arial" w:cs="Arial"/>
          <w:i/>
          <w:iCs/>
          <w:color w:val="000000"/>
          <w:sz w:val="20"/>
          <w:szCs w:val="20"/>
        </w:rPr>
      </w:pPr>
    </w:p>
    <w:p w14:paraId="21E772E3" w14:textId="77777777" w:rsidR="00087D95" w:rsidRDefault="00087D95" w:rsidP="00C04C07">
      <w:pPr>
        <w:spacing w:line="276" w:lineRule="auto"/>
        <w:jc w:val="both"/>
        <w:rPr>
          <w:rFonts w:ascii="Arial" w:hAnsi="Arial" w:cs="Arial"/>
          <w:i/>
          <w:iCs/>
          <w:color w:val="000000"/>
          <w:sz w:val="20"/>
          <w:szCs w:val="20"/>
        </w:rPr>
      </w:pPr>
    </w:p>
    <w:p w14:paraId="1EB04B72" w14:textId="66E95ED1" w:rsidR="00DE69DE" w:rsidRPr="00C04C07" w:rsidRDefault="00C04C07" w:rsidP="00C04C07">
      <w:pPr>
        <w:spacing w:line="276" w:lineRule="auto"/>
        <w:jc w:val="both"/>
        <w:rPr>
          <w:rFonts w:ascii="Arial" w:hAnsi="Arial" w:cs="Arial"/>
          <w:i/>
          <w:iCs/>
          <w:color w:val="000000"/>
          <w:sz w:val="20"/>
          <w:szCs w:val="20"/>
        </w:rPr>
      </w:pPr>
      <w:r w:rsidRPr="00C04C07">
        <w:rPr>
          <w:rFonts w:ascii="Arial" w:hAnsi="Arial" w:cs="Arial"/>
          <w:i/>
          <w:iCs/>
          <w:color w:val="000000"/>
          <w:sz w:val="20"/>
          <w:szCs w:val="20"/>
        </w:rPr>
        <w:t xml:space="preserve">“With car </w:t>
      </w:r>
      <w:r w:rsidR="00E4523C">
        <w:rPr>
          <w:rFonts w:ascii="Arial" w:hAnsi="Arial" w:cs="Arial"/>
          <w:i/>
          <w:iCs/>
          <w:color w:val="000000"/>
          <w:sz w:val="20"/>
          <w:szCs w:val="20"/>
        </w:rPr>
        <w:t>registrations</w:t>
      </w:r>
      <w:r w:rsidRPr="00C04C07">
        <w:rPr>
          <w:rFonts w:ascii="Arial" w:hAnsi="Arial" w:cs="Arial"/>
          <w:i/>
          <w:iCs/>
          <w:color w:val="000000"/>
          <w:sz w:val="20"/>
          <w:szCs w:val="20"/>
        </w:rPr>
        <w:t xml:space="preserve"> still low compared to </w:t>
      </w:r>
      <w:r w:rsidR="00E4523C">
        <w:rPr>
          <w:rFonts w:ascii="Arial" w:hAnsi="Arial" w:cs="Arial"/>
          <w:i/>
          <w:iCs/>
          <w:color w:val="000000"/>
          <w:sz w:val="20"/>
          <w:szCs w:val="20"/>
        </w:rPr>
        <w:t>pre-</w:t>
      </w:r>
      <w:r w:rsidRPr="00C04C07">
        <w:rPr>
          <w:rFonts w:ascii="Arial" w:hAnsi="Arial" w:cs="Arial"/>
          <w:i/>
          <w:iCs/>
          <w:color w:val="000000"/>
          <w:sz w:val="20"/>
          <w:szCs w:val="20"/>
        </w:rPr>
        <w:t xml:space="preserve"> pandemic, helping even more drivers move to greener cars – whatever the actual colour – has never been more important. </w:t>
      </w:r>
      <w:r w:rsidR="00E4523C">
        <w:rPr>
          <w:rFonts w:ascii="Arial" w:hAnsi="Arial" w:cs="Arial"/>
          <w:i/>
          <w:iCs/>
          <w:color w:val="000000"/>
          <w:sz w:val="20"/>
          <w:szCs w:val="20"/>
        </w:rPr>
        <w:t xml:space="preserve">Incentives are helping move the market and should continue, but the speed of this shift </w:t>
      </w:r>
      <w:r w:rsidRPr="00C04C07">
        <w:rPr>
          <w:rFonts w:ascii="Arial" w:hAnsi="Arial" w:cs="Arial"/>
          <w:i/>
          <w:iCs/>
          <w:color w:val="000000"/>
          <w:sz w:val="20"/>
          <w:szCs w:val="20"/>
        </w:rPr>
        <w:t xml:space="preserve">to electric </w:t>
      </w:r>
      <w:r w:rsidR="00E4523C">
        <w:rPr>
          <w:rFonts w:ascii="Arial" w:hAnsi="Arial" w:cs="Arial"/>
          <w:i/>
          <w:iCs/>
          <w:color w:val="000000"/>
          <w:sz w:val="20"/>
          <w:szCs w:val="20"/>
        </w:rPr>
        <w:t>must be matched by an acceleration in the pace of charging infrastructure investment. Drivers should expect to be able to recharge irrespective of wherever they live, work or visit</w:t>
      </w:r>
      <w:r w:rsidRPr="00C04C07">
        <w:rPr>
          <w:rFonts w:ascii="Arial" w:hAnsi="Arial" w:cs="Arial"/>
          <w:i/>
          <w:iCs/>
          <w:color w:val="000000"/>
          <w:sz w:val="20"/>
          <w:szCs w:val="20"/>
        </w:rPr>
        <w:t>.”</w:t>
      </w:r>
    </w:p>
    <w:p w14:paraId="3C47356F" w14:textId="1ECF5C1A" w:rsidR="00142D61" w:rsidRDefault="00A25685" w:rsidP="00AC1984">
      <w:pPr>
        <w:spacing w:after="0" w:line="276" w:lineRule="auto"/>
        <w:jc w:val="both"/>
        <w:rPr>
          <w:rFonts w:ascii="Arial" w:hAnsi="Arial" w:cs="Arial"/>
          <w:color w:val="000000" w:themeColor="text1"/>
          <w:sz w:val="20"/>
          <w:szCs w:val="20"/>
        </w:rPr>
      </w:pPr>
      <w:r w:rsidRPr="0096218C">
        <w:rPr>
          <w:rFonts w:ascii="Arial" w:hAnsi="Arial" w:cs="Arial"/>
          <w:color w:val="000000" w:themeColor="text1"/>
          <w:sz w:val="20"/>
          <w:szCs w:val="20"/>
        </w:rPr>
        <w:t>A</w:t>
      </w:r>
      <w:r w:rsidR="008E0716" w:rsidRPr="0096218C">
        <w:rPr>
          <w:rFonts w:ascii="Arial" w:hAnsi="Arial" w:cs="Arial"/>
          <w:color w:val="000000" w:themeColor="text1"/>
          <w:sz w:val="20"/>
          <w:szCs w:val="20"/>
        </w:rPr>
        <w:t xml:space="preserve"> </w:t>
      </w:r>
      <w:r w:rsidR="00E4523C" w:rsidRPr="0096218C">
        <w:rPr>
          <w:rFonts w:ascii="Arial" w:hAnsi="Arial" w:cs="Arial"/>
          <w:color w:val="000000" w:themeColor="text1"/>
          <w:sz w:val="20"/>
          <w:szCs w:val="20"/>
        </w:rPr>
        <w:t xml:space="preserve">non-monochrome </w:t>
      </w:r>
      <w:r w:rsidR="008F5810" w:rsidRPr="0096218C">
        <w:rPr>
          <w:rFonts w:ascii="Arial" w:hAnsi="Arial" w:cs="Arial"/>
          <w:color w:val="000000" w:themeColor="text1"/>
          <w:sz w:val="20"/>
          <w:szCs w:val="20"/>
        </w:rPr>
        <w:t xml:space="preserve">colour has not been </w:t>
      </w:r>
      <w:r w:rsidR="39E16779" w:rsidRPr="0096218C">
        <w:rPr>
          <w:rFonts w:ascii="Arial" w:hAnsi="Arial" w:cs="Arial"/>
          <w:color w:val="000000" w:themeColor="text1"/>
          <w:sz w:val="20"/>
          <w:szCs w:val="20"/>
        </w:rPr>
        <w:t>among</w:t>
      </w:r>
      <w:r w:rsidR="008F5810" w:rsidRPr="0096218C">
        <w:rPr>
          <w:rFonts w:ascii="Arial" w:hAnsi="Arial" w:cs="Arial"/>
          <w:color w:val="000000" w:themeColor="text1"/>
          <w:sz w:val="20"/>
          <w:szCs w:val="20"/>
        </w:rPr>
        <w:t xml:space="preserve"> the </w:t>
      </w:r>
      <w:r w:rsidR="008E0716" w:rsidRPr="0096218C">
        <w:rPr>
          <w:rFonts w:ascii="Arial" w:hAnsi="Arial" w:cs="Arial"/>
          <w:color w:val="000000" w:themeColor="text1"/>
          <w:sz w:val="20"/>
          <w:szCs w:val="20"/>
        </w:rPr>
        <w:t xml:space="preserve">UK’s </w:t>
      </w:r>
      <w:r w:rsidR="002E7AD0" w:rsidRPr="0096218C">
        <w:rPr>
          <w:rFonts w:ascii="Arial" w:hAnsi="Arial" w:cs="Arial"/>
          <w:color w:val="000000" w:themeColor="text1"/>
          <w:sz w:val="20"/>
          <w:szCs w:val="20"/>
        </w:rPr>
        <w:t xml:space="preserve">overall </w:t>
      </w:r>
      <w:r w:rsidR="008F5810" w:rsidRPr="0096218C">
        <w:rPr>
          <w:rFonts w:ascii="Arial" w:hAnsi="Arial" w:cs="Arial"/>
          <w:color w:val="000000" w:themeColor="text1"/>
          <w:sz w:val="20"/>
          <w:szCs w:val="20"/>
        </w:rPr>
        <w:t>top three since blue</w:t>
      </w:r>
      <w:r w:rsidR="00142D61" w:rsidRPr="0096218C">
        <w:rPr>
          <w:rFonts w:ascii="Arial" w:hAnsi="Arial" w:cs="Arial"/>
          <w:color w:val="000000" w:themeColor="text1"/>
          <w:sz w:val="20"/>
          <w:szCs w:val="20"/>
        </w:rPr>
        <w:t xml:space="preserve"> </w:t>
      </w:r>
      <w:r w:rsidR="00E346E6" w:rsidRPr="0096218C">
        <w:rPr>
          <w:rFonts w:ascii="Arial" w:hAnsi="Arial" w:cs="Arial"/>
          <w:color w:val="000000" w:themeColor="text1"/>
          <w:sz w:val="20"/>
          <w:szCs w:val="20"/>
        </w:rPr>
        <w:t>in 20</w:t>
      </w:r>
      <w:r w:rsidR="00C314BF" w:rsidRPr="0096218C">
        <w:rPr>
          <w:rFonts w:ascii="Arial" w:hAnsi="Arial" w:cs="Arial"/>
          <w:color w:val="000000" w:themeColor="text1"/>
          <w:sz w:val="20"/>
          <w:szCs w:val="20"/>
        </w:rPr>
        <w:t>1</w:t>
      </w:r>
      <w:r w:rsidR="00B5425B" w:rsidRPr="0096218C">
        <w:rPr>
          <w:rFonts w:ascii="Arial" w:hAnsi="Arial" w:cs="Arial"/>
          <w:color w:val="000000" w:themeColor="text1"/>
          <w:sz w:val="20"/>
          <w:szCs w:val="20"/>
        </w:rPr>
        <w:t>0</w:t>
      </w:r>
      <w:r w:rsidR="00142D61" w:rsidRPr="0096218C">
        <w:rPr>
          <w:rFonts w:ascii="Arial" w:hAnsi="Arial" w:cs="Arial"/>
          <w:color w:val="000000" w:themeColor="text1"/>
          <w:sz w:val="20"/>
          <w:szCs w:val="20"/>
        </w:rPr>
        <w:t xml:space="preserve">, </w:t>
      </w:r>
      <w:r w:rsidR="002E7AD0" w:rsidRPr="0096218C">
        <w:rPr>
          <w:rFonts w:ascii="Arial" w:hAnsi="Arial" w:cs="Arial"/>
          <w:color w:val="000000" w:themeColor="text1"/>
          <w:sz w:val="20"/>
          <w:szCs w:val="20"/>
        </w:rPr>
        <w:t>although it</w:t>
      </w:r>
      <w:r w:rsidR="00695050" w:rsidRPr="0096218C">
        <w:rPr>
          <w:rFonts w:ascii="Arial" w:hAnsi="Arial" w:cs="Arial"/>
          <w:color w:val="000000" w:themeColor="text1"/>
          <w:sz w:val="20"/>
          <w:szCs w:val="20"/>
        </w:rPr>
        <w:t xml:space="preserve"> was second most</w:t>
      </w:r>
      <w:r w:rsidR="00695050" w:rsidRPr="4609FE21">
        <w:rPr>
          <w:rFonts w:ascii="Arial" w:hAnsi="Arial" w:cs="Arial"/>
          <w:color w:val="000000" w:themeColor="text1"/>
          <w:sz w:val="20"/>
          <w:szCs w:val="20"/>
        </w:rPr>
        <w:t xml:space="preserve"> popular</w:t>
      </w:r>
      <w:r w:rsidR="00142D61" w:rsidRPr="4609FE21">
        <w:rPr>
          <w:rFonts w:ascii="Arial" w:hAnsi="Arial" w:cs="Arial"/>
          <w:color w:val="000000" w:themeColor="text1"/>
          <w:sz w:val="20"/>
          <w:szCs w:val="20"/>
        </w:rPr>
        <w:t xml:space="preserve"> </w:t>
      </w:r>
      <w:r w:rsidR="00E4523C">
        <w:rPr>
          <w:rFonts w:ascii="Arial" w:hAnsi="Arial" w:cs="Arial"/>
          <w:color w:val="000000" w:themeColor="text1"/>
          <w:sz w:val="20"/>
          <w:szCs w:val="20"/>
        </w:rPr>
        <w:t xml:space="preserve">colour amongst </w:t>
      </w:r>
      <w:r w:rsidR="00142D61" w:rsidRPr="4609FE21">
        <w:rPr>
          <w:rFonts w:ascii="Arial" w:hAnsi="Arial" w:cs="Arial"/>
          <w:color w:val="000000" w:themeColor="text1"/>
          <w:sz w:val="20"/>
          <w:szCs w:val="20"/>
        </w:rPr>
        <w:t>W</w:t>
      </w:r>
      <w:r w:rsidR="00E4523C">
        <w:rPr>
          <w:rFonts w:ascii="Arial" w:hAnsi="Arial" w:cs="Arial"/>
          <w:color w:val="000000" w:themeColor="text1"/>
          <w:sz w:val="20"/>
          <w:szCs w:val="20"/>
        </w:rPr>
        <w:t>elsh</w:t>
      </w:r>
      <w:r w:rsidR="00142D61" w:rsidRPr="4609FE21">
        <w:rPr>
          <w:rFonts w:ascii="Arial" w:hAnsi="Arial" w:cs="Arial"/>
          <w:color w:val="000000" w:themeColor="text1"/>
          <w:sz w:val="20"/>
          <w:szCs w:val="20"/>
        </w:rPr>
        <w:t xml:space="preserve"> and </w:t>
      </w:r>
      <w:r w:rsidR="62CC10B3" w:rsidRPr="4609FE21">
        <w:rPr>
          <w:rFonts w:ascii="Arial" w:hAnsi="Arial" w:cs="Arial"/>
          <w:color w:val="000000" w:themeColor="text1"/>
          <w:sz w:val="20"/>
          <w:szCs w:val="20"/>
        </w:rPr>
        <w:t>Northern Ir</w:t>
      </w:r>
      <w:r w:rsidR="00E4523C">
        <w:rPr>
          <w:rFonts w:ascii="Arial" w:hAnsi="Arial" w:cs="Arial"/>
          <w:color w:val="000000" w:themeColor="text1"/>
          <w:sz w:val="20"/>
          <w:szCs w:val="20"/>
        </w:rPr>
        <w:t>ish new car buyers</w:t>
      </w:r>
      <w:r w:rsidR="00695050" w:rsidRPr="4609FE21">
        <w:rPr>
          <w:rFonts w:ascii="Arial" w:hAnsi="Arial" w:cs="Arial"/>
          <w:color w:val="000000" w:themeColor="text1"/>
          <w:sz w:val="20"/>
          <w:szCs w:val="20"/>
        </w:rPr>
        <w:t>.</w:t>
      </w:r>
      <w:r w:rsidR="00C77233">
        <w:rPr>
          <w:rFonts w:ascii="Arial" w:hAnsi="Arial" w:cs="Arial"/>
          <w:color w:val="000000" w:themeColor="text1"/>
          <w:sz w:val="20"/>
          <w:szCs w:val="20"/>
        </w:rPr>
        <w:t xml:space="preserve"> </w:t>
      </w:r>
      <w:r w:rsidR="00C77233" w:rsidRPr="4609FE21">
        <w:rPr>
          <w:rFonts w:ascii="Arial" w:hAnsi="Arial" w:cs="Arial"/>
          <w:color w:val="000000" w:themeColor="text1"/>
          <w:sz w:val="20"/>
          <w:szCs w:val="20"/>
        </w:rPr>
        <w:t xml:space="preserve">Grey </w:t>
      </w:r>
      <w:r w:rsidR="0096745D">
        <w:rPr>
          <w:rFonts w:ascii="Arial" w:hAnsi="Arial" w:cs="Arial"/>
          <w:color w:val="000000" w:themeColor="text1"/>
          <w:sz w:val="20"/>
          <w:szCs w:val="20"/>
        </w:rPr>
        <w:t>was t</w:t>
      </w:r>
      <w:r w:rsidR="07FCD51D" w:rsidRPr="4609FE21">
        <w:rPr>
          <w:rFonts w:ascii="Arial" w:hAnsi="Arial" w:cs="Arial"/>
          <w:color w:val="000000" w:themeColor="text1"/>
          <w:sz w:val="20"/>
          <w:szCs w:val="20"/>
        </w:rPr>
        <w:t>he top</w:t>
      </w:r>
      <w:r w:rsidR="1E2BB1C8" w:rsidRPr="4609FE21">
        <w:rPr>
          <w:rFonts w:ascii="Arial" w:hAnsi="Arial" w:cs="Arial"/>
          <w:color w:val="000000" w:themeColor="text1"/>
          <w:sz w:val="20"/>
          <w:szCs w:val="20"/>
        </w:rPr>
        <w:t xml:space="preserve"> </w:t>
      </w:r>
      <w:r w:rsidR="54FF726B" w:rsidRPr="4609FE21">
        <w:rPr>
          <w:rFonts w:ascii="Arial" w:hAnsi="Arial" w:cs="Arial"/>
          <w:color w:val="000000" w:themeColor="text1"/>
          <w:sz w:val="20"/>
          <w:szCs w:val="20"/>
        </w:rPr>
        <w:t xml:space="preserve">colour </w:t>
      </w:r>
      <w:r w:rsidR="1E2BB1C8" w:rsidRPr="4609FE21">
        <w:rPr>
          <w:rFonts w:ascii="Arial" w:hAnsi="Arial" w:cs="Arial"/>
          <w:color w:val="000000" w:themeColor="text1"/>
          <w:sz w:val="20"/>
          <w:szCs w:val="20"/>
        </w:rPr>
        <w:t>in every</w:t>
      </w:r>
      <w:r w:rsidR="46DCFFAC" w:rsidRPr="4609FE21">
        <w:rPr>
          <w:rFonts w:ascii="Arial" w:hAnsi="Arial" w:cs="Arial"/>
          <w:color w:val="000000" w:themeColor="text1"/>
          <w:sz w:val="20"/>
          <w:szCs w:val="20"/>
        </w:rPr>
        <w:t xml:space="preserve"> British</w:t>
      </w:r>
      <w:r w:rsidR="1E2BB1C8" w:rsidRPr="4609FE21">
        <w:rPr>
          <w:rFonts w:ascii="Arial" w:hAnsi="Arial" w:cs="Arial"/>
          <w:color w:val="000000" w:themeColor="text1"/>
          <w:sz w:val="20"/>
          <w:szCs w:val="20"/>
        </w:rPr>
        <w:t xml:space="preserve"> nation</w:t>
      </w:r>
      <w:r w:rsidR="0096745D">
        <w:rPr>
          <w:rFonts w:ascii="Arial" w:hAnsi="Arial" w:cs="Arial"/>
          <w:color w:val="000000" w:themeColor="text1"/>
          <w:sz w:val="20"/>
          <w:szCs w:val="20"/>
        </w:rPr>
        <w:t xml:space="preserve"> last year</w:t>
      </w:r>
      <w:r w:rsidR="1E2BB1C8" w:rsidRPr="4609FE21">
        <w:rPr>
          <w:rFonts w:ascii="Arial" w:hAnsi="Arial" w:cs="Arial"/>
          <w:color w:val="000000" w:themeColor="text1"/>
          <w:sz w:val="20"/>
          <w:szCs w:val="20"/>
        </w:rPr>
        <w:t>, but more so in England (25.3%), closely followed by Scotland (22.9%), Wales (22.8%), and Northern Ireland (21.7%).</w:t>
      </w:r>
    </w:p>
    <w:p w14:paraId="677C8431" w14:textId="77777777" w:rsidR="00DE69DE" w:rsidRDefault="00DE69DE" w:rsidP="00DE69DE">
      <w:pPr>
        <w:spacing w:after="0" w:line="276" w:lineRule="auto"/>
        <w:jc w:val="both"/>
        <w:rPr>
          <w:rFonts w:ascii="Arial" w:hAnsi="Arial" w:cs="Arial"/>
          <w:color w:val="000000" w:themeColor="text1"/>
          <w:sz w:val="20"/>
          <w:szCs w:val="20"/>
        </w:rPr>
      </w:pPr>
    </w:p>
    <w:p w14:paraId="231A3B2B" w14:textId="39366FAC" w:rsidR="00DE69DE" w:rsidRDefault="00DE69DE" w:rsidP="00AC1984">
      <w:pPr>
        <w:spacing w:after="0" w:line="276" w:lineRule="auto"/>
        <w:jc w:val="both"/>
        <w:rPr>
          <w:rFonts w:ascii="Arial" w:hAnsi="Arial" w:cs="Arial"/>
          <w:color w:val="000000" w:themeColor="text1"/>
          <w:sz w:val="20"/>
          <w:szCs w:val="20"/>
        </w:rPr>
      </w:pPr>
      <w:r>
        <w:rPr>
          <w:rFonts w:ascii="Arial" w:hAnsi="Arial" w:cs="Arial"/>
          <w:color w:val="000000" w:themeColor="text1"/>
          <w:sz w:val="20"/>
          <w:szCs w:val="20"/>
        </w:rPr>
        <w:t>Counties sporting bright-coloured cars included</w:t>
      </w:r>
      <w:r w:rsidRPr="4609FE21">
        <w:rPr>
          <w:rFonts w:ascii="Arial" w:hAnsi="Arial" w:cs="Arial"/>
          <w:color w:val="000000" w:themeColor="text1"/>
          <w:sz w:val="20"/>
          <w:szCs w:val="20"/>
        </w:rPr>
        <w:t xml:space="preserve"> Bedfordshire</w:t>
      </w:r>
      <w:r>
        <w:rPr>
          <w:rFonts w:ascii="Arial" w:hAnsi="Arial" w:cs="Arial"/>
          <w:color w:val="000000" w:themeColor="text1"/>
          <w:sz w:val="20"/>
          <w:szCs w:val="20"/>
        </w:rPr>
        <w:t xml:space="preserve">, </w:t>
      </w:r>
      <w:r w:rsidRPr="4609FE21">
        <w:rPr>
          <w:rFonts w:ascii="Arial" w:hAnsi="Arial" w:cs="Arial"/>
          <w:color w:val="000000" w:themeColor="text1"/>
          <w:sz w:val="20"/>
          <w:szCs w:val="20"/>
        </w:rPr>
        <w:t xml:space="preserve">the most likely place to see a new pink car, with 66 registrations, while Greater London and Buckinghamshire had the highest numbers of green and turquoise motors, with 1,263 and 238 registrations respectively. </w:t>
      </w:r>
      <w:r>
        <w:rPr>
          <w:rFonts w:ascii="Arial" w:hAnsi="Arial" w:cs="Arial"/>
          <w:color w:val="000000" w:themeColor="text1"/>
          <w:sz w:val="20"/>
          <w:szCs w:val="20"/>
        </w:rPr>
        <w:t>O</w:t>
      </w:r>
      <w:r w:rsidRPr="4609FE21">
        <w:rPr>
          <w:rFonts w:ascii="Arial" w:hAnsi="Arial" w:cs="Arial"/>
          <w:color w:val="000000" w:themeColor="text1"/>
          <w:sz w:val="20"/>
          <w:szCs w:val="20"/>
        </w:rPr>
        <w:t xml:space="preserve">range was the new black in the West Midlands, where tangerine-tinted cars accounted for 1,156 registrations, the highest </w:t>
      </w:r>
      <w:r w:rsidR="002665B9">
        <w:rPr>
          <w:rFonts w:ascii="Arial" w:hAnsi="Arial" w:cs="Arial"/>
          <w:color w:val="000000" w:themeColor="text1"/>
          <w:sz w:val="20"/>
          <w:szCs w:val="20"/>
        </w:rPr>
        <w:t>i</w:t>
      </w:r>
      <w:r w:rsidRPr="4609FE21">
        <w:rPr>
          <w:rFonts w:ascii="Arial" w:hAnsi="Arial" w:cs="Arial"/>
          <w:color w:val="000000" w:themeColor="text1"/>
          <w:sz w:val="20"/>
          <w:szCs w:val="20"/>
        </w:rPr>
        <w:t>n any UK region</w:t>
      </w:r>
      <w:r>
        <w:rPr>
          <w:rFonts w:ascii="Arial" w:hAnsi="Arial" w:cs="Arial"/>
          <w:color w:val="000000" w:themeColor="text1"/>
          <w:sz w:val="20"/>
          <w:szCs w:val="20"/>
        </w:rPr>
        <w:t>.</w:t>
      </w:r>
    </w:p>
    <w:p w14:paraId="129B1FC0" w14:textId="77777777" w:rsidR="00DE69DE" w:rsidRDefault="00DE69DE" w:rsidP="00DE69DE">
      <w:pPr>
        <w:spacing w:after="0" w:line="276" w:lineRule="auto"/>
        <w:jc w:val="both"/>
        <w:rPr>
          <w:rFonts w:ascii="Arial" w:hAnsi="Arial" w:cs="Arial"/>
          <w:color w:val="000000" w:themeColor="text1"/>
          <w:sz w:val="20"/>
          <w:szCs w:val="20"/>
        </w:rPr>
      </w:pPr>
    </w:p>
    <w:p w14:paraId="405CA2C8" w14:textId="2C995612" w:rsidR="00DE69DE" w:rsidRDefault="00AC1984" w:rsidP="00AC1984">
      <w:pPr>
        <w:spacing w:after="0" w:line="276" w:lineRule="auto"/>
        <w:jc w:val="both"/>
        <w:rPr>
          <w:rFonts w:ascii="Arial" w:hAnsi="Arial" w:cs="Arial"/>
          <w:color w:val="000000" w:themeColor="text1"/>
          <w:sz w:val="20"/>
          <w:szCs w:val="20"/>
        </w:rPr>
      </w:pPr>
      <w:r>
        <w:rPr>
          <w:rFonts w:ascii="Arial" w:hAnsi="Arial" w:cs="Arial"/>
          <w:color w:val="000000" w:themeColor="text1"/>
          <w:sz w:val="20"/>
          <w:szCs w:val="20"/>
        </w:rPr>
        <w:t>Scotland was</w:t>
      </w:r>
      <w:r w:rsidR="002B4554">
        <w:rPr>
          <w:rFonts w:ascii="Arial" w:hAnsi="Arial" w:cs="Arial"/>
          <w:color w:val="000000" w:themeColor="text1"/>
          <w:sz w:val="20"/>
          <w:szCs w:val="20"/>
        </w:rPr>
        <w:t xml:space="preserve">, however, </w:t>
      </w:r>
      <w:r>
        <w:rPr>
          <w:rFonts w:ascii="Arial" w:hAnsi="Arial" w:cs="Arial"/>
          <w:color w:val="000000" w:themeColor="text1"/>
          <w:sz w:val="20"/>
          <w:szCs w:val="20"/>
        </w:rPr>
        <w:t>the least</w:t>
      </w:r>
      <w:r w:rsidR="00DE69DE" w:rsidRPr="4609FE21">
        <w:rPr>
          <w:rFonts w:ascii="Arial" w:hAnsi="Arial" w:cs="Arial"/>
          <w:color w:val="000000" w:themeColor="text1"/>
          <w:sz w:val="20"/>
          <w:szCs w:val="20"/>
        </w:rPr>
        <w:t xml:space="preserve"> likely </w:t>
      </w:r>
      <w:r>
        <w:rPr>
          <w:rFonts w:ascii="Arial" w:hAnsi="Arial" w:cs="Arial"/>
          <w:color w:val="000000" w:themeColor="text1"/>
          <w:sz w:val="20"/>
          <w:szCs w:val="20"/>
        </w:rPr>
        <w:t xml:space="preserve">place </w:t>
      </w:r>
      <w:r w:rsidR="00DE69DE" w:rsidRPr="4609FE21">
        <w:rPr>
          <w:rFonts w:ascii="Arial" w:hAnsi="Arial" w:cs="Arial"/>
          <w:color w:val="000000" w:themeColor="text1"/>
          <w:sz w:val="20"/>
          <w:szCs w:val="20"/>
        </w:rPr>
        <w:t xml:space="preserve">to </w:t>
      </w:r>
      <w:r>
        <w:rPr>
          <w:rFonts w:ascii="Arial" w:hAnsi="Arial" w:cs="Arial"/>
          <w:color w:val="000000" w:themeColor="text1"/>
          <w:sz w:val="20"/>
          <w:szCs w:val="20"/>
        </w:rPr>
        <w:t>spot</w:t>
      </w:r>
      <w:r w:rsidR="00DE69DE" w:rsidRPr="4609FE21">
        <w:rPr>
          <w:rFonts w:ascii="Arial" w:hAnsi="Arial" w:cs="Arial"/>
          <w:color w:val="000000" w:themeColor="text1"/>
          <w:sz w:val="20"/>
          <w:szCs w:val="20"/>
        </w:rPr>
        <w:t xml:space="preserve"> a new maroon car, as none were sold in the country.</w:t>
      </w:r>
      <w:r w:rsidR="001B2595">
        <w:rPr>
          <w:rFonts w:ascii="Arial" w:hAnsi="Arial" w:cs="Arial"/>
          <w:color w:val="000000" w:themeColor="text1"/>
          <w:sz w:val="20"/>
          <w:szCs w:val="20"/>
        </w:rPr>
        <w:t xml:space="preserve"> In fact, just 12 </w:t>
      </w:r>
      <w:r>
        <w:rPr>
          <w:rFonts w:ascii="Arial" w:hAnsi="Arial" w:cs="Arial"/>
          <w:color w:val="000000" w:themeColor="text1"/>
          <w:sz w:val="20"/>
          <w:szCs w:val="20"/>
        </w:rPr>
        <w:t>buyers across the whole of the UK spe</w:t>
      </w:r>
      <w:r w:rsidR="002B4554">
        <w:rPr>
          <w:rFonts w:ascii="Arial" w:hAnsi="Arial" w:cs="Arial"/>
          <w:color w:val="000000" w:themeColor="text1"/>
          <w:sz w:val="20"/>
          <w:szCs w:val="20"/>
        </w:rPr>
        <w:t>cified</w:t>
      </w:r>
      <w:r>
        <w:rPr>
          <w:rFonts w:ascii="Arial" w:hAnsi="Arial" w:cs="Arial"/>
          <w:color w:val="000000" w:themeColor="text1"/>
          <w:sz w:val="20"/>
          <w:szCs w:val="20"/>
        </w:rPr>
        <w:t xml:space="preserve"> their new car in the colour</w:t>
      </w:r>
      <w:r w:rsidR="002665B9">
        <w:rPr>
          <w:rFonts w:ascii="Arial" w:hAnsi="Arial" w:cs="Arial"/>
          <w:color w:val="000000" w:themeColor="text1"/>
          <w:sz w:val="20"/>
          <w:szCs w:val="20"/>
        </w:rPr>
        <w:t xml:space="preserve"> – the lowest number since 1997.</w:t>
      </w:r>
    </w:p>
    <w:p w14:paraId="59BEFF70" w14:textId="0F5A55DD" w:rsidR="00DE69DE" w:rsidRDefault="00DE69DE" w:rsidP="00AC1984">
      <w:pPr>
        <w:spacing w:after="0" w:line="276" w:lineRule="auto"/>
        <w:jc w:val="both"/>
        <w:rPr>
          <w:rFonts w:ascii="Arial" w:hAnsi="Arial" w:cs="Arial"/>
          <w:color w:val="000000" w:themeColor="text1"/>
          <w:sz w:val="20"/>
          <w:szCs w:val="20"/>
        </w:rPr>
      </w:pPr>
    </w:p>
    <w:p w14:paraId="179CC186" w14:textId="292FEA3A" w:rsidR="00DE69DE" w:rsidRDefault="00DE69DE" w:rsidP="00AC1984">
      <w:pPr>
        <w:spacing w:after="0" w:line="276" w:lineRule="auto"/>
        <w:jc w:val="both"/>
        <w:rPr>
          <w:rFonts w:ascii="Arial" w:hAnsi="Arial" w:cs="Arial"/>
          <w:color w:val="000000" w:themeColor="text1"/>
          <w:sz w:val="20"/>
          <w:szCs w:val="20"/>
        </w:rPr>
      </w:pPr>
      <w:r>
        <w:rPr>
          <w:rFonts w:ascii="Arial" w:hAnsi="Arial" w:cs="Arial"/>
          <w:color w:val="000000" w:themeColor="text1"/>
          <w:sz w:val="20"/>
          <w:szCs w:val="20"/>
        </w:rPr>
        <w:t xml:space="preserve">Consumer preference for grey, which comes in many varying shades, </w:t>
      </w:r>
      <w:r w:rsidR="002B4554">
        <w:rPr>
          <w:rFonts w:ascii="Arial" w:hAnsi="Arial" w:cs="Arial"/>
          <w:color w:val="000000" w:themeColor="text1"/>
          <w:sz w:val="20"/>
          <w:szCs w:val="20"/>
        </w:rPr>
        <w:t xml:space="preserve">can be attributed to a wide range of </w:t>
      </w:r>
      <w:r>
        <w:rPr>
          <w:rFonts w:ascii="Arial" w:hAnsi="Arial" w:cs="Arial"/>
          <w:color w:val="000000" w:themeColor="text1"/>
          <w:sz w:val="20"/>
          <w:szCs w:val="20"/>
        </w:rPr>
        <w:t>reasons</w:t>
      </w:r>
      <w:r w:rsidR="002B4554">
        <w:rPr>
          <w:rFonts w:ascii="Arial" w:hAnsi="Arial" w:cs="Arial"/>
          <w:color w:val="000000" w:themeColor="text1"/>
          <w:sz w:val="20"/>
          <w:szCs w:val="20"/>
        </w:rPr>
        <w:t xml:space="preserve">; it can be </w:t>
      </w:r>
      <w:r>
        <w:rPr>
          <w:rFonts w:ascii="Arial" w:hAnsi="Arial" w:cs="Arial"/>
          <w:color w:val="000000" w:themeColor="text1"/>
          <w:sz w:val="20"/>
          <w:szCs w:val="20"/>
        </w:rPr>
        <w:t xml:space="preserve">a sleek and deeper tone than other shades, </w:t>
      </w:r>
      <w:r w:rsidR="002B4554">
        <w:rPr>
          <w:rFonts w:ascii="Arial" w:hAnsi="Arial" w:cs="Arial"/>
          <w:color w:val="000000" w:themeColor="text1"/>
          <w:sz w:val="20"/>
          <w:szCs w:val="20"/>
        </w:rPr>
        <w:t>is</w:t>
      </w:r>
      <w:r>
        <w:rPr>
          <w:rFonts w:ascii="Arial" w:hAnsi="Arial" w:cs="Arial"/>
          <w:color w:val="000000" w:themeColor="text1"/>
          <w:sz w:val="20"/>
          <w:szCs w:val="20"/>
        </w:rPr>
        <w:t xml:space="preserve"> well-suited to black trims and darker wheels</w:t>
      </w:r>
      <w:r w:rsidR="002B4554">
        <w:rPr>
          <w:rFonts w:ascii="Arial" w:hAnsi="Arial" w:cs="Arial"/>
          <w:color w:val="000000" w:themeColor="text1"/>
          <w:sz w:val="20"/>
          <w:szCs w:val="20"/>
        </w:rPr>
        <w:t xml:space="preserve"> and </w:t>
      </w:r>
      <w:r>
        <w:rPr>
          <w:rFonts w:ascii="Arial" w:hAnsi="Arial" w:cs="Arial"/>
          <w:color w:val="000000" w:themeColor="text1"/>
          <w:sz w:val="20"/>
          <w:szCs w:val="20"/>
        </w:rPr>
        <w:t xml:space="preserve">offers an attractive compromise between the also-popular black and white, </w:t>
      </w:r>
      <w:r w:rsidR="002B4554">
        <w:rPr>
          <w:rFonts w:ascii="Arial" w:hAnsi="Arial" w:cs="Arial"/>
          <w:color w:val="000000" w:themeColor="text1"/>
          <w:sz w:val="20"/>
          <w:szCs w:val="20"/>
        </w:rPr>
        <w:t xml:space="preserve">with </w:t>
      </w:r>
      <w:r>
        <w:rPr>
          <w:rFonts w:ascii="Arial" w:hAnsi="Arial" w:cs="Arial"/>
          <w:color w:val="000000" w:themeColor="text1"/>
          <w:sz w:val="20"/>
          <w:szCs w:val="20"/>
        </w:rPr>
        <w:t>wider resale appeal than brightly coloured cars</w:t>
      </w:r>
      <w:r w:rsidR="002B4554">
        <w:rPr>
          <w:rFonts w:ascii="Arial" w:hAnsi="Arial" w:cs="Arial"/>
          <w:color w:val="000000" w:themeColor="text1"/>
          <w:sz w:val="20"/>
          <w:szCs w:val="20"/>
        </w:rPr>
        <w:t xml:space="preserve"> so</w:t>
      </w:r>
      <w:r>
        <w:rPr>
          <w:rFonts w:ascii="Arial" w:hAnsi="Arial" w:cs="Arial"/>
          <w:color w:val="000000" w:themeColor="text1"/>
          <w:sz w:val="20"/>
          <w:szCs w:val="20"/>
        </w:rPr>
        <w:t xml:space="preserve"> a potentially ‘safer’ choice </w:t>
      </w:r>
      <w:r w:rsidR="002B4554">
        <w:rPr>
          <w:rFonts w:ascii="Arial" w:hAnsi="Arial" w:cs="Arial"/>
          <w:color w:val="000000" w:themeColor="text1"/>
          <w:sz w:val="20"/>
          <w:szCs w:val="20"/>
        </w:rPr>
        <w:t>especially as it</w:t>
      </w:r>
      <w:r>
        <w:rPr>
          <w:rFonts w:ascii="Arial" w:hAnsi="Arial" w:cs="Arial"/>
          <w:color w:val="000000" w:themeColor="text1"/>
          <w:sz w:val="20"/>
          <w:szCs w:val="20"/>
        </w:rPr>
        <w:t xml:space="preserve"> reduces the visibility of dirt more than the other shades.</w:t>
      </w:r>
      <w:bookmarkEnd w:id="0"/>
    </w:p>
    <w:p w14:paraId="2E397456" w14:textId="6D30C2BC" w:rsidR="00F04981" w:rsidRDefault="00F04981" w:rsidP="00AC1984">
      <w:pPr>
        <w:spacing w:after="0" w:line="276" w:lineRule="auto"/>
        <w:jc w:val="both"/>
        <w:rPr>
          <w:rFonts w:ascii="Arial" w:hAnsi="Arial" w:cs="Arial"/>
          <w:color w:val="000000" w:themeColor="text1"/>
          <w:sz w:val="20"/>
          <w:szCs w:val="20"/>
        </w:rPr>
      </w:pPr>
    </w:p>
    <w:p w14:paraId="09A741B9" w14:textId="77777777" w:rsidR="00F04981" w:rsidRDefault="00F04981" w:rsidP="00F04981">
      <w:pPr>
        <w:rPr>
          <w:rStyle w:val="Strong"/>
          <w:rFonts w:ascii="Arial" w:hAnsi="Arial" w:cs="Arial"/>
          <w:color w:val="1074CB"/>
          <w:sz w:val="16"/>
          <w:szCs w:val="16"/>
        </w:rPr>
      </w:pPr>
      <w:r w:rsidRPr="00C96434">
        <w:rPr>
          <w:rStyle w:val="Strong"/>
          <w:rFonts w:ascii="Arial" w:hAnsi="Arial" w:cs="Arial"/>
          <w:color w:val="1074CB"/>
          <w:sz w:val="16"/>
          <w:szCs w:val="16"/>
        </w:rPr>
        <w:t>About SMMT and the UK automotive industry</w:t>
      </w:r>
    </w:p>
    <w:p w14:paraId="06BD4C4A" w14:textId="77777777" w:rsidR="00F04981" w:rsidRPr="005F068F" w:rsidRDefault="00F04981" w:rsidP="00F04981">
      <w:pPr>
        <w:spacing w:line="276" w:lineRule="auto"/>
        <w:jc w:val="both"/>
        <w:rPr>
          <w:rFonts w:ascii="Arial" w:hAnsi="Arial" w:cs="Arial"/>
          <w:color w:val="1074CB"/>
          <w:sz w:val="16"/>
          <w:szCs w:val="16"/>
        </w:rPr>
      </w:pPr>
      <w:r w:rsidRPr="005F068F">
        <w:rPr>
          <w:rFonts w:ascii="Arial" w:hAnsi="Arial" w:cs="Arial"/>
          <w:color w:val="1074CB"/>
          <w:sz w:val="16"/>
          <w:szCs w:val="16"/>
        </w:rPr>
        <w:t xml:space="preserve">The Society of Motor Manufacturers and Traders (SMMT) is one of the largest and most influential trade associations in the UK. It supports the interests of the UK automotive industry at home and abroad, promoting the industry to government, </w:t>
      </w:r>
      <w:proofErr w:type="gramStart"/>
      <w:r w:rsidRPr="005F068F">
        <w:rPr>
          <w:rFonts w:ascii="Arial" w:hAnsi="Arial" w:cs="Arial"/>
          <w:color w:val="1074CB"/>
          <w:sz w:val="16"/>
          <w:szCs w:val="16"/>
        </w:rPr>
        <w:t>stakeholders</w:t>
      </w:r>
      <w:proofErr w:type="gramEnd"/>
      <w:r w:rsidRPr="005F068F">
        <w:rPr>
          <w:rFonts w:ascii="Arial" w:hAnsi="Arial" w:cs="Arial"/>
          <w:color w:val="1074CB"/>
          <w:sz w:val="16"/>
          <w:szCs w:val="16"/>
        </w:rPr>
        <w:t xml:space="preserve"> and the media. </w:t>
      </w:r>
    </w:p>
    <w:p w14:paraId="37DCC719" w14:textId="77777777" w:rsidR="00F04981" w:rsidRDefault="00F04981" w:rsidP="00F04981">
      <w:pPr>
        <w:spacing w:line="276" w:lineRule="auto"/>
        <w:jc w:val="both"/>
        <w:rPr>
          <w:rFonts w:ascii="Arial" w:hAnsi="Arial" w:cs="Arial"/>
          <w:color w:val="1074CB"/>
          <w:sz w:val="16"/>
          <w:szCs w:val="16"/>
        </w:rPr>
      </w:pPr>
      <w:r w:rsidRPr="005F068F">
        <w:rPr>
          <w:rFonts w:ascii="Arial" w:hAnsi="Arial" w:cs="Arial"/>
          <w:color w:val="1074CB"/>
          <w:sz w:val="16"/>
          <w:szCs w:val="16"/>
        </w:rPr>
        <w:t xml:space="preserve">The automotive industry is a vital part of the UK economy, and integral to supporting the delivery of the agendas for levelling up, net zero, advancing global Britain, and the plan for growth. It contributes £60 billion turnover and £12 billion value added to the UK economy, and invests around £3 billion each year in R&amp;D. With more than 155,000 people employed directly in manufacturing and some 800,000 across the wider automotive industry, it accounts for 11% of total UK exports with more than 150 countries importing UK produced vehicles, generating more than £73 billion of trade. </w:t>
      </w:r>
    </w:p>
    <w:p w14:paraId="3A866C5B" w14:textId="77777777" w:rsidR="00F04981" w:rsidRDefault="00F04981" w:rsidP="00F04981">
      <w:pPr>
        <w:spacing w:line="276" w:lineRule="auto"/>
        <w:jc w:val="both"/>
        <w:rPr>
          <w:rFonts w:ascii="Arial" w:hAnsi="Arial" w:cs="Arial"/>
          <w:color w:val="1074CB"/>
          <w:sz w:val="16"/>
          <w:szCs w:val="16"/>
        </w:rPr>
      </w:pPr>
      <w:r w:rsidRPr="005F068F">
        <w:rPr>
          <w:rFonts w:ascii="Arial" w:hAnsi="Arial" w:cs="Arial"/>
          <w:color w:val="1074CB"/>
          <w:sz w:val="16"/>
          <w:szCs w:val="16"/>
        </w:rPr>
        <w:t>More than 30 manufacturers build more than 70 models of vehicle in the UK, supported by more than 2,500 component providers and some of the world's most skilled engineers. The automotive sector also supports jobs in other key sectors – including advertising, chemicals, finance, logistics and steel. Many of these jobs are outside London and the South</w:t>
      </w:r>
      <w:r>
        <w:rPr>
          <w:rFonts w:ascii="Arial" w:hAnsi="Arial" w:cs="Arial"/>
          <w:color w:val="1074CB"/>
          <w:sz w:val="16"/>
          <w:szCs w:val="16"/>
        </w:rPr>
        <w:t>-</w:t>
      </w:r>
      <w:r w:rsidRPr="005F068F">
        <w:rPr>
          <w:rFonts w:ascii="Arial" w:hAnsi="Arial" w:cs="Arial"/>
          <w:color w:val="1074CB"/>
          <w:sz w:val="16"/>
          <w:szCs w:val="16"/>
        </w:rPr>
        <w:t>East, with wages that are around 25% higher than the UK average.</w:t>
      </w:r>
    </w:p>
    <w:p w14:paraId="2715A5E2" w14:textId="77777777" w:rsidR="00F04981" w:rsidRDefault="00F04981" w:rsidP="00F04981">
      <w:pPr>
        <w:autoSpaceDE w:val="0"/>
        <w:autoSpaceDN w:val="0"/>
        <w:spacing w:line="276" w:lineRule="auto"/>
        <w:jc w:val="both"/>
        <w:rPr>
          <w:rFonts w:ascii="Arial" w:hAnsi="Arial" w:cs="Arial"/>
          <w:color w:val="1074CB"/>
          <w:sz w:val="16"/>
          <w:szCs w:val="16"/>
        </w:rPr>
      </w:pPr>
      <w:r w:rsidRPr="00F878EF">
        <w:rPr>
          <w:rFonts w:ascii="Arial" w:hAnsi="Arial" w:cs="Arial"/>
          <w:color w:val="1074CB"/>
          <w:sz w:val="16"/>
          <w:szCs w:val="16"/>
        </w:rPr>
        <w:t xml:space="preserve">More detail on UK automotive available in SMMT's Motor Industry Facts 2021 publication at </w:t>
      </w:r>
      <w:hyperlink r:id="rId7" w:history="1">
        <w:r w:rsidRPr="00F878EF">
          <w:rPr>
            <w:rStyle w:val="Hyperlink"/>
            <w:rFonts w:ascii="Arial" w:hAnsi="Arial" w:cs="Arial"/>
            <w:sz w:val="16"/>
            <w:szCs w:val="16"/>
          </w:rPr>
          <w:t>smmt.co.uk/facts21</w:t>
        </w:r>
      </w:hyperlink>
    </w:p>
    <w:p w14:paraId="2F4E40CB" w14:textId="77777777" w:rsidR="00F04981" w:rsidRDefault="00F04981" w:rsidP="00F04981">
      <w:pPr>
        <w:spacing w:line="276" w:lineRule="auto"/>
        <w:jc w:val="both"/>
        <w:rPr>
          <w:rFonts w:ascii="Arial" w:hAnsi="Arial" w:cs="Arial"/>
          <w:color w:val="0070C0"/>
          <w:sz w:val="16"/>
          <w:szCs w:val="16"/>
        </w:rPr>
      </w:pPr>
      <w:r>
        <w:rPr>
          <w:rFonts w:ascii="Arial" w:hAnsi="Arial" w:cs="Arial"/>
          <w:b/>
          <w:bCs/>
          <w:color w:val="0070C0"/>
          <w:sz w:val="16"/>
          <w:szCs w:val="16"/>
        </w:rPr>
        <w:t xml:space="preserve">Broadcasters: </w:t>
      </w:r>
      <w:r>
        <w:rPr>
          <w:rFonts w:ascii="Arial" w:hAnsi="Arial" w:cs="Arial"/>
          <w:color w:val="0070C0"/>
          <w:sz w:val="16"/>
          <w:szCs w:val="16"/>
        </w:rPr>
        <w:t>SMMT has an ISDN studio and access to expert spokespeople, case studies and regional representatives.</w:t>
      </w:r>
    </w:p>
    <w:p w14:paraId="0F6DA14E" w14:textId="77777777" w:rsidR="00F04981" w:rsidRPr="00DB2B10" w:rsidRDefault="00F04981" w:rsidP="00F04981">
      <w:pPr>
        <w:spacing w:line="276" w:lineRule="auto"/>
        <w:ind w:right="280"/>
        <w:rPr>
          <w:rFonts w:ascii="Arial" w:hAnsi="Arial" w:cs="Arial"/>
          <w:b/>
          <w:bCs/>
          <w:color w:val="1074CB"/>
          <w:sz w:val="16"/>
          <w:szCs w:val="16"/>
          <w:lang w:val="it-IT"/>
        </w:rPr>
      </w:pPr>
      <w:r w:rsidRPr="00DB2B10">
        <w:rPr>
          <w:rFonts w:ascii="Arial" w:hAnsi="Arial" w:cs="Arial"/>
          <w:b/>
          <w:bCs/>
          <w:color w:val="1074CB"/>
          <w:sz w:val="16"/>
          <w:szCs w:val="16"/>
          <w:lang w:val="it-IT"/>
        </w:rPr>
        <w:t>Media contacts:</w:t>
      </w:r>
    </w:p>
    <w:p w14:paraId="401D010B" w14:textId="77777777" w:rsidR="00F04981" w:rsidRPr="00DB2B10" w:rsidRDefault="00F04981" w:rsidP="00F04981">
      <w:pPr>
        <w:spacing w:line="276" w:lineRule="auto"/>
        <w:ind w:right="280"/>
        <w:rPr>
          <w:rFonts w:ascii="Arial" w:hAnsi="Arial" w:cs="Arial"/>
          <w:color w:val="1074CB"/>
          <w:sz w:val="16"/>
          <w:szCs w:val="16"/>
          <w:lang w:val="it-IT"/>
        </w:rPr>
      </w:pPr>
      <w:r w:rsidRPr="00DB2B10">
        <w:rPr>
          <w:rFonts w:ascii="Arial" w:hAnsi="Arial" w:cs="Arial"/>
          <w:color w:val="1074CB"/>
          <w:sz w:val="16"/>
          <w:szCs w:val="16"/>
          <w:lang w:val="it-IT"/>
        </w:rPr>
        <w:t xml:space="preserve">Paul Mauerhoff                       </w:t>
      </w:r>
      <w:r>
        <w:rPr>
          <w:rFonts w:ascii="Arial" w:hAnsi="Arial" w:cs="Arial"/>
          <w:color w:val="1074CB"/>
          <w:sz w:val="16"/>
          <w:szCs w:val="16"/>
          <w:lang w:val="it-IT"/>
        </w:rPr>
        <w:tab/>
      </w:r>
      <w:r w:rsidRPr="00DB2B10">
        <w:rPr>
          <w:rFonts w:ascii="Arial" w:hAnsi="Arial" w:cs="Arial"/>
          <w:color w:val="1074CB"/>
          <w:sz w:val="16"/>
          <w:szCs w:val="16"/>
          <w:lang w:val="it-IT"/>
        </w:rPr>
        <w:t>07809 522181</w:t>
      </w:r>
      <w:r w:rsidRPr="00DB2B10">
        <w:rPr>
          <w:rFonts w:ascii="Arial" w:hAnsi="Arial" w:cs="Arial"/>
          <w:color w:val="1074CB"/>
          <w:sz w:val="16"/>
          <w:szCs w:val="16"/>
          <w:lang w:val="it-IT"/>
        </w:rPr>
        <w:tab/>
      </w:r>
      <w:hyperlink r:id="rId8" w:history="1">
        <w:r w:rsidRPr="00DB2B10">
          <w:rPr>
            <w:rStyle w:val="Hyperlink"/>
            <w:rFonts w:ascii="Arial" w:hAnsi="Arial" w:cs="Arial"/>
            <w:sz w:val="16"/>
            <w:szCs w:val="16"/>
            <w:lang w:val="it-IT"/>
          </w:rPr>
          <w:t>pmauerhoff@smmt.co.uk</w:t>
        </w:r>
      </w:hyperlink>
      <w:r w:rsidRPr="00DB2B10">
        <w:rPr>
          <w:rFonts w:ascii="Arial" w:hAnsi="Arial" w:cs="Arial"/>
          <w:color w:val="1074CB"/>
          <w:sz w:val="16"/>
          <w:szCs w:val="16"/>
          <w:lang w:val="it-IT"/>
        </w:rPr>
        <w:t xml:space="preserve">  </w:t>
      </w:r>
    </w:p>
    <w:p w14:paraId="33BDCC5A" w14:textId="77777777" w:rsidR="00F04981" w:rsidRDefault="00F04981" w:rsidP="00F04981">
      <w:pPr>
        <w:spacing w:line="276" w:lineRule="auto"/>
        <w:jc w:val="both"/>
        <w:rPr>
          <w:rFonts w:ascii="Arial" w:hAnsi="Arial" w:cs="Arial"/>
          <w:color w:val="0070C0"/>
          <w:sz w:val="16"/>
          <w:szCs w:val="16"/>
          <w:lang w:val="fr-FR"/>
        </w:rPr>
      </w:pPr>
      <w:r>
        <w:rPr>
          <w:rFonts w:ascii="Arial" w:hAnsi="Arial" w:cs="Arial"/>
          <w:color w:val="0070C0"/>
          <w:sz w:val="16"/>
          <w:szCs w:val="16"/>
          <w:lang w:val="fr-FR"/>
        </w:rPr>
        <w:t xml:space="preserve">James Boley                           </w:t>
      </w:r>
      <w:r>
        <w:rPr>
          <w:rFonts w:ascii="Arial" w:hAnsi="Arial" w:cs="Arial"/>
          <w:color w:val="0070C0"/>
          <w:sz w:val="16"/>
          <w:szCs w:val="16"/>
          <w:lang w:val="fr-FR"/>
        </w:rPr>
        <w:tab/>
      </w:r>
      <w:r w:rsidRPr="00E34D6E">
        <w:rPr>
          <w:rFonts w:ascii="Arial" w:hAnsi="Arial" w:cs="Arial"/>
          <w:color w:val="0070C0"/>
          <w:sz w:val="16"/>
          <w:szCs w:val="16"/>
          <w:lang w:val="fr-FR"/>
        </w:rPr>
        <w:t>07927 668565</w:t>
      </w:r>
      <w:r>
        <w:rPr>
          <w:rFonts w:ascii="Arial" w:hAnsi="Arial" w:cs="Arial"/>
          <w:color w:val="0070C0"/>
          <w:sz w:val="16"/>
          <w:szCs w:val="16"/>
          <w:lang w:val="fr-FR"/>
        </w:rPr>
        <w:tab/>
      </w:r>
      <w:hyperlink r:id="rId9" w:history="1">
        <w:r w:rsidRPr="003E62ED">
          <w:rPr>
            <w:rStyle w:val="Hyperlink"/>
            <w:rFonts w:ascii="Arial" w:hAnsi="Arial" w:cs="Arial"/>
            <w:sz w:val="16"/>
            <w:szCs w:val="16"/>
            <w:lang w:val="fr-FR"/>
          </w:rPr>
          <w:t>jboley@smmt.co.uk</w:t>
        </w:r>
      </w:hyperlink>
      <w:r w:rsidRPr="00812B8E">
        <w:rPr>
          <w:rFonts w:ascii="Arial" w:hAnsi="Arial" w:cs="Arial"/>
          <w:color w:val="0070C0"/>
          <w:sz w:val="16"/>
          <w:szCs w:val="16"/>
          <w:lang w:val="fr-FR"/>
        </w:rPr>
        <w:t xml:space="preserve"> </w:t>
      </w:r>
    </w:p>
    <w:p w14:paraId="13556BDE" w14:textId="77777777" w:rsidR="00F04981" w:rsidRDefault="00F04981" w:rsidP="00F04981">
      <w:pPr>
        <w:spacing w:line="276" w:lineRule="auto"/>
        <w:jc w:val="both"/>
        <w:rPr>
          <w:rFonts w:ascii="Arial" w:hAnsi="Arial" w:cs="Arial"/>
          <w:color w:val="0070C0"/>
          <w:sz w:val="16"/>
          <w:szCs w:val="16"/>
          <w:lang w:val="de-DE"/>
        </w:rPr>
      </w:pPr>
      <w:r w:rsidRPr="00DB2B10">
        <w:rPr>
          <w:rFonts w:ascii="Arial" w:hAnsi="Arial" w:cs="Arial"/>
          <w:color w:val="0070C0"/>
          <w:sz w:val="16"/>
          <w:szCs w:val="16"/>
          <w:lang w:val="de-DE"/>
        </w:rPr>
        <w:t xml:space="preserve">Daniel Zealander                   </w:t>
      </w:r>
      <w:r>
        <w:rPr>
          <w:rFonts w:ascii="Arial" w:hAnsi="Arial" w:cs="Arial"/>
          <w:color w:val="0070C0"/>
          <w:sz w:val="16"/>
          <w:szCs w:val="16"/>
          <w:lang w:val="de-DE"/>
        </w:rPr>
        <w:tab/>
      </w:r>
      <w:r w:rsidRPr="00DB2B10">
        <w:rPr>
          <w:rFonts w:ascii="Arial" w:hAnsi="Arial" w:cs="Arial"/>
          <w:color w:val="0070C0"/>
          <w:sz w:val="16"/>
          <w:szCs w:val="16"/>
          <w:lang w:val="de-DE"/>
        </w:rPr>
        <w:t>07546 415205</w:t>
      </w:r>
      <w:r w:rsidRPr="0066012A">
        <w:rPr>
          <w:lang w:val="de-DE"/>
        </w:rPr>
        <w:tab/>
      </w:r>
      <w:hyperlink r:id="rId10">
        <w:r w:rsidRPr="446B210A">
          <w:rPr>
            <w:rStyle w:val="Hyperlink"/>
            <w:rFonts w:ascii="Arial" w:hAnsi="Arial" w:cs="Arial"/>
            <w:sz w:val="16"/>
            <w:szCs w:val="16"/>
            <w:lang w:val="de-DE"/>
          </w:rPr>
          <w:t>dzealander@smmt.co.uk</w:t>
        </w:r>
      </w:hyperlink>
      <w:r w:rsidRPr="00DB2B10">
        <w:rPr>
          <w:rFonts w:ascii="Arial" w:hAnsi="Arial" w:cs="Arial"/>
          <w:color w:val="0000FF"/>
          <w:sz w:val="16"/>
          <w:szCs w:val="16"/>
          <w:u w:val="single"/>
          <w:lang w:val="de-DE"/>
        </w:rPr>
        <w:t xml:space="preserve"> </w:t>
      </w:r>
      <w:r w:rsidRPr="00DB2B10">
        <w:rPr>
          <w:rFonts w:ascii="Arial" w:hAnsi="Arial" w:cs="Arial"/>
          <w:color w:val="0070C0"/>
          <w:sz w:val="16"/>
          <w:szCs w:val="16"/>
          <w:lang w:val="de-DE"/>
        </w:rPr>
        <w:t> </w:t>
      </w:r>
    </w:p>
    <w:p w14:paraId="4F17EEF3" w14:textId="77777777" w:rsidR="00F04981" w:rsidRPr="00DB2B10" w:rsidRDefault="00F04981" w:rsidP="00F04981">
      <w:pPr>
        <w:spacing w:line="276" w:lineRule="auto"/>
        <w:jc w:val="both"/>
        <w:rPr>
          <w:rFonts w:ascii="Arial" w:hAnsi="Arial" w:cs="Arial"/>
          <w:color w:val="0070C0"/>
          <w:sz w:val="16"/>
          <w:szCs w:val="16"/>
          <w:lang w:val="de-DE"/>
        </w:rPr>
      </w:pPr>
      <w:r>
        <w:rPr>
          <w:rFonts w:ascii="Arial" w:hAnsi="Arial" w:cs="Arial"/>
          <w:color w:val="0070C0"/>
          <w:sz w:val="16"/>
          <w:szCs w:val="16"/>
          <w:lang w:val="de-DE"/>
        </w:rPr>
        <w:t xml:space="preserve">Scott </w:t>
      </w:r>
      <w:r w:rsidRPr="00DB2B10">
        <w:rPr>
          <w:rFonts w:ascii="Arial" w:hAnsi="Arial" w:cs="Arial"/>
          <w:color w:val="0070C0"/>
          <w:sz w:val="16"/>
          <w:szCs w:val="16"/>
          <w:lang w:val="de-DE"/>
        </w:rPr>
        <w:t xml:space="preserve"> </w:t>
      </w:r>
      <w:r>
        <w:rPr>
          <w:rFonts w:ascii="Arial" w:hAnsi="Arial" w:cs="Arial"/>
          <w:color w:val="0070C0"/>
          <w:sz w:val="16"/>
          <w:szCs w:val="16"/>
          <w:lang w:val="de-DE"/>
        </w:rPr>
        <w:t>Clarke</w:t>
      </w:r>
      <w:r w:rsidRPr="00DB2B10">
        <w:rPr>
          <w:rFonts w:ascii="Arial" w:hAnsi="Arial" w:cs="Arial"/>
          <w:color w:val="0070C0"/>
          <w:sz w:val="16"/>
          <w:szCs w:val="16"/>
          <w:lang w:val="de-DE"/>
        </w:rPr>
        <w:t xml:space="preserve">                  </w:t>
      </w:r>
      <w:r>
        <w:rPr>
          <w:rFonts w:ascii="Arial" w:hAnsi="Arial" w:cs="Arial"/>
          <w:color w:val="0070C0"/>
          <w:sz w:val="16"/>
          <w:szCs w:val="16"/>
          <w:lang w:val="de-DE"/>
        </w:rPr>
        <w:tab/>
      </w:r>
      <w:r w:rsidRPr="007655D5">
        <w:rPr>
          <w:rFonts w:ascii="Arial" w:hAnsi="Arial" w:cs="Arial"/>
          <w:color w:val="0070C0"/>
          <w:sz w:val="16"/>
          <w:szCs w:val="16"/>
          <w:lang w:val="de-DE"/>
        </w:rPr>
        <w:t>07912 799959</w:t>
      </w:r>
      <w:r w:rsidRPr="0066012A">
        <w:rPr>
          <w:lang w:val="de-DE"/>
        </w:rPr>
        <w:tab/>
      </w:r>
      <w:hyperlink r:id="rId11" w:history="1">
        <w:r w:rsidRPr="00EC57A3">
          <w:rPr>
            <w:rStyle w:val="Hyperlink"/>
            <w:rFonts w:ascii="Arial" w:hAnsi="Arial" w:cs="Arial"/>
            <w:sz w:val="16"/>
            <w:szCs w:val="16"/>
            <w:lang w:val="de-DE"/>
          </w:rPr>
          <w:t>sclarke@smmt.co.uk</w:t>
        </w:r>
      </w:hyperlink>
      <w:r w:rsidRPr="00DB2B10">
        <w:rPr>
          <w:rFonts w:ascii="Arial" w:hAnsi="Arial" w:cs="Arial"/>
          <w:color w:val="0000FF"/>
          <w:sz w:val="16"/>
          <w:szCs w:val="16"/>
          <w:u w:val="single"/>
          <w:lang w:val="de-DE"/>
        </w:rPr>
        <w:t xml:space="preserve"> </w:t>
      </w:r>
      <w:r w:rsidRPr="00DB2B10">
        <w:rPr>
          <w:rFonts w:ascii="Arial" w:hAnsi="Arial" w:cs="Arial"/>
          <w:color w:val="0070C0"/>
          <w:sz w:val="16"/>
          <w:szCs w:val="16"/>
          <w:lang w:val="de-DE"/>
        </w:rPr>
        <w:t xml:space="preserve">       </w:t>
      </w:r>
    </w:p>
    <w:p w14:paraId="02AB88AF" w14:textId="472F24B6" w:rsidR="00F04981" w:rsidRPr="00087D95" w:rsidRDefault="00F04981" w:rsidP="00087D95">
      <w:pPr>
        <w:spacing w:line="276" w:lineRule="auto"/>
        <w:jc w:val="both"/>
        <w:rPr>
          <w:rFonts w:ascii="Arial" w:hAnsi="Arial" w:cs="Arial"/>
          <w:color w:val="0070C0"/>
          <w:sz w:val="16"/>
          <w:szCs w:val="16"/>
          <w:lang w:val="de-DE"/>
        </w:rPr>
      </w:pPr>
      <w:r>
        <w:rPr>
          <w:rFonts w:ascii="Arial" w:hAnsi="Arial" w:cs="Arial"/>
          <w:color w:val="0070C0"/>
          <w:sz w:val="16"/>
          <w:szCs w:val="16"/>
        </w:rPr>
        <w:t>Emma Butcher</w:t>
      </w:r>
      <w:r w:rsidRPr="003E77DE">
        <w:rPr>
          <w:rFonts w:ascii="Arial" w:hAnsi="Arial" w:cs="Arial"/>
          <w:color w:val="0070C0"/>
          <w:sz w:val="16"/>
          <w:szCs w:val="16"/>
        </w:rPr>
        <w:t xml:space="preserve"> </w:t>
      </w:r>
      <w:r>
        <w:tab/>
      </w:r>
      <w:r w:rsidRPr="003E77DE">
        <w:rPr>
          <w:rFonts w:ascii="Arial" w:hAnsi="Arial" w:cs="Arial"/>
          <w:color w:val="0070C0"/>
          <w:sz w:val="16"/>
          <w:szCs w:val="16"/>
        </w:rPr>
        <w:t>             </w:t>
      </w:r>
      <w:r>
        <w:rPr>
          <w:rFonts w:ascii="Arial" w:hAnsi="Arial" w:cs="Arial"/>
          <w:color w:val="0070C0"/>
          <w:sz w:val="16"/>
          <w:szCs w:val="16"/>
        </w:rPr>
        <w:tab/>
        <w:t>07880 191825</w:t>
      </w:r>
      <w:r>
        <w:tab/>
      </w:r>
      <w:hyperlink r:id="rId12" w:history="1">
        <w:r w:rsidRPr="0089373C">
          <w:rPr>
            <w:rStyle w:val="Hyperlink"/>
            <w:rFonts w:ascii="Arial" w:hAnsi="Arial" w:cs="Arial"/>
            <w:sz w:val="16"/>
            <w:szCs w:val="16"/>
          </w:rPr>
          <w:t>ebutcher@smmt.co.uk</w:t>
        </w:r>
      </w:hyperlink>
      <w:r>
        <w:rPr>
          <w:rFonts w:ascii="Arial" w:hAnsi="Arial" w:cs="Arial"/>
          <w:sz w:val="16"/>
          <w:szCs w:val="16"/>
        </w:rPr>
        <w:t xml:space="preserve"> </w:t>
      </w:r>
      <w:r w:rsidRPr="003E77DE">
        <w:rPr>
          <w:rFonts w:ascii="Arial" w:hAnsi="Arial" w:cs="Arial"/>
          <w:color w:val="0070C0"/>
          <w:sz w:val="16"/>
          <w:szCs w:val="16"/>
        </w:rPr>
        <w:t xml:space="preserve"> </w:t>
      </w:r>
    </w:p>
    <w:sectPr w:rsidR="00F04981" w:rsidRPr="00087D95">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1D226" w14:textId="77777777" w:rsidR="00F04981" w:rsidRDefault="00F04981" w:rsidP="00F04981">
      <w:pPr>
        <w:spacing w:after="0" w:line="240" w:lineRule="auto"/>
      </w:pPr>
      <w:r>
        <w:separator/>
      </w:r>
    </w:p>
  </w:endnote>
  <w:endnote w:type="continuationSeparator" w:id="0">
    <w:p w14:paraId="0D589165" w14:textId="77777777" w:rsidR="00F04981" w:rsidRDefault="00F04981" w:rsidP="00F04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B3500" w14:textId="77777777" w:rsidR="00F04981" w:rsidRDefault="00F04981" w:rsidP="00F04981">
      <w:pPr>
        <w:spacing w:after="0" w:line="240" w:lineRule="auto"/>
      </w:pPr>
      <w:r>
        <w:separator/>
      </w:r>
    </w:p>
  </w:footnote>
  <w:footnote w:type="continuationSeparator" w:id="0">
    <w:p w14:paraId="62104308" w14:textId="77777777" w:rsidR="00F04981" w:rsidRDefault="00F04981" w:rsidP="00F049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1C77E" w14:textId="77777777" w:rsidR="00F04981" w:rsidRDefault="00F04981" w:rsidP="00F04981">
    <w:pPr>
      <w:pStyle w:val="Header"/>
      <w:jc w:val="right"/>
    </w:pPr>
    <w:r w:rsidRPr="00576A5A">
      <w:rPr>
        <w:noProof/>
      </w:rPr>
      <w:drawing>
        <wp:anchor distT="0" distB="0" distL="114300" distR="114300" simplePos="0" relativeHeight="251659264" behindDoc="0" locked="0" layoutInCell="1" allowOverlap="1" wp14:anchorId="769F10E0" wp14:editId="4F5754FD">
          <wp:simplePos x="0" y="0"/>
          <wp:positionH relativeFrom="column">
            <wp:posOffset>4289125</wp:posOffset>
          </wp:positionH>
          <wp:positionV relativeFrom="paragraph">
            <wp:posOffset>-319176</wp:posOffset>
          </wp:positionV>
          <wp:extent cx="2354856" cy="905773"/>
          <wp:effectExtent l="19050" t="0" r="7344" b="0"/>
          <wp:wrapNone/>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54856" cy="905773"/>
                  </a:xfrm>
                  <a:prstGeom prst="rect">
                    <a:avLst/>
                  </a:prstGeom>
                  <a:noFill/>
                  <a:ln w="9525">
                    <a:noFill/>
                    <a:miter lim="800000"/>
                    <a:headEnd/>
                    <a:tailEnd/>
                  </a:ln>
                </pic:spPr>
              </pic:pic>
            </a:graphicData>
          </a:graphic>
        </wp:anchor>
      </w:drawing>
    </w:r>
  </w:p>
  <w:p w14:paraId="09A93FC2" w14:textId="77777777" w:rsidR="00F04981" w:rsidRDefault="00F049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34D30"/>
    <w:multiLevelType w:val="hybridMultilevel"/>
    <w:tmpl w:val="D938C2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B57214B"/>
    <w:multiLevelType w:val="hybridMultilevel"/>
    <w:tmpl w:val="D048139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ABLmphYmlmZmFko6SsGpxcWZ+XkgBUa1AKB3C9IsAAAA"/>
  </w:docVars>
  <w:rsids>
    <w:rsidRoot w:val="00A46EE0"/>
    <w:rsid w:val="00000020"/>
    <w:rsid w:val="00000802"/>
    <w:rsid w:val="00003077"/>
    <w:rsid w:val="00005893"/>
    <w:rsid w:val="000118E8"/>
    <w:rsid w:val="0001209B"/>
    <w:rsid w:val="00033B9D"/>
    <w:rsid w:val="00050039"/>
    <w:rsid w:val="00050190"/>
    <w:rsid w:val="00063C65"/>
    <w:rsid w:val="000763F0"/>
    <w:rsid w:val="00085B4F"/>
    <w:rsid w:val="00087461"/>
    <w:rsid w:val="00087D95"/>
    <w:rsid w:val="00091FD8"/>
    <w:rsid w:val="00092B1B"/>
    <w:rsid w:val="00094ABF"/>
    <w:rsid w:val="000A351F"/>
    <w:rsid w:val="000A3FB8"/>
    <w:rsid w:val="000B65A8"/>
    <w:rsid w:val="000B6B6F"/>
    <w:rsid w:val="000D55CB"/>
    <w:rsid w:val="000D720A"/>
    <w:rsid w:val="000D7310"/>
    <w:rsid w:val="000E6F82"/>
    <w:rsid w:val="00103BC0"/>
    <w:rsid w:val="00104CB5"/>
    <w:rsid w:val="00110696"/>
    <w:rsid w:val="00111156"/>
    <w:rsid w:val="00114BD0"/>
    <w:rsid w:val="00117149"/>
    <w:rsid w:val="00121997"/>
    <w:rsid w:val="00130362"/>
    <w:rsid w:val="0013787D"/>
    <w:rsid w:val="00142D61"/>
    <w:rsid w:val="00153FE5"/>
    <w:rsid w:val="00156AEA"/>
    <w:rsid w:val="00163E17"/>
    <w:rsid w:val="00164DE7"/>
    <w:rsid w:val="00165D1F"/>
    <w:rsid w:val="001676D1"/>
    <w:rsid w:val="00171A2B"/>
    <w:rsid w:val="0017520C"/>
    <w:rsid w:val="001810E7"/>
    <w:rsid w:val="00181BF0"/>
    <w:rsid w:val="00182279"/>
    <w:rsid w:val="00184BFF"/>
    <w:rsid w:val="00186000"/>
    <w:rsid w:val="00191CB5"/>
    <w:rsid w:val="00196044"/>
    <w:rsid w:val="001A01AC"/>
    <w:rsid w:val="001A13FE"/>
    <w:rsid w:val="001A247D"/>
    <w:rsid w:val="001A584F"/>
    <w:rsid w:val="001B2595"/>
    <w:rsid w:val="001B4E64"/>
    <w:rsid w:val="001B6E82"/>
    <w:rsid w:val="001E7032"/>
    <w:rsid w:val="001F32AF"/>
    <w:rsid w:val="00200FFF"/>
    <w:rsid w:val="002027AF"/>
    <w:rsid w:val="002074DA"/>
    <w:rsid w:val="0020787F"/>
    <w:rsid w:val="00207D54"/>
    <w:rsid w:val="00216A9D"/>
    <w:rsid w:val="00220EBE"/>
    <w:rsid w:val="00222312"/>
    <w:rsid w:val="00227760"/>
    <w:rsid w:val="00231EF4"/>
    <w:rsid w:val="00235909"/>
    <w:rsid w:val="0024277A"/>
    <w:rsid w:val="00244656"/>
    <w:rsid w:val="002451A3"/>
    <w:rsid w:val="00245878"/>
    <w:rsid w:val="00247135"/>
    <w:rsid w:val="00255605"/>
    <w:rsid w:val="00261001"/>
    <w:rsid w:val="00261B71"/>
    <w:rsid w:val="00262EB2"/>
    <w:rsid w:val="0026656B"/>
    <w:rsid w:val="002665B9"/>
    <w:rsid w:val="0027325E"/>
    <w:rsid w:val="0028247B"/>
    <w:rsid w:val="00290440"/>
    <w:rsid w:val="00295AD8"/>
    <w:rsid w:val="00297240"/>
    <w:rsid w:val="00297298"/>
    <w:rsid w:val="002A07E6"/>
    <w:rsid w:val="002A12D0"/>
    <w:rsid w:val="002B2BFB"/>
    <w:rsid w:val="002B3224"/>
    <w:rsid w:val="002B4554"/>
    <w:rsid w:val="002C2786"/>
    <w:rsid w:val="002C2A31"/>
    <w:rsid w:val="002D4A3F"/>
    <w:rsid w:val="002D5E0B"/>
    <w:rsid w:val="002E7AD0"/>
    <w:rsid w:val="002F469C"/>
    <w:rsid w:val="00306E93"/>
    <w:rsid w:val="003132B0"/>
    <w:rsid w:val="00325283"/>
    <w:rsid w:val="00326CFD"/>
    <w:rsid w:val="003319BC"/>
    <w:rsid w:val="0034779B"/>
    <w:rsid w:val="00353694"/>
    <w:rsid w:val="00360540"/>
    <w:rsid w:val="00364985"/>
    <w:rsid w:val="00364EDB"/>
    <w:rsid w:val="00377392"/>
    <w:rsid w:val="003B749F"/>
    <w:rsid w:val="003C6148"/>
    <w:rsid w:val="003E4174"/>
    <w:rsid w:val="003E78F0"/>
    <w:rsid w:val="003F37B1"/>
    <w:rsid w:val="0042071C"/>
    <w:rsid w:val="004211A6"/>
    <w:rsid w:val="004218ED"/>
    <w:rsid w:val="00434FB4"/>
    <w:rsid w:val="004511C4"/>
    <w:rsid w:val="004517F3"/>
    <w:rsid w:val="00461E29"/>
    <w:rsid w:val="0047410C"/>
    <w:rsid w:val="00477D47"/>
    <w:rsid w:val="00484DE4"/>
    <w:rsid w:val="00485B68"/>
    <w:rsid w:val="00486F11"/>
    <w:rsid w:val="004A10A2"/>
    <w:rsid w:val="004A3E99"/>
    <w:rsid w:val="004B0770"/>
    <w:rsid w:val="004B1007"/>
    <w:rsid w:val="004B58C9"/>
    <w:rsid w:val="004C4DDC"/>
    <w:rsid w:val="004C5C83"/>
    <w:rsid w:val="004C7954"/>
    <w:rsid w:val="004D0B1E"/>
    <w:rsid w:val="004D6083"/>
    <w:rsid w:val="004D6FE1"/>
    <w:rsid w:val="004E3878"/>
    <w:rsid w:val="004E6540"/>
    <w:rsid w:val="004F5F71"/>
    <w:rsid w:val="00503FD6"/>
    <w:rsid w:val="00514998"/>
    <w:rsid w:val="0052017B"/>
    <w:rsid w:val="0052433E"/>
    <w:rsid w:val="005264A2"/>
    <w:rsid w:val="00531440"/>
    <w:rsid w:val="0053596D"/>
    <w:rsid w:val="0055115F"/>
    <w:rsid w:val="00551497"/>
    <w:rsid w:val="0055628B"/>
    <w:rsid w:val="005644C6"/>
    <w:rsid w:val="0057358D"/>
    <w:rsid w:val="00574DA0"/>
    <w:rsid w:val="00584D71"/>
    <w:rsid w:val="00595853"/>
    <w:rsid w:val="005A5436"/>
    <w:rsid w:val="005B0560"/>
    <w:rsid w:val="005B0ACF"/>
    <w:rsid w:val="005C5196"/>
    <w:rsid w:val="005D09D7"/>
    <w:rsid w:val="005D6C28"/>
    <w:rsid w:val="005E2396"/>
    <w:rsid w:val="005E3BE5"/>
    <w:rsid w:val="005E736E"/>
    <w:rsid w:val="005F0A3A"/>
    <w:rsid w:val="005F13FB"/>
    <w:rsid w:val="005F345E"/>
    <w:rsid w:val="00606173"/>
    <w:rsid w:val="00610115"/>
    <w:rsid w:val="00610585"/>
    <w:rsid w:val="00634BC9"/>
    <w:rsid w:val="006350BC"/>
    <w:rsid w:val="00637948"/>
    <w:rsid w:val="00641DF1"/>
    <w:rsid w:val="00654DC5"/>
    <w:rsid w:val="00656515"/>
    <w:rsid w:val="006631C3"/>
    <w:rsid w:val="00663BD2"/>
    <w:rsid w:val="006816F3"/>
    <w:rsid w:val="00693CDD"/>
    <w:rsid w:val="00695050"/>
    <w:rsid w:val="0069617B"/>
    <w:rsid w:val="00696C62"/>
    <w:rsid w:val="006A28B1"/>
    <w:rsid w:val="006B73E1"/>
    <w:rsid w:val="006C51B6"/>
    <w:rsid w:val="006C7DD9"/>
    <w:rsid w:val="006D0282"/>
    <w:rsid w:val="006D5F4C"/>
    <w:rsid w:val="006E6AC0"/>
    <w:rsid w:val="006F1753"/>
    <w:rsid w:val="0071468B"/>
    <w:rsid w:val="007175D3"/>
    <w:rsid w:val="007310C7"/>
    <w:rsid w:val="00735203"/>
    <w:rsid w:val="00743074"/>
    <w:rsid w:val="00746447"/>
    <w:rsid w:val="00750CBC"/>
    <w:rsid w:val="00753F28"/>
    <w:rsid w:val="0075565E"/>
    <w:rsid w:val="00771474"/>
    <w:rsid w:val="00780016"/>
    <w:rsid w:val="007A35CF"/>
    <w:rsid w:val="007C039C"/>
    <w:rsid w:val="007C1767"/>
    <w:rsid w:val="007C3131"/>
    <w:rsid w:val="007C459E"/>
    <w:rsid w:val="007C51AB"/>
    <w:rsid w:val="007D4B75"/>
    <w:rsid w:val="007D6D09"/>
    <w:rsid w:val="007F118B"/>
    <w:rsid w:val="007F6FD5"/>
    <w:rsid w:val="00803CDD"/>
    <w:rsid w:val="008142AA"/>
    <w:rsid w:val="00820FF5"/>
    <w:rsid w:val="00823666"/>
    <w:rsid w:val="008266ED"/>
    <w:rsid w:val="008345A7"/>
    <w:rsid w:val="008438C1"/>
    <w:rsid w:val="0087205D"/>
    <w:rsid w:val="00877EE8"/>
    <w:rsid w:val="0088116B"/>
    <w:rsid w:val="00882CE1"/>
    <w:rsid w:val="00885CA0"/>
    <w:rsid w:val="00887D95"/>
    <w:rsid w:val="008901BE"/>
    <w:rsid w:val="00892C42"/>
    <w:rsid w:val="00893D92"/>
    <w:rsid w:val="008B38C4"/>
    <w:rsid w:val="008B4895"/>
    <w:rsid w:val="008D6207"/>
    <w:rsid w:val="008D7300"/>
    <w:rsid w:val="008E0716"/>
    <w:rsid w:val="008F5810"/>
    <w:rsid w:val="00902CD7"/>
    <w:rsid w:val="00905269"/>
    <w:rsid w:val="009167F5"/>
    <w:rsid w:val="009218C6"/>
    <w:rsid w:val="00924E2F"/>
    <w:rsid w:val="00926748"/>
    <w:rsid w:val="00931A1F"/>
    <w:rsid w:val="00937C4B"/>
    <w:rsid w:val="00940F35"/>
    <w:rsid w:val="00956391"/>
    <w:rsid w:val="00956C09"/>
    <w:rsid w:val="0096218C"/>
    <w:rsid w:val="0096745D"/>
    <w:rsid w:val="009820DD"/>
    <w:rsid w:val="00984880"/>
    <w:rsid w:val="00987FE0"/>
    <w:rsid w:val="00990955"/>
    <w:rsid w:val="009A1DE5"/>
    <w:rsid w:val="009B3230"/>
    <w:rsid w:val="009B633E"/>
    <w:rsid w:val="009B663B"/>
    <w:rsid w:val="009C2AF9"/>
    <w:rsid w:val="009C7CF7"/>
    <w:rsid w:val="009D7862"/>
    <w:rsid w:val="009E02E6"/>
    <w:rsid w:val="009E2E26"/>
    <w:rsid w:val="009F3491"/>
    <w:rsid w:val="009F55A3"/>
    <w:rsid w:val="00A05AE8"/>
    <w:rsid w:val="00A13344"/>
    <w:rsid w:val="00A1684E"/>
    <w:rsid w:val="00A20667"/>
    <w:rsid w:val="00A25685"/>
    <w:rsid w:val="00A261BC"/>
    <w:rsid w:val="00A261F1"/>
    <w:rsid w:val="00A32E5E"/>
    <w:rsid w:val="00A37B65"/>
    <w:rsid w:val="00A453A9"/>
    <w:rsid w:val="00A46EE0"/>
    <w:rsid w:val="00A54E95"/>
    <w:rsid w:val="00A554C9"/>
    <w:rsid w:val="00A57EDB"/>
    <w:rsid w:val="00A63040"/>
    <w:rsid w:val="00A63803"/>
    <w:rsid w:val="00A74FFB"/>
    <w:rsid w:val="00A7572E"/>
    <w:rsid w:val="00A866DD"/>
    <w:rsid w:val="00A874A1"/>
    <w:rsid w:val="00A94936"/>
    <w:rsid w:val="00AA483E"/>
    <w:rsid w:val="00AB5CB0"/>
    <w:rsid w:val="00AC1984"/>
    <w:rsid w:val="00AD209B"/>
    <w:rsid w:val="00AD29FE"/>
    <w:rsid w:val="00AD707C"/>
    <w:rsid w:val="00B077E5"/>
    <w:rsid w:val="00B110FE"/>
    <w:rsid w:val="00B15D66"/>
    <w:rsid w:val="00B17266"/>
    <w:rsid w:val="00B32017"/>
    <w:rsid w:val="00B34F40"/>
    <w:rsid w:val="00B42605"/>
    <w:rsid w:val="00B450D4"/>
    <w:rsid w:val="00B462CB"/>
    <w:rsid w:val="00B46D24"/>
    <w:rsid w:val="00B47D85"/>
    <w:rsid w:val="00B520C8"/>
    <w:rsid w:val="00B5425B"/>
    <w:rsid w:val="00B54DF6"/>
    <w:rsid w:val="00B55C51"/>
    <w:rsid w:val="00B56822"/>
    <w:rsid w:val="00B6090C"/>
    <w:rsid w:val="00B6691E"/>
    <w:rsid w:val="00B7236B"/>
    <w:rsid w:val="00B7721B"/>
    <w:rsid w:val="00B7764D"/>
    <w:rsid w:val="00B80712"/>
    <w:rsid w:val="00B8592A"/>
    <w:rsid w:val="00B859A2"/>
    <w:rsid w:val="00BA2E39"/>
    <w:rsid w:val="00BA3646"/>
    <w:rsid w:val="00BC2485"/>
    <w:rsid w:val="00BC2F15"/>
    <w:rsid w:val="00BC5410"/>
    <w:rsid w:val="00BD1727"/>
    <w:rsid w:val="00BD71F1"/>
    <w:rsid w:val="00BD796F"/>
    <w:rsid w:val="00BE244C"/>
    <w:rsid w:val="00BF20DB"/>
    <w:rsid w:val="00BF5E58"/>
    <w:rsid w:val="00C04C07"/>
    <w:rsid w:val="00C1303A"/>
    <w:rsid w:val="00C1552C"/>
    <w:rsid w:val="00C20340"/>
    <w:rsid w:val="00C22A03"/>
    <w:rsid w:val="00C24769"/>
    <w:rsid w:val="00C314BF"/>
    <w:rsid w:val="00C3181F"/>
    <w:rsid w:val="00C32DFE"/>
    <w:rsid w:val="00C400EC"/>
    <w:rsid w:val="00C40B01"/>
    <w:rsid w:val="00C41CD3"/>
    <w:rsid w:val="00C4245B"/>
    <w:rsid w:val="00C54071"/>
    <w:rsid w:val="00C58335"/>
    <w:rsid w:val="00C6178E"/>
    <w:rsid w:val="00C6211F"/>
    <w:rsid w:val="00C63386"/>
    <w:rsid w:val="00C6470D"/>
    <w:rsid w:val="00C73D13"/>
    <w:rsid w:val="00C77233"/>
    <w:rsid w:val="00C828FD"/>
    <w:rsid w:val="00C90BBF"/>
    <w:rsid w:val="00CA1A78"/>
    <w:rsid w:val="00CA42DC"/>
    <w:rsid w:val="00CB514A"/>
    <w:rsid w:val="00CB6B84"/>
    <w:rsid w:val="00CB6D67"/>
    <w:rsid w:val="00CC1A6D"/>
    <w:rsid w:val="00CD06C0"/>
    <w:rsid w:val="00CD69C7"/>
    <w:rsid w:val="00CD7BD7"/>
    <w:rsid w:val="00CE19AC"/>
    <w:rsid w:val="00CE582E"/>
    <w:rsid w:val="00CF4672"/>
    <w:rsid w:val="00CF6480"/>
    <w:rsid w:val="00CF6DD6"/>
    <w:rsid w:val="00D22025"/>
    <w:rsid w:val="00D224EC"/>
    <w:rsid w:val="00D275DF"/>
    <w:rsid w:val="00D44E2C"/>
    <w:rsid w:val="00D546E4"/>
    <w:rsid w:val="00D63267"/>
    <w:rsid w:val="00D66F85"/>
    <w:rsid w:val="00D72832"/>
    <w:rsid w:val="00D738BB"/>
    <w:rsid w:val="00D73D02"/>
    <w:rsid w:val="00D83E72"/>
    <w:rsid w:val="00D85ADB"/>
    <w:rsid w:val="00D8653C"/>
    <w:rsid w:val="00D97AE8"/>
    <w:rsid w:val="00D9E0DA"/>
    <w:rsid w:val="00DA38E5"/>
    <w:rsid w:val="00DA4E62"/>
    <w:rsid w:val="00DB1758"/>
    <w:rsid w:val="00DC2023"/>
    <w:rsid w:val="00DC4BC9"/>
    <w:rsid w:val="00DD5DCD"/>
    <w:rsid w:val="00DD725D"/>
    <w:rsid w:val="00DE49F7"/>
    <w:rsid w:val="00DE5B1D"/>
    <w:rsid w:val="00DE69DE"/>
    <w:rsid w:val="00DF17B8"/>
    <w:rsid w:val="00E100F6"/>
    <w:rsid w:val="00E21340"/>
    <w:rsid w:val="00E25D18"/>
    <w:rsid w:val="00E328C5"/>
    <w:rsid w:val="00E346E6"/>
    <w:rsid w:val="00E4523C"/>
    <w:rsid w:val="00E571D3"/>
    <w:rsid w:val="00E64CE9"/>
    <w:rsid w:val="00E65361"/>
    <w:rsid w:val="00E71D16"/>
    <w:rsid w:val="00E81FCB"/>
    <w:rsid w:val="00E8752B"/>
    <w:rsid w:val="00E95C88"/>
    <w:rsid w:val="00E95E6F"/>
    <w:rsid w:val="00E963D2"/>
    <w:rsid w:val="00EA1641"/>
    <w:rsid w:val="00EA6957"/>
    <w:rsid w:val="00EB169C"/>
    <w:rsid w:val="00EC4E8D"/>
    <w:rsid w:val="00ED0A2E"/>
    <w:rsid w:val="00EE26D9"/>
    <w:rsid w:val="00EE2721"/>
    <w:rsid w:val="00EF222C"/>
    <w:rsid w:val="00EF2A99"/>
    <w:rsid w:val="00EF2ABA"/>
    <w:rsid w:val="00EF5A50"/>
    <w:rsid w:val="00F0330C"/>
    <w:rsid w:val="00F04981"/>
    <w:rsid w:val="00F0571D"/>
    <w:rsid w:val="00F133C7"/>
    <w:rsid w:val="00F15163"/>
    <w:rsid w:val="00F1617B"/>
    <w:rsid w:val="00F22C77"/>
    <w:rsid w:val="00F30EA5"/>
    <w:rsid w:val="00F32038"/>
    <w:rsid w:val="00F35959"/>
    <w:rsid w:val="00F462FB"/>
    <w:rsid w:val="00F568CE"/>
    <w:rsid w:val="00F67DED"/>
    <w:rsid w:val="00F77F54"/>
    <w:rsid w:val="00F803B5"/>
    <w:rsid w:val="00F917FA"/>
    <w:rsid w:val="00FA35DC"/>
    <w:rsid w:val="00FB695D"/>
    <w:rsid w:val="00FC095F"/>
    <w:rsid w:val="00FE24FE"/>
    <w:rsid w:val="00FE38B8"/>
    <w:rsid w:val="00FE63C5"/>
    <w:rsid w:val="00FF19BE"/>
    <w:rsid w:val="00FF1F00"/>
    <w:rsid w:val="00FF68CD"/>
    <w:rsid w:val="010A058A"/>
    <w:rsid w:val="0111FA59"/>
    <w:rsid w:val="016B55A1"/>
    <w:rsid w:val="01700AE5"/>
    <w:rsid w:val="01725600"/>
    <w:rsid w:val="01EAC73E"/>
    <w:rsid w:val="02A907B1"/>
    <w:rsid w:val="02B42B5D"/>
    <w:rsid w:val="02CDF3E6"/>
    <w:rsid w:val="033A77EB"/>
    <w:rsid w:val="0348D2E5"/>
    <w:rsid w:val="035D9A8C"/>
    <w:rsid w:val="038DDF60"/>
    <w:rsid w:val="03AD5EE3"/>
    <w:rsid w:val="03B720F6"/>
    <w:rsid w:val="03DA5E33"/>
    <w:rsid w:val="03E3ECA2"/>
    <w:rsid w:val="03F2A6BB"/>
    <w:rsid w:val="043DE7A6"/>
    <w:rsid w:val="049D0216"/>
    <w:rsid w:val="04B7A664"/>
    <w:rsid w:val="04C10341"/>
    <w:rsid w:val="04F4C5F7"/>
    <w:rsid w:val="051B3771"/>
    <w:rsid w:val="05946B69"/>
    <w:rsid w:val="05C9C235"/>
    <w:rsid w:val="05D17D7C"/>
    <w:rsid w:val="05DC7A8E"/>
    <w:rsid w:val="05E043CC"/>
    <w:rsid w:val="05F92C06"/>
    <w:rsid w:val="064FDFB8"/>
    <w:rsid w:val="06868AD2"/>
    <w:rsid w:val="069E843F"/>
    <w:rsid w:val="06A97263"/>
    <w:rsid w:val="06E8D60F"/>
    <w:rsid w:val="073AA913"/>
    <w:rsid w:val="0740D031"/>
    <w:rsid w:val="07596116"/>
    <w:rsid w:val="0780149C"/>
    <w:rsid w:val="07FCD51D"/>
    <w:rsid w:val="081FD0D8"/>
    <w:rsid w:val="08719C8D"/>
    <w:rsid w:val="0889C2EC"/>
    <w:rsid w:val="08FCC853"/>
    <w:rsid w:val="09147FF7"/>
    <w:rsid w:val="09183BE3"/>
    <w:rsid w:val="096AAF03"/>
    <w:rsid w:val="09B03DAD"/>
    <w:rsid w:val="09BAC6FD"/>
    <w:rsid w:val="09C81158"/>
    <w:rsid w:val="09EC340D"/>
    <w:rsid w:val="0A025E08"/>
    <w:rsid w:val="0A2CBB6E"/>
    <w:rsid w:val="0A44E7AC"/>
    <w:rsid w:val="0A53B84C"/>
    <w:rsid w:val="0ABA9809"/>
    <w:rsid w:val="0AC9470E"/>
    <w:rsid w:val="0B0D7D22"/>
    <w:rsid w:val="0B42C239"/>
    <w:rsid w:val="0BFBE340"/>
    <w:rsid w:val="0C486213"/>
    <w:rsid w:val="0C9C131B"/>
    <w:rsid w:val="0CA7B725"/>
    <w:rsid w:val="0CCB2CB4"/>
    <w:rsid w:val="0CE0BAEF"/>
    <w:rsid w:val="0D36FA07"/>
    <w:rsid w:val="0D3D95BF"/>
    <w:rsid w:val="0D526703"/>
    <w:rsid w:val="0D5A865F"/>
    <w:rsid w:val="0D7896F7"/>
    <w:rsid w:val="0D8645F9"/>
    <w:rsid w:val="0D8AAC0A"/>
    <w:rsid w:val="0D9A7628"/>
    <w:rsid w:val="0DA45740"/>
    <w:rsid w:val="0DEABE39"/>
    <w:rsid w:val="0DF5AF14"/>
    <w:rsid w:val="0E10DA47"/>
    <w:rsid w:val="0E2CE809"/>
    <w:rsid w:val="0EB3DEBA"/>
    <w:rsid w:val="0EF91947"/>
    <w:rsid w:val="0F2616C9"/>
    <w:rsid w:val="0F717D33"/>
    <w:rsid w:val="0F784820"/>
    <w:rsid w:val="0FA5CFC8"/>
    <w:rsid w:val="0FD7989D"/>
    <w:rsid w:val="100235FE"/>
    <w:rsid w:val="107C3C79"/>
    <w:rsid w:val="108D84A2"/>
    <w:rsid w:val="10D74E6B"/>
    <w:rsid w:val="10D8A2AF"/>
    <w:rsid w:val="110A91CB"/>
    <w:rsid w:val="112BD2C6"/>
    <w:rsid w:val="115E0074"/>
    <w:rsid w:val="1163F153"/>
    <w:rsid w:val="11ABE737"/>
    <w:rsid w:val="11BE60F1"/>
    <w:rsid w:val="11D65A5E"/>
    <w:rsid w:val="12266F9E"/>
    <w:rsid w:val="123E690B"/>
    <w:rsid w:val="13E6DC5C"/>
    <w:rsid w:val="14263E0C"/>
    <w:rsid w:val="143D0E22"/>
    <w:rsid w:val="145D22D5"/>
    <w:rsid w:val="148342F9"/>
    <w:rsid w:val="1497CCDB"/>
    <w:rsid w:val="14AC3100"/>
    <w:rsid w:val="14BE0F47"/>
    <w:rsid w:val="14C42C6A"/>
    <w:rsid w:val="14C86CB9"/>
    <w:rsid w:val="14E01DE8"/>
    <w:rsid w:val="14EA468F"/>
    <w:rsid w:val="14F4F5A1"/>
    <w:rsid w:val="1503B0B5"/>
    <w:rsid w:val="1510AAFA"/>
    <w:rsid w:val="15146609"/>
    <w:rsid w:val="152F704F"/>
    <w:rsid w:val="158D6BC2"/>
    <w:rsid w:val="159574F3"/>
    <w:rsid w:val="15C0B340"/>
    <w:rsid w:val="15DADCA5"/>
    <w:rsid w:val="1642ADDD"/>
    <w:rsid w:val="169BCBE7"/>
    <w:rsid w:val="16A58AEF"/>
    <w:rsid w:val="16C41D73"/>
    <w:rsid w:val="16CB74BE"/>
    <w:rsid w:val="16E39830"/>
    <w:rsid w:val="16E39EC4"/>
    <w:rsid w:val="16F14CCB"/>
    <w:rsid w:val="16F87008"/>
    <w:rsid w:val="171F1C9B"/>
    <w:rsid w:val="1722D33C"/>
    <w:rsid w:val="172F0AF3"/>
    <w:rsid w:val="173643BA"/>
    <w:rsid w:val="176A6479"/>
    <w:rsid w:val="176F4BD7"/>
    <w:rsid w:val="1775138B"/>
    <w:rsid w:val="178929D8"/>
    <w:rsid w:val="17D236B8"/>
    <w:rsid w:val="17F5C310"/>
    <w:rsid w:val="180169D2"/>
    <w:rsid w:val="184BF4D6"/>
    <w:rsid w:val="18923A4A"/>
    <w:rsid w:val="18AC16F8"/>
    <w:rsid w:val="18B2C59B"/>
    <w:rsid w:val="18F0667C"/>
    <w:rsid w:val="1908F761"/>
    <w:rsid w:val="1910D795"/>
    <w:rsid w:val="1927A737"/>
    <w:rsid w:val="19412504"/>
    <w:rsid w:val="19443B5D"/>
    <w:rsid w:val="19537C6C"/>
    <w:rsid w:val="19675876"/>
    <w:rsid w:val="1982B9C8"/>
    <w:rsid w:val="19B6629F"/>
    <w:rsid w:val="19C0DEE0"/>
    <w:rsid w:val="1A205C7B"/>
    <w:rsid w:val="1A29130C"/>
    <w:rsid w:val="1A8610BA"/>
    <w:rsid w:val="1A8C9C7F"/>
    <w:rsid w:val="1AA1A094"/>
    <w:rsid w:val="1AB0B05C"/>
    <w:rsid w:val="1AC07D1B"/>
    <w:rsid w:val="1B17DF45"/>
    <w:rsid w:val="1B7EF05F"/>
    <w:rsid w:val="1B9E2953"/>
    <w:rsid w:val="1B9E4C31"/>
    <w:rsid w:val="1BA648AF"/>
    <w:rsid w:val="1BB6A4AC"/>
    <w:rsid w:val="1BD63B89"/>
    <w:rsid w:val="1BE7731C"/>
    <w:rsid w:val="1BF1899A"/>
    <w:rsid w:val="1BFB620C"/>
    <w:rsid w:val="1C67FFC7"/>
    <w:rsid w:val="1CBDA59D"/>
    <w:rsid w:val="1CD2728C"/>
    <w:rsid w:val="1CEA0BB2"/>
    <w:rsid w:val="1D065423"/>
    <w:rsid w:val="1D06706D"/>
    <w:rsid w:val="1D13BC0E"/>
    <w:rsid w:val="1D69008E"/>
    <w:rsid w:val="1D9E302B"/>
    <w:rsid w:val="1DACEA44"/>
    <w:rsid w:val="1DBD1A04"/>
    <w:rsid w:val="1E05796E"/>
    <w:rsid w:val="1E2BB1C8"/>
    <w:rsid w:val="1E5A6DC8"/>
    <w:rsid w:val="1E7B6A6A"/>
    <w:rsid w:val="1E82190D"/>
    <w:rsid w:val="1ED581B8"/>
    <w:rsid w:val="1ED61FC4"/>
    <w:rsid w:val="1F06863D"/>
    <w:rsid w:val="1F0E1B35"/>
    <w:rsid w:val="1F167243"/>
    <w:rsid w:val="1F1E7FAA"/>
    <w:rsid w:val="1F2464FF"/>
    <w:rsid w:val="1F331020"/>
    <w:rsid w:val="1F58292F"/>
    <w:rsid w:val="1F6D89D3"/>
    <w:rsid w:val="1F8EE9C9"/>
    <w:rsid w:val="1FC4BC18"/>
    <w:rsid w:val="1FFCB905"/>
    <w:rsid w:val="20105FEB"/>
    <w:rsid w:val="2016F902"/>
    <w:rsid w:val="202BCA46"/>
    <w:rsid w:val="20AF51DE"/>
    <w:rsid w:val="20C7EF1A"/>
    <w:rsid w:val="212F3479"/>
    <w:rsid w:val="21663D3E"/>
    <w:rsid w:val="21A58EFB"/>
    <w:rsid w:val="21ABA626"/>
    <w:rsid w:val="21B95528"/>
    <w:rsid w:val="21F8CB69"/>
    <w:rsid w:val="2205A12A"/>
    <w:rsid w:val="221ED805"/>
    <w:rsid w:val="223899AB"/>
    <w:rsid w:val="22473E40"/>
    <w:rsid w:val="2278D383"/>
    <w:rsid w:val="22BD7B57"/>
    <w:rsid w:val="22CCF77F"/>
    <w:rsid w:val="22D5C3DF"/>
    <w:rsid w:val="22DDCD10"/>
    <w:rsid w:val="22F8A204"/>
    <w:rsid w:val="233ABD6C"/>
    <w:rsid w:val="233E3B23"/>
    <w:rsid w:val="23DF780E"/>
    <w:rsid w:val="2405C6ED"/>
    <w:rsid w:val="240DCEFA"/>
    <w:rsid w:val="24170F96"/>
    <w:rsid w:val="24551E16"/>
    <w:rsid w:val="247286DA"/>
    <w:rsid w:val="24BDE042"/>
    <w:rsid w:val="24D425D7"/>
    <w:rsid w:val="24DAFE47"/>
    <w:rsid w:val="24EF28EE"/>
    <w:rsid w:val="26064164"/>
    <w:rsid w:val="261A2D10"/>
    <w:rsid w:val="266E00F6"/>
    <w:rsid w:val="26937694"/>
    <w:rsid w:val="26E26099"/>
    <w:rsid w:val="26F37068"/>
    <w:rsid w:val="26FE87EB"/>
    <w:rsid w:val="272C743A"/>
    <w:rsid w:val="2744BCC2"/>
    <w:rsid w:val="274F7955"/>
    <w:rsid w:val="275CB62F"/>
    <w:rsid w:val="276EB5F4"/>
    <w:rsid w:val="27896496"/>
    <w:rsid w:val="27B5A521"/>
    <w:rsid w:val="27EC5DB0"/>
    <w:rsid w:val="27FF1416"/>
    <w:rsid w:val="2812D386"/>
    <w:rsid w:val="28132CF5"/>
    <w:rsid w:val="281C159F"/>
    <w:rsid w:val="284E3E20"/>
    <w:rsid w:val="2874BFD0"/>
    <w:rsid w:val="28B90F54"/>
    <w:rsid w:val="294361D9"/>
    <w:rsid w:val="2943BA29"/>
    <w:rsid w:val="297FC773"/>
    <w:rsid w:val="29D8A0D9"/>
    <w:rsid w:val="29FB4958"/>
    <w:rsid w:val="2A0A046C"/>
    <w:rsid w:val="2A0BCFE3"/>
    <w:rsid w:val="2A281504"/>
    <w:rsid w:val="2A66A5AD"/>
    <w:rsid w:val="2A821008"/>
    <w:rsid w:val="2A8CBF1A"/>
    <w:rsid w:val="2A9F52C8"/>
    <w:rsid w:val="2AC739C8"/>
    <w:rsid w:val="2B057221"/>
    <w:rsid w:val="2B1A68E4"/>
    <w:rsid w:val="2B53EBA6"/>
    <w:rsid w:val="2B66E7B7"/>
    <w:rsid w:val="2B7EE124"/>
    <w:rsid w:val="2BB277BD"/>
    <w:rsid w:val="2BC3C287"/>
    <w:rsid w:val="2BCF25B7"/>
    <w:rsid w:val="2BFB4B64"/>
    <w:rsid w:val="2BFEC3BF"/>
    <w:rsid w:val="2C0C72C1"/>
    <w:rsid w:val="2C6CBD1C"/>
    <w:rsid w:val="2C70AB3E"/>
    <w:rsid w:val="2CA18C9C"/>
    <w:rsid w:val="2CBB015C"/>
    <w:rsid w:val="2CD88A6F"/>
    <w:rsid w:val="2CE7FEDE"/>
    <w:rsid w:val="2CF43FC8"/>
    <w:rsid w:val="2D022DF2"/>
    <w:rsid w:val="2D10323D"/>
    <w:rsid w:val="2D13C119"/>
    <w:rsid w:val="2D1A275F"/>
    <w:rsid w:val="2D40A90F"/>
    <w:rsid w:val="2D589289"/>
    <w:rsid w:val="2D60DD83"/>
    <w:rsid w:val="2D7909C1"/>
    <w:rsid w:val="2DA5D472"/>
    <w:rsid w:val="2E3E248C"/>
    <w:rsid w:val="2E5F9329"/>
    <w:rsid w:val="2EA48A18"/>
    <w:rsid w:val="2EC7A731"/>
    <w:rsid w:val="2EDD9D3E"/>
    <w:rsid w:val="2EED97FD"/>
    <w:rsid w:val="2F4B8B4D"/>
    <w:rsid w:val="2F63CED4"/>
    <w:rsid w:val="2F7C34B1"/>
    <w:rsid w:val="2F861A75"/>
    <w:rsid w:val="2F92D00C"/>
    <w:rsid w:val="2FDC79B1"/>
    <w:rsid w:val="2FEE2922"/>
    <w:rsid w:val="301DFFB2"/>
    <w:rsid w:val="302E18EB"/>
    <w:rsid w:val="3032BB6A"/>
    <w:rsid w:val="308F9BD3"/>
    <w:rsid w:val="30AC9C66"/>
    <w:rsid w:val="30B5DBBA"/>
    <w:rsid w:val="30D3FB4A"/>
    <w:rsid w:val="30DCC211"/>
    <w:rsid w:val="30ED77A6"/>
    <w:rsid w:val="31699EF1"/>
    <w:rsid w:val="317B38D6"/>
    <w:rsid w:val="31A80A1B"/>
    <w:rsid w:val="321DC90C"/>
    <w:rsid w:val="32531591"/>
    <w:rsid w:val="3277B836"/>
    <w:rsid w:val="32A483E2"/>
    <w:rsid w:val="32C33AEA"/>
    <w:rsid w:val="33102E57"/>
    <w:rsid w:val="334375D5"/>
    <w:rsid w:val="33544C05"/>
    <w:rsid w:val="3399FFEB"/>
    <w:rsid w:val="33C258CB"/>
    <w:rsid w:val="33DF9AA9"/>
    <w:rsid w:val="33E057AF"/>
    <w:rsid w:val="34402172"/>
    <w:rsid w:val="3446B8EC"/>
    <w:rsid w:val="34968609"/>
    <w:rsid w:val="34A0DB0C"/>
    <w:rsid w:val="34A4350B"/>
    <w:rsid w:val="34B6075A"/>
    <w:rsid w:val="34D1BCB3"/>
    <w:rsid w:val="34F7D71B"/>
    <w:rsid w:val="35179768"/>
    <w:rsid w:val="352B6203"/>
    <w:rsid w:val="3542F42D"/>
    <w:rsid w:val="3549D00F"/>
    <w:rsid w:val="354A4A3B"/>
    <w:rsid w:val="3554F94D"/>
    <w:rsid w:val="3570AEA6"/>
    <w:rsid w:val="357747BD"/>
    <w:rsid w:val="357885A5"/>
    <w:rsid w:val="35907F12"/>
    <w:rsid w:val="35B5A595"/>
    <w:rsid w:val="36016771"/>
    <w:rsid w:val="364DB46E"/>
    <w:rsid w:val="36549788"/>
    <w:rsid w:val="3693E945"/>
    <w:rsid w:val="36AB9397"/>
    <w:rsid w:val="36C064DB"/>
    <w:rsid w:val="37130ACC"/>
    <w:rsid w:val="3720F8F6"/>
    <w:rsid w:val="3738F263"/>
    <w:rsid w:val="375AF08D"/>
    <w:rsid w:val="378F7C79"/>
    <w:rsid w:val="37E90007"/>
    <w:rsid w:val="380F5F14"/>
    <w:rsid w:val="381A82C0"/>
    <w:rsid w:val="38246329"/>
    <w:rsid w:val="384DA760"/>
    <w:rsid w:val="384DEFBD"/>
    <w:rsid w:val="3873D754"/>
    <w:rsid w:val="3888A898"/>
    <w:rsid w:val="38AA87C9"/>
    <w:rsid w:val="38AF3FD4"/>
    <w:rsid w:val="38DF81C9"/>
    <w:rsid w:val="38E78AFA"/>
    <w:rsid w:val="393AAFD0"/>
    <w:rsid w:val="395202E2"/>
    <w:rsid w:val="3958AF03"/>
    <w:rsid w:val="39AEEE1B"/>
    <w:rsid w:val="39BF82B4"/>
    <w:rsid w:val="39E16779"/>
    <w:rsid w:val="39F459A4"/>
    <w:rsid w:val="3A36286A"/>
    <w:rsid w:val="3A428260"/>
    <w:rsid w:val="3A485068"/>
    <w:rsid w:val="3A4A860F"/>
    <w:rsid w:val="3A5AB6E0"/>
    <w:rsid w:val="3A5C6851"/>
    <w:rsid w:val="3A696FE8"/>
    <w:rsid w:val="3AB958AD"/>
    <w:rsid w:val="3AC161DE"/>
    <w:rsid w:val="3AC72992"/>
    <w:rsid w:val="3B2080C7"/>
    <w:rsid w:val="3B3285E7"/>
    <w:rsid w:val="3B33C12E"/>
    <w:rsid w:val="3BA13CA3"/>
    <w:rsid w:val="3BD2FB77"/>
    <w:rsid w:val="3BE8772D"/>
    <w:rsid w:val="3C04DBA2"/>
    <w:rsid w:val="3C16FE59"/>
    <w:rsid w:val="3C19DFB7"/>
    <w:rsid w:val="3C1F6C99"/>
    <w:rsid w:val="3C584F44"/>
    <w:rsid w:val="3CB4565A"/>
    <w:rsid w:val="3CB80B04"/>
    <w:rsid w:val="3D25917F"/>
    <w:rsid w:val="3D2F9805"/>
    <w:rsid w:val="3D7B2913"/>
    <w:rsid w:val="3DF8D607"/>
    <w:rsid w:val="3E249842"/>
    <w:rsid w:val="3E39EB72"/>
    <w:rsid w:val="3E966734"/>
    <w:rsid w:val="3EBD1ABA"/>
    <w:rsid w:val="3EC67F72"/>
    <w:rsid w:val="3EF03F5A"/>
    <w:rsid w:val="3EF85EB6"/>
    <w:rsid w:val="3F4D1FC3"/>
    <w:rsid w:val="3F54FFF7"/>
    <w:rsid w:val="3FCD8D7F"/>
    <w:rsid w:val="3FD4E292"/>
    <w:rsid w:val="3FF035FE"/>
    <w:rsid w:val="4019D981"/>
    <w:rsid w:val="4052215B"/>
    <w:rsid w:val="4058549E"/>
    <w:rsid w:val="4084D0D7"/>
    <w:rsid w:val="408BCDF2"/>
    <w:rsid w:val="409CA422"/>
    <w:rsid w:val="40B53507"/>
    <w:rsid w:val="40C37A86"/>
    <w:rsid w:val="40DBE88D"/>
    <w:rsid w:val="40FF004B"/>
    <w:rsid w:val="410F300B"/>
    <w:rsid w:val="4116AA9D"/>
    <w:rsid w:val="416395D0"/>
    <w:rsid w:val="41948A62"/>
    <w:rsid w:val="41A0CB4C"/>
    <w:rsid w:val="41AE477D"/>
    <w:rsid w:val="41BC35A7"/>
    <w:rsid w:val="41CD8071"/>
    <w:rsid w:val="41E30672"/>
    <w:rsid w:val="42589C44"/>
    <w:rsid w:val="427053E8"/>
    <w:rsid w:val="42775447"/>
    <w:rsid w:val="427AA8EB"/>
    <w:rsid w:val="428599C6"/>
    <w:rsid w:val="42998572"/>
    <w:rsid w:val="42A74B18"/>
    <w:rsid w:val="42A7A66D"/>
    <w:rsid w:val="42D45A72"/>
    <w:rsid w:val="43351A87"/>
    <w:rsid w:val="438EB67D"/>
    <w:rsid w:val="43A75A2D"/>
    <w:rsid w:val="43AE6273"/>
    <w:rsid w:val="43CA5F20"/>
    <w:rsid w:val="43F0078F"/>
    <w:rsid w:val="4408BCF8"/>
    <w:rsid w:val="44093EE4"/>
    <w:rsid w:val="441A0521"/>
    <w:rsid w:val="449A54F9"/>
    <w:rsid w:val="45218022"/>
    <w:rsid w:val="453BF4C1"/>
    <w:rsid w:val="45BBBD78"/>
    <w:rsid w:val="4609FE21"/>
    <w:rsid w:val="4627D9E6"/>
    <w:rsid w:val="4637D6D5"/>
    <w:rsid w:val="46881EE6"/>
    <w:rsid w:val="46DCFFAC"/>
    <w:rsid w:val="46FC92FF"/>
    <w:rsid w:val="475E8B97"/>
    <w:rsid w:val="47735CDB"/>
    <w:rsid w:val="4784F002"/>
    <w:rsid w:val="479291A7"/>
    <w:rsid w:val="47D16ED5"/>
    <w:rsid w:val="47D1BDF0"/>
    <w:rsid w:val="47E67B99"/>
    <w:rsid w:val="4816820E"/>
    <w:rsid w:val="4849FC5D"/>
    <w:rsid w:val="4854ED38"/>
    <w:rsid w:val="487330A1"/>
    <w:rsid w:val="487ADE04"/>
    <w:rsid w:val="48B3E18F"/>
    <w:rsid w:val="4958576B"/>
    <w:rsid w:val="496237D4"/>
    <w:rsid w:val="49AB45B9"/>
    <w:rsid w:val="49E18CF5"/>
    <w:rsid w:val="49FDB8D9"/>
    <w:rsid w:val="4A2552AA"/>
    <w:rsid w:val="4A38A485"/>
    <w:rsid w:val="4A38DDFB"/>
    <w:rsid w:val="4A5B4D04"/>
    <w:rsid w:val="4A634D36"/>
    <w:rsid w:val="4A87A6B7"/>
    <w:rsid w:val="4AE213B4"/>
    <w:rsid w:val="4AEBC6A7"/>
    <w:rsid w:val="4B15F450"/>
    <w:rsid w:val="4B468BF4"/>
    <w:rsid w:val="4B5EB737"/>
    <w:rsid w:val="4B75DB55"/>
    <w:rsid w:val="4B82438F"/>
    <w:rsid w:val="4BBF637F"/>
    <w:rsid w:val="4BD5FB6E"/>
    <w:rsid w:val="4C846FDA"/>
    <w:rsid w:val="4C99DDF1"/>
    <w:rsid w:val="4CDFF7E1"/>
    <w:rsid w:val="4D2688FB"/>
    <w:rsid w:val="4D5C1A73"/>
    <w:rsid w:val="4D6B42F5"/>
    <w:rsid w:val="4D6CE0B0"/>
    <w:rsid w:val="4D7413E0"/>
    <w:rsid w:val="4D8EA9EA"/>
    <w:rsid w:val="4D993A63"/>
    <w:rsid w:val="4DAE0BA7"/>
    <w:rsid w:val="4DB88608"/>
    <w:rsid w:val="4E2E2113"/>
    <w:rsid w:val="4E3AD6CC"/>
    <w:rsid w:val="4E3C1E42"/>
    <w:rsid w:val="4EA3F9A9"/>
    <w:rsid w:val="4EB22651"/>
    <w:rsid w:val="4EB445B3"/>
    <w:rsid w:val="4ECDAFD9"/>
    <w:rsid w:val="4EE83EDF"/>
    <w:rsid w:val="4EE93FB3"/>
    <w:rsid w:val="4EFD5A07"/>
    <w:rsid w:val="4F2441E6"/>
    <w:rsid w:val="4F273643"/>
    <w:rsid w:val="4F5E88C8"/>
    <w:rsid w:val="501FF164"/>
    <w:rsid w:val="503A14E5"/>
    <w:rsid w:val="506C3D66"/>
    <w:rsid w:val="508DCC4B"/>
    <w:rsid w:val="5092D4A2"/>
    <w:rsid w:val="50A41CCB"/>
    <w:rsid w:val="50C6AA5D"/>
    <w:rsid w:val="50DE64A8"/>
    <w:rsid w:val="510798EC"/>
    <w:rsid w:val="511D3479"/>
    <w:rsid w:val="51327074"/>
    <w:rsid w:val="51519701"/>
    <w:rsid w:val="5153BAD3"/>
    <w:rsid w:val="5169906E"/>
    <w:rsid w:val="518EB6F1"/>
    <w:rsid w:val="51AD403E"/>
    <w:rsid w:val="51E8B1F5"/>
    <w:rsid w:val="51FB1BFF"/>
    <w:rsid w:val="52014F31"/>
    <w:rsid w:val="5207EAE9"/>
    <w:rsid w:val="524D04B6"/>
    <w:rsid w:val="526BEE8F"/>
    <w:rsid w:val="531755FC"/>
    <w:rsid w:val="5322B9CD"/>
    <w:rsid w:val="53389AFB"/>
    <w:rsid w:val="533FBBF8"/>
    <w:rsid w:val="53703203"/>
    <w:rsid w:val="537C306C"/>
    <w:rsid w:val="5384D171"/>
    <w:rsid w:val="5384E6FD"/>
    <w:rsid w:val="539670EF"/>
    <w:rsid w:val="53B5F8D9"/>
    <w:rsid w:val="53BC948C"/>
    <w:rsid w:val="53C9842A"/>
    <w:rsid w:val="53E1B1DA"/>
    <w:rsid w:val="53E2ADF9"/>
    <w:rsid w:val="53E87070"/>
    <w:rsid w:val="53FEB26D"/>
    <w:rsid w:val="5407F1C1"/>
    <w:rsid w:val="541560E3"/>
    <w:rsid w:val="54261151"/>
    <w:rsid w:val="542ED818"/>
    <w:rsid w:val="54883BA4"/>
    <w:rsid w:val="5499DB22"/>
    <w:rsid w:val="54FF726B"/>
    <w:rsid w:val="5520432A"/>
    <w:rsid w:val="5522D86C"/>
    <w:rsid w:val="557A2509"/>
    <w:rsid w:val="557F1868"/>
    <w:rsid w:val="5595142A"/>
    <w:rsid w:val="55DC6AD5"/>
    <w:rsid w:val="560EC52C"/>
    <w:rsid w:val="561E5B83"/>
    <w:rsid w:val="5621DC2E"/>
    <w:rsid w:val="5649FBD6"/>
    <w:rsid w:val="5688B61B"/>
    <w:rsid w:val="56958BDC"/>
    <w:rsid w:val="56D3C435"/>
    <w:rsid w:val="56DAB59C"/>
    <w:rsid w:val="56FA041C"/>
    <w:rsid w:val="5718EDF5"/>
    <w:rsid w:val="57191374"/>
    <w:rsid w:val="5731B0B0"/>
    <w:rsid w:val="573894C5"/>
    <w:rsid w:val="574811D4"/>
    <w:rsid w:val="574D408A"/>
    <w:rsid w:val="5755F1C5"/>
    <w:rsid w:val="576F3035"/>
    <w:rsid w:val="57FD6E4F"/>
    <w:rsid w:val="58081D61"/>
    <w:rsid w:val="581F464D"/>
    <w:rsid w:val="58A3435C"/>
    <w:rsid w:val="592AE491"/>
    <w:rsid w:val="595306F3"/>
    <w:rsid w:val="597131D6"/>
    <w:rsid w:val="59A6AD8F"/>
    <w:rsid w:val="59B4CE8A"/>
    <w:rsid w:val="5A3157FA"/>
    <w:rsid w:val="5A3C3112"/>
    <w:rsid w:val="5A57C0EC"/>
    <w:rsid w:val="5A78B13B"/>
    <w:rsid w:val="5A8B086A"/>
    <w:rsid w:val="5AC49706"/>
    <w:rsid w:val="5AE85D6D"/>
    <w:rsid w:val="5AE9697F"/>
    <w:rsid w:val="5B2D545C"/>
    <w:rsid w:val="5B61751B"/>
    <w:rsid w:val="5B61A7EC"/>
    <w:rsid w:val="5B697BD1"/>
    <w:rsid w:val="5B70C3E8"/>
    <w:rsid w:val="5B74CA18"/>
    <w:rsid w:val="5B9FBD67"/>
    <w:rsid w:val="5BADF3EE"/>
    <w:rsid w:val="5BBFD630"/>
    <w:rsid w:val="5BE4A463"/>
    <w:rsid w:val="5BE4FCB3"/>
    <w:rsid w:val="5C01404F"/>
    <w:rsid w:val="5C0155DB"/>
    <w:rsid w:val="5C07DD69"/>
    <w:rsid w:val="5C3197D0"/>
    <w:rsid w:val="5C39A101"/>
    <w:rsid w:val="5C524C5D"/>
    <w:rsid w:val="5C79E363"/>
    <w:rsid w:val="5CA3279A"/>
    <w:rsid w:val="5CACB9B1"/>
    <w:rsid w:val="5CE8DA80"/>
    <w:rsid w:val="5D010422"/>
    <w:rsid w:val="5D072B40"/>
    <w:rsid w:val="5D3B4BFF"/>
    <w:rsid w:val="5D57332E"/>
    <w:rsid w:val="5D67044C"/>
    <w:rsid w:val="5D72F893"/>
    <w:rsid w:val="5D9C9C16"/>
    <w:rsid w:val="5DAE7E58"/>
    <w:rsid w:val="5DC24485"/>
    <w:rsid w:val="5DD2762E"/>
    <w:rsid w:val="5DDB4909"/>
    <w:rsid w:val="5E0B6EB4"/>
    <w:rsid w:val="5E193F99"/>
    <w:rsid w:val="5E46B1B5"/>
    <w:rsid w:val="5E7296CE"/>
    <w:rsid w:val="5E85D735"/>
    <w:rsid w:val="5E8B340A"/>
    <w:rsid w:val="5E91CFC2"/>
    <w:rsid w:val="5E98B136"/>
    <w:rsid w:val="5EA82BD5"/>
    <w:rsid w:val="5EB922C7"/>
    <w:rsid w:val="5F0CCAA4"/>
    <w:rsid w:val="5F3EF83C"/>
    <w:rsid w:val="5F94928A"/>
    <w:rsid w:val="5F99016A"/>
    <w:rsid w:val="5FC25642"/>
    <w:rsid w:val="600B8484"/>
    <w:rsid w:val="604C6DB2"/>
    <w:rsid w:val="604E2FA9"/>
    <w:rsid w:val="60657F88"/>
    <w:rsid w:val="60986C8D"/>
    <w:rsid w:val="60A090B3"/>
    <w:rsid w:val="611FB23A"/>
    <w:rsid w:val="615F03F7"/>
    <w:rsid w:val="619218A4"/>
    <w:rsid w:val="61A3ABCB"/>
    <w:rsid w:val="61E0C286"/>
    <w:rsid w:val="62425561"/>
    <w:rsid w:val="62CC10B3"/>
    <w:rsid w:val="62DAE6F4"/>
    <w:rsid w:val="62FDC9B0"/>
    <w:rsid w:val="63077748"/>
    <w:rsid w:val="6331B572"/>
    <w:rsid w:val="63388BC0"/>
    <w:rsid w:val="6347130B"/>
    <w:rsid w:val="636BEF88"/>
    <w:rsid w:val="639253F3"/>
    <w:rsid w:val="63A96D35"/>
    <w:rsid w:val="63AA9C7B"/>
    <w:rsid w:val="63CA3E6A"/>
    <w:rsid w:val="64074B0E"/>
    <w:rsid w:val="6417DD84"/>
    <w:rsid w:val="642DFE94"/>
    <w:rsid w:val="6431044F"/>
    <w:rsid w:val="64614612"/>
    <w:rsid w:val="650E3E9F"/>
    <w:rsid w:val="6511B4E3"/>
    <w:rsid w:val="6530F42D"/>
    <w:rsid w:val="65510B5F"/>
    <w:rsid w:val="65AAB24B"/>
    <w:rsid w:val="65B15497"/>
    <w:rsid w:val="65C269EF"/>
    <w:rsid w:val="65C2ABB8"/>
    <w:rsid w:val="65C8910D"/>
    <w:rsid w:val="65D2F705"/>
    <w:rsid w:val="6643C252"/>
    <w:rsid w:val="6643D2CF"/>
    <w:rsid w:val="6649309F"/>
    <w:rsid w:val="66579B9D"/>
    <w:rsid w:val="6693E647"/>
    <w:rsid w:val="66B48BF9"/>
    <w:rsid w:val="66CFF654"/>
    <w:rsid w:val="66DAA566"/>
    <w:rsid w:val="671C7527"/>
    <w:rsid w:val="67346E94"/>
    <w:rsid w:val="676B1F09"/>
    <w:rsid w:val="6784892F"/>
    <w:rsid w:val="67ACE49B"/>
    <w:rsid w:val="67FF76AE"/>
    <w:rsid w:val="685D8136"/>
    <w:rsid w:val="6894DB67"/>
    <w:rsid w:val="68A9CD38"/>
    <w:rsid w:val="6908E7A8"/>
    <w:rsid w:val="6915D86F"/>
    <w:rsid w:val="691CFF91"/>
    <w:rsid w:val="6979EFED"/>
    <w:rsid w:val="69DF872A"/>
    <w:rsid w:val="69E244D2"/>
    <w:rsid w:val="69EB6FC4"/>
    <w:rsid w:val="6A11AFAB"/>
    <w:rsid w:val="6A2FCF3B"/>
    <w:rsid w:val="6A6E8E23"/>
    <w:rsid w:val="6A851BA9"/>
    <w:rsid w:val="6A98A831"/>
    <w:rsid w:val="6AE4F433"/>
    <w:rsid w:val="6B03DE0C"/>
    <w:rsid w:val="6B3A88E8"/>
    <w:rsid w:val="6BAE4DBA"/>
    <w:rsid w:val="6BBAEEEB"/>
    <w:rsid w:val="6BCE2F52"/>
    <w:rsid w:val="6BFA40A8"/>
    <w:rsid w:val="6C18ADA3"/>
    <w:rsid w:val="6C275238"/>
    <w:rsid w:val="6C2DE639"/>
    <w:rsid w:val="6C370848"/>
    <w:rsid w:val="6C41B7D0"/>
    <w:rsid w:val="6CB76F70"/>
    <w:rsid w:val="6CCC3A39"/>
    <w:rsid w:val="6CDDB4F0"/>
    <w:rsid w:val="6D256A15"/>
    <w:rsid w:val="6D3B6E9A"/>
    <w:rsid w:val="6D4FCEE0"/>
    <w:rsid w:val="6E00C5F3"/>
    <w:rsid w:val="6E2B72EE"/>
    <w:rsid w:val="6E2D90A4"/>
    <w:rsid w:val="6ED40A7B"/>
    <w:rsid w:val="6ED45996"/>
    <w:rsid w:val="6F001930"/>
    <w:rsid w:val="6F90A978"/>
    <w:rsid w:val="6FBAB627"/>
    <w:rsid w:val="6FEF6E1B"/>
    <w:rsid w:val="701FD766"/>
    <w:rsid w:val="70373322"/>
    <w:rsid w:val="707CCCE7"/>
    <w:rsid w:val="707D6DEF"/>
    <w:rsid w:val="709A1891"/>
    <w:rsid w:val="70AE307A"/>
    <w:rsid w:val="70C629E7"/>
    <w:rsid w:val="70CB1C7D"/>
    <w:rsid w:val="70DF0F80"/>
    <w:rsid w:val="710021AE"/>
    <w:rsid w:val="717656B1"/>
    <w:rsid w:val="71983087"/>
    <w:rsid w:val="71B19AAD"/>
    <w:rsid w:val="71CFAB45"/>
    <w:rsid w:val="71E47C89"/>
    <w:rsid w:val="7207237B"/>
    <w:rsid w:val="721FC5E0"/>
    <w:rsid w:val="7230B40B"/>
    <w:rsid w:val="7233E8AF"/>
    <w:rsid w:val="723B55BA"/>
    <w:rsid w:val="72435EEB"/>
    <w:rsid w:val="72A2EFCD"/>
    <w:rsid w:val="72B8E664"/>
    <w:rsid w:val="72C1D9A6"/>
    <w:rsid w:val="72C9D624"/>
    <w:rsid w:val="730C89C4"/>
    <w:rsid w:val="7355BA61"/>
    <w:rsid w:val="7372076B"/>
    <w:rsid w:val="73802A0C"/>
    <w:rsid w:val="73A65A00"/>
    <w:rsid w:val="73CA3EDE"/>
    <w:rsid w:val="73EC6867"/>
    <w:rsid w:val="74148AC9"/>
    <w:rsid w:val="741D35CF"/>
    <w:rsid w:val="7428BD32"/>
    <w:rsid w:val="744B8035"/>
    <w:rsid w:val="749CC55F"/>
    <w:rsid w:val="74A3AD08"/>
    <w:rsid w:val="74CDDA85"/>
    <w:rsid w:val="74F86E15"/>
    <w:rsid w:val="753AC7FC"/>
    <w:rsid w:val="753E93F4"/>
    <w:rsid w:val="7571EA6A"/>
    <w:rsid w:val="75A2E327"/>
    <w:rsid w:val="75B4E986"/>
    <w:rsid w:val="75DC314D"/>
    <w:rsid w:val="75E00BC2"/>
    <w:rsid w:val="7615426E"/>
    <w:rsid w:val="76482F65"/>
    <w:rsid w:val="76562B9C"/>
    <w:rsid w:val="76696C03"/>
    <w:rsid w:val="766F425A"/>
    <w:rsid w:val="76747E40"/>
    <w:rsid w:val="7685298B"/>
    <w:rsid w:val="76E886F6"/>
    <w:rsid w:val="77297024"/>
    <w:rsid w:val="7733C7E1"/>
    <w:rsid w:val="773A8677"/>
    <w:rsid w:val="7761BBE9"/>
    <w:rsid w:val="77625046"/>
    <w:rsid w:val="7768C1E1"/>
    <w:rsid w:val="7790B83D"/>
    <w:rsid w:val="77EBF129"/>
    <w:rsid w:val="783DF0AA"/>
    <w:rsid w:val="784C3629"/>
    <w:rsid w:val="78842581"/>
    <w:rsid w:val="78A94C04"/>
    <w:rsid w:val="78B40BE7"/>
    <w:rsid w:val="78DA157E"/>
    <w:rsid w:val="78E1C365"/>
    <w:rsid w:val="78E5186B"/>
    <w:rsid w:val="7915E9BF"/>
    <w:rsid w:val="791BE444"/>
    <w:rsid w:val="79296170"/>
    <w:rsid w:val="79340728"/>
    <w:rsid w:val="795295B4"/>
    <w:rsid w:val="795DA472"/>
    <w:rsid w:val="79B45A65"/>
    <w:rsid w:val="79DACC22"/>
    <w:rsid w:val="79E7A1E3"/>
    <w:rsid w:val="79F87813"/>
    <w:rsid w:val="7A1F4E77"/>
    <w:rsid w:val="7A2CCBA3"/>
    <w:rsid w:val="7A3ECFC8"/>
    <w:rsid w:val="7A82CA98"/>
    <w:rsid w:val="7A83C6B7"/>
    <w:rsid w:val="7AC93240"/>
    <w:rsid w:val="7ACC7992"/>
    <w:rsid w:val="7B0A1B6E"/>
    <w:rsid w:val="7B45071A"/>
    <w:rsid w:val="7B4A486E"/>
    <w:rsid w:val="7B4B54C7"/>
    <w:rsid w:val="7B59E4F7"/>
    <w:rsid w:val="7B8634CB"/>
    <w:rsid w:val="7B952A55"/>
    <w:rsid w:val="7BE0881F"/>
    <w:rsid w:val="7C5AA2AA"/>
    <w:rsid w:val="7C615987"/>
    <w:rsid w:val="7C68EAF0"/>
    <w:rsid w:val="7CC66F5E"/>
    <w:rsid w:val="7D06B1C0"/>
    <w:rsid w:val="7D262455"/>
    <w:rsid w:val="7D510915"/>
    <w:rsid w:val="7D5D3BD6"/>
    <w:rsid w:val="7D6490E9"/>
    <w:rsid w:val="7D6512D5"/>
    <w:rsid w:val="7D75D912"/>
    <w:rsid w:val="7DA9D6F3"/>
    <w:rsid w:val="7DFBC42E"/>
    <w:rsid w:val="7E14992F"/>
    <w:rsid w:val="7E20FB37"/>
    <w:rsid w:val="7E33A887"/>
    <w:rsid w:val="7E3512C1"/>
    <w:rsid w:val="7E3B7F86"/>
    <w:rsid w:val="7E465964"/>
    <w:rsid w:val="7EB38B22"/>
    <w:rsid w:val="7EC88F37"/>
    <w:rsid w:val="7EE088A4"/>
    <w:rsid w:val="7EE53D31"/>
    <w:rsid w:val="7EE5DAE1"/>
    <w:rsid w:val="7EFE3017"/>
    <w:rsid w:val="7F26BD7B"/>
    <w:rsid w:val="7F3A83A8"/>
    <w:rsid w:val="7F5F29B9"/>
    <w:rsid w:val="7F83ADD7"/>
    <w:rsid w:val="7FA9AAFA"/>
    <w:rsid w:val="7FCBF96A"/>
    <w:rsid w:val="7FF8CD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4C502"/>
  <w15:chartTrackingRefBased/>
  <w15:docId w15:val="{4024A5D8-9F44-4B12-85BB-26978C471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6EE0"/>
    <w:rPr>
      <w:color w:val="0000FF"/>
      <w:u w:val="single"/>
    </w:rPr>
  </w:style>
  <w:style w:type="paragraph" w:styleId="ListParagraph">
    <w:name w:val="List Paragraph"/>
    <w:basedOn w:val="Normal"/>
    <w:uiPriority w:val="34"/>
    <w:qFormat/>
    <w:rsid w:val="00A46EE0"/>
    <w:pPr>
      <w:spacing w:after="0" w:line="240" w:lineRule="auto"/>
      <w:ind w:left="720"/>
      <w:contextualSpacing/>
    </w:pPr>
    <w:rPr>
      <w:rFonts w:ascii="Times New Roman" w:eastAsia="Times New Roman" w:hAnsi="Times New Roman" w:cs="Times New Roman"/>
      <w:szCs w:val="20"/>
    </w:rPr>
  </w:style>
  <w:style w:type="character" w:customStyle="1" w:styleId="gmail-s1">
    <w:name w:val="gmail-s1"/>
    <w:basedOn w:val="DefaultParagraphFont"/>
    <w:rsid w:val="00A46EE0"/>
  </w:style>
  <w:style w:type="table" w:styleId="TableGrid">
    <w:name w:val="Table Grid"/>
    <w:basedOn w:val="TableNormal"/>
    <w:uiPriority w:val="39"/>
    <w:rsid w:val="00DC4B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7B65"/>
    <w:pPr>
      <w:spacing w:after="0" w:line="240" w:lineRule="auto"/>
    </w:pPr>
  </w:style>
  <w:style w:type="character" w:styleId="CommentReference">
    <w:name w:val="annotation reference"/>
    <w:basedOn w:val="DefaultParagraphFont"/>
    <w:uiPriority w:val="99"/>
    <w:semiHidden/>
    <w:unhideWhenUsed/>
    <w:rsid w:val="00A37B65"/>
    <w:rPr>
      <w:sz w:val="16"/>
      <w:szCs w:val="16"/>
    </w:rPr>
  </w:style>
  <w:style w:type="paragraph" w:styleId="CommentText">
    <w:name w:val="annotation text"/>
    <w:basedOn w:val="Normal"/>
    <w:link w:val="CommentTextChar"/>
    <w:uiPriority w:val="99"/>
    <w:semiHidden/>
    <w:unhideWhenUsed/>
    <w:rsid w:val="00A37B65"/>
    <w:pPr>
      <w:spacing w:line="240" w:lineRule="auto"/>
    </w:pPr>
    <w:rPr>
      <w:sz w:val="20"/>
      <w:szCs w:val="20"/>
    </w:rPr>
  </w:style>
  <w:style w:type="character" w:customStyle="1" w:styleId="CommentTextChar">
    <w:name w:val="Comment Text Char"/>
    <w:basedOn w:val="DefaultParagraphFont"/>
    <w:link w:val="CommentText"/>
    <w:uiPriority w:val="99"/>
    <w:semiHidden/>
    <w:rsid w:val="00A37B65"/>
    <w:rPr>
      <w:sz w:val="20"/>
      <w:szCs w:val="20"/>
    </w:rPr>
  </w:style>
  <w:style w:type="paragraph" w:styleId="CommentSubject">
    <w:name w:val="annotation subject"/>
    <w:basedOn w:val="CommentText"/>
    <w:next w:val="CommentText"/>
    <w:link w:val="CommentSubjectChar"/>
    <w:uiPriority w:val="99"/>
    <w:semiHidden/>
    <w:unhideWhenUsed/>
    <w:rsid w:val="00A37B65"/>
    <w:rPr>
      <w:b/>
      <w:bCs/>
    </w:rPr>
  </w:style>
  <w:style w:type="character" w:customStyle="1" w:styleId="CommentSubjectChar">
    <w:name w:val="Comment Subject Char"/>
    <w:basedOn w:val="CommentTextChar"/>
    <w:link w:val="CommentSubject"/>
    <w:uiPriority w:val="99"/>
    <w:semiHidden/>
    <w:rsid w:val="00A37B65"/>
    <w:rPr>
      <w:b/>
      <w:bCs/>
      <w:sz w:val="20"/>
      <w:szCs w:val="20"/>
    </w:rPr>
  </w:style>
  <w:style w:type="character" w:styleId="Strong">
    <w:name w:val="Strong"/>
    <w:basedOn w:val="DefaultParagraphFont"/>
    <w:uiPriority w:val="22"/>
    <w:qFormat/>
    <w:rsid w:val="00F04981"/>
    <w:rPr>
      <w:b/>
      <w:bCs/>
    </w:rPr>
  </w:style>
  <w:style w:type="paragraph" w:styleId="NormalWeb">
    <w:name w:val="Normal (Web)"/>
    <w:basedOn w:val="Normal"/>
    <w:uiPriority w:val="99"/>
    <w:unhideWhenUsed/>
    <w:rsid w:val="00F04981"/>
    <w:pPr>
      <w:spacing w:before="100" w:beforeAutospacing="1" w:after="100" w:afterAutospacing="1" w:line="240" w:lineRule="auto"/>
    </w:pPr>
    <w:rPr>
      <w:rFonts w:ascii="Times New Roman" w:eastAsia="Times New Roman" w:hAnsi="Times New Roman" w:cs="Times New Roman"/>
      <w:lang w:eastAsia="en-GB"/>
    </w:rPr>
  </w:style>
  <w:style w:type="paragraph" w:styleId="Header">
    <w:name w:val="header"/>
    <w:basedOn w:val="Normal"/>
    <w:link w:val="HeaderChar"/>
    <w:unhideWhenUsed/>
    <w:rsid w:val="00F04981"/>
    <w:pPr>
      <w:tabs>
        <w:tab w:val="center" w:pos="4513"/>
        <w:tab w:val="right" w:pos="9026"/>
      </w:tabs>
      <w:spacing w:after="0" w:line="240" w:lineRule="auto"/>
    </w:pPr>
  </w:style>
  <w:style w:type="character" w:customStyle="1" w:styleId="HeaderChar">
    <w:name w:val="Header Char"/>
    <w:basedOn w:val="DefaultParagraphFont"/>
    <w:link w:val="Header"/>
    <w:rsid w:val="00F04981"/>
  </w:style>
  <w:style w:type="paragraph" w:styleId="Footer">
    <w:name w:val="footer"/>
    <w:basedOn w:val="Normal"/>
    <w:link w:val="FooterChar"/>
    <w:uiPriority w:val="99"/>
    <w:unhideWhenUsed/>
    <w:rsid w:val="00F049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49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364895">
      <w:bodyDiv w:val="1"/>
      <w:marLeft w:val="0"/>
      <w:marRight w:val="0"/>
      <w:marTop w:val="0"/>
      <w:marBottom w:val="0"/>
      <w:divBdr>
        <w:top w:val="none" w:sz="0" w:space="0" w:color="auto"/>
        <w:left w:val="none" w:sz="0" w:space="0" w:color="auto"/>
        <w:bottom w:val="none" w:sz="0" w:space="0" w:color="auto"/>
        <w:right w:val="none" w:sz="0" w:space="0" w:color="auto"/>
      </w:divBdr>
    </w:div>
    <w:div w:id="1046948114">
      <w:bodyDiv w:val="1"/>
      <w:marLeft w:val="0"/>
      <w:marRight w:val="0"/>
      <w:marTop w:val="0"/>
      <w:marBottom w:val="0"/>
      <w:divBdr>
        <w:top w:val="none" w:sz="0" w:space="0" w:color="auto"/>
        <w:left w:val="none" w:sz="0" w:space="0" w:color="auto"/>
        <w:bottom w:val="none" w:sz="0" w:space="0" w:color="auto"/>
        <w:right w:val="none" w:sz="0" w:space="0" w:color="auto"/>
      </w:divBdr>
    </w:div>
    <w:div w:id="1140028614">
      <w:bodyDiv w:val="1"/>
      <w:marLeft w:val="0"/>
      <w:marRight w:val="0"/>
      <w:marTop w:val="0"/>
      <w:marBottom w:val="0"/>
      <w:divBdr>
        <w:top w:val="none" w:sz="0" w:space="0" w:color="auto"/>
        <w:left w:val="none" w:sz="0" w:space="0" w:color="auto"/>
        <w:bottom w:val="none" w:sz="0" w:space="0" w:color="auto"/>
        <w:right w:val="none" w:sz="0" w:space="0" w:color="auto"/>
      </w:divBdr>
    </w:div>
    <w:div w:id="1535732731">
      <w:bodyDiv w:val="1"/>
      <w:marLeft w:val="0"/>
      <w:marRight w:val="0"/>
      <w:marTop w:val="0"/>
      <w:marBottom w:val="0"/>
      <w:divBdr>
        <w:top w:val="none" w:sz="0" w:space="0" w:color="auto"/>
        <w:left w:val="none" w:sz="0" w:space="0" w:color="auto"/>
        <w:bottom w:val="none" w:sz="0" w:space="0" w:color="auto"/>
        <w:right w:val="none" w:sz="0" w:space="0" w:color="auto"/>
      </w:divBdr>
    </w:div>
    <w:div w:id="1650287664">
      <w:bodyDiv w:val="1"/>
      <w:marLeft w:val="0"/>
      <w:marRight w:val="0"/>
      <w:marTop w:val="0"/>
      <w:marBottom w:val="0"/>
      <w:divBdr>
        <w:top w:val="none" w:sz="0" w:space="0" w:color="auto"/>
        <w:left w:val="none" w:sz="0" w:space="0" w:color="auto"/>
        <w:bottom w:val="none" w:sz="0" w:space="0" w:color="auto"/>
        <w:right w:val="none" w:sz="0" w:space="0" w:color="auto"/>
      </w:divBdr>
    </w:div>
    <w:div w:id="1954903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mauerhoff@smmt.co.uk"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mmt.co.uk/reports/smmt-motor-industry-facts-2021/" TargetMode="External"/><Relationship Id="rId12" Type="http://schemas.openxmlformats.org/officeDocument/2006/relationships/hyperlink" Target="mailto:ebutcher@smmt.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clarke@smmt.co.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dzealander@smmt.co.uk" TargetMode="External"/><Relationship Id="rId4" Type="http://schemas.openxmlformats.org/officeDocument/2006/relationships/webSettings" Target="webSettings.xml"/><Relationship Id="rId9" Type="http://schemas.openxmlformats.org/officeDocument/2006/relationships/hyperlink" Target="mailto:jboley@smmt.co.u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1053</Words>
  <Characters>60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larke</dc:creator>
  <cp:keywords/>
  <dc:description/>
  <cp:lastModifiedBy>James Boley</cp:lastModifiedBy>
  <cp:revision>8</cp:revision>
  <cp:lastPrinted>2022-01-27T09:23:00Z</cp:lastPrinted>
  <dcterms:created xsi:type="dcterms:W3CDTF">2022-01-28T11:09:00Z</dcterms:created>
  <dcterms:modified xsi:type="dcterms:W3CDTF">2022-01-31T08:56:00Z</dcterms:modified>
</cp:coreProperties>
</file>